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96495C" w14:textId="25753C33" w:rsidR="00B5518A" w:rsidRPr="00B5518A" w:rsidRDefault="00B5518A" w:rsidP="00034227">
      <w:pPr>
        <w:jc w:val="center"/>
        <w:rPr>
          <w:rFonts w:cs="2  Zar"/>
          <w:b/>
          <w:bCs/>
          <w:sz w:val="22"/>
          <w:szCs w:val="24"/>
          <w:rtl/>
        </w:rPr>
      </w:pPr>
      <w:r w:rsidRPr="00B5518A">
        <w:rPr>
          <w:rFonts w:cs="2  Zar" w:hint="cs"/>
          <w:b/>
          <w:bCs/>
          <w:sz w:val="22"/>
          <w:szCs w:val="24"/>
          <w:rtl/>
        </w:rPr>
        <w:t>به نام خدا</w:t>
      </w:r>
    </w:p>
    <w:p w14:paraId="05769377" w14:textId="0E8451BB" w:rsidR="008037B2" w:rsidRPr="00034227" w:rsidRDefault="008037B2" w:rsidP="00034227">
      <w:pPr>
        <w:jc w:val="center"/>
        <w:rPr>
          <w:rFonts w:cs="2  Titr" w:hint="cs"/>
          <w:rtl/>
        </w:rPr>
      </w:pPr>
      <w:r w:rsidRPr="00034227">
        <w:rPr>
          <w:rFonts w:cs="2  Titr" w:hint="cs"/>
          <w:rtl/>
        </w:rPr>
        <w:t xml:space="preserve">فرم پيشنهاد </w:t>
      </w:r>
      <w:r w:rsidR="00D568F7" w:rsidRPr="00034227">
        <w:rPr>
          <w:rFonts w:cs="2  Titr"/>
          <w:rtl/>
        </w:rPr>
        <w:t>موضوع پايان نامه كارشناسي ارشد</w:t>
      </w:r>
      <w:r w:rsidR="00D568F7" w:rsidRPr="00034227">
        <w:rPr>
          <w:rFonts w:cs="2  Titr"/>
        </w:rPr>
        <w:t>/</w:t>
      </w:r>
      <w:r w:rsidRPr="00034227">
        <w:rPr>
          <w:rFonts w:cs="2  Titr" w:hint="cs"/>
          <w:rtl/>
        </w:rPr>
        <w:t xml:space="preserve"> </w:t>
      </w:r>
      <w:r w:rsidR="00052097" w:rsidRPr="00034227">
        <w:rPr>
          <w:rFonts w:cs="2  Titr" w:hint="cs"/>
          <w:rtl/>
        </w:rPr>
        <w:t>رساله دکتری</w:t>
      </w:r>
      <w:r w:rsidR="00B5518A" w:rsidRPr="00B5518A">
        <w:rPr>
          <w:rFonts w:cs="B Arabic Style"/>
          <w:b/>
          <w:bCs/>
          <w:noProof/>
        </w:rPr>
        <w:t xml:space="preserve"> </w:t>
      </w:r>
    </w:p>
    <w:tbl>
      <w:tblPr>
        <w:bidiVisual/>
        <w:tblW w:w="1058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72"/>
        <w:gridCol w:w="87"/>
        <w:gridCol w:w="863"/>
        <w:gridCol w:w="439"/>
        <w:gridCol w:w="435"/>
        <w:gridCol w:w="22"/>
        <w:gridCol w:w="1108"/>
        <w:gridCol w:w="619"/>
        <w:gridCol w:w="33"/>
        <w:gridCol w:w="727"/>
        <w:gridCol w:w="988"/>
        <w:gridCol w:w="44"/>
        <w:gridCol w:w="449"/>
        <w:gridCol w:w="381"/>
        <w:gridCol w:w="930"/>
        <w:gridCol w:w="1786"/>
      </w:tblGrid>
      <w:tr w:rsidR="00453FA4" w:rsidRPr="00481777" w14:paraId="01238C81" w14:textId="77777777" w:rsidTr="00034227">
        <w:trPr>
          <w:trHeight w:val="255"/>
          <w:jc w:val="center"/>
        </w:trPr>
        <w:tc>
          <w:tcPr>
            <w:tcW w:w="10583" w:type="dxa"/>
            <w:gridSpan w:val="16"/>
            <w:shd w:val="clear" w:color="auto" w:fill="D9D9D9"/>
            <w:vAlign w:val="center"/>
          </w:tcPr>
          <w:p w14:paraId="3103FD92" w14:textId="77777777" w:rsidR="00453FA4" w:rsidRPr="00481777" w:rsidRDefault="00453FA4" w:rsidP="0067272C">
            <w:pPr>
              <w:rPr>
                <w:rFonts w:cs="B Zar" w:hint="cs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>1. مشخصات دانشجو</w:t>
            </w:r>
          </w:p>
        </w:tc>
      </w:tr>
      <w:tr w:rsidR="00453FA4" w:rsidRPr="00481777" w14:paraId="57ADF179" w14:textId="77777777" w:rsidTr="00034227">
        <w:trPr>
          <w:jc w:val="center"/>
        </w:trPr>
        <w:tc>
          <w:tcPr>
            <w:tcW w:w="3496" w:type="dxa"/>
            <w:gridSpan w:val="5"/>
            <w:vAlign w:val="center"/>
          </w:tcPr>
          <w:p w14:paraId="4BD1E8C2" w14:textId="77777777" w:rsidR="00453FA4" w:rsidRPr="00481777" w:rsidRDefault="00453FA4" w:rsidP="00034227">
            <w:pPr>
              <w:tabs>
                <w:tab w:val="right" w:pos="211"/>
              </w:tabs>
              <w:spacing w:before="60" w:after="60"/>
              <w:rPr>
                <w:rFonts w:cs="B Zar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>نام و نام خانوادگی:</w:t>
            </w:r>
            <w:r w:rsidR="004D6F50">
              <w:rPr>
                <w:rFonts w:cs="B Zar" w:hint="cs"/>
                <w:szCs w:val="24"/>
                <w:rtl/>
              </w:rPr>
              <w:t xml:space="preserve"> </w:t>
            </w:r>
          </w:p>
        </w:tc>
        <w:tc>
          <w:tcPr>
            <w:tcW w:w="3497" w:type="dxa"/>
            <w:gridSpan w:val="6"/>
            <w:vAlign w:val="center"/>
          </w:tcPr>
          <w:p w14:paraId="4EDB47A6" w14:textId="77777777" w:rsidR="00453FA4" w:rsidRPr="00481777" w:rsidRDefault="00453FA4" w:rsidP="004D6F50">
            <w:pPr>
              <w:spacing w:before="60" w:after="60"/>
              <w:rPr>
                <w:rFonts w:cs="B Zar" w:hint="cs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>شماره دانشجویی:</w:t>
            </w:r>
            <w:r w:rsidR="00B810CD">
              <w:rPr>
                <w:rFonts w:cs="B Zar" w:hint="cs"/>
                <w:szCs w:val="24"/>
                <w:rtl/>
              </w:rPr>
              <w:t xml:space="preserve">      </w:t>
            </w:r>
            <w:r w:rsidR="00FA7ECC" w:rsidRPr="00481777">
              <w:rPr>
                <w:rFonts w:cs="B Zar" w:hint="cs"/>
                <w:szCs w:val="24"/>
                <w:rtl/>
              </w:rPr>
              <w:t xml:space="preserve"> </w:t>
            </w:r>
          </w:p>
        </w:tc>
        <w:tc>
          <w:tcPr>
            <w:tcW w:w="3590" w:type="dxa"/>
            <w:gridSpan w:val="5"/>
            <w:vAlign w:val="center"/>
          </w:tcPr>
          <w:p w14:paraId="4D588332" w14:textId="77777777" w:rsidR="00453FA4" w:rsidRPr="00481777" w:rsidRDefault="00D21AA4" w:rsidP="00D91F96">
            <w:pPr>
              <w:spacing w:before="60" w:after="60"/>
              <w:rPr>
                <w:rFonts w:cs="B Zar" w:hint="cs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>مقطع</w:t>
            </w:r>
            <w:r w:rsidR="00453FA4" w:rsidRPr="00481777">
              <w:rPr>
                <w:rFonts w:cs="B Zar" w:hint="cs"/>
                <w:szCs w:val="24"/>
                <w:rtl/>
              </w:rPr>
              <w:t>:</w:t>
            </w:r>
            <w:r w:rsidR="00FA7ECC" w:rsidRPr="00481777">
              <w:rPr>
                <w:rFonts w:cs="B Zar" w:hint="cs"/>
                <w:szCs w:val="24"/>
                <w:rtl/>
              </w:rPr>
              <w:t xml:space="preserve"> </w:t>
            </w:r>
            <w:r w:rsidRPr="00481777">
              <w:rPr>
                <w:rFonts w:cs="B Zar" w:hint="cs"/>
                <w:szCs w:val="24"/>
                <w:rtl/>
              </w:rPr>
              <w:t xml:space="preserve">          </w:t>
            </w:r>
          </w:p>
        </w:tc>
      </w:tr>
      <w:tr w:rsidR="006F3665" w:rsidRPr="00481777" w14:paraId="4DC394D8" w14:textId="77777777" w:rsidTr="00034227">
        <w:trPr>
          <w:jc w:val="center"/>
        </w:trPr>
        <w:tc>
          <w:tcPr>
            <w:tcW w:w="2622" w:type="dxa"/>
            <w:gridSpan w:val="3"/>
            <w:vAlign w:val="center"/>
          </w:tcPr>
          <w:p w14:paraId="4715A6C4" w14:textId="77777777" w:rsidR="006F3665" w:rsidRPr="00481777" w:rsidRDefault="006F3665" w:rsidP="00433885">
            <w:pPr>
              <w:spacing w:before="60" w:after="60"/>
              <w:rPr>
                <w:rFonts w:cs="B Zar" w:hint="cs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>گروه آموزشی:</w:t>
            </w:r>
          </w:p>
        </w:tc>
        <w:tc>
          <w:tcPr>
            <w:tcW w:w="2623" w:type="dxa"/>
            <w:gridSpan w:val="5"/>
            <w:vAlign w:val="center"/>
          </w:tcPr>
          <w:p w14:paraId="24AB980E" w14:textId="77777777" w:rsidR="006F3665" w:rsidRPr="00481777" w:rsidRDefault="006F3665" w:rsidP="00433885">
            <w:pPr>
              <w:spacing w:before="60" w:after="60"/>
              <w:rPr>
                <w:rFonts w:cs="B Zar" w:hint="cs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 xml:space="preserve">رشته تحصیلی: </w:t>
            </w:r>
          </w:p>
        </w:tc>
        <w:tc>
          <w:tcPr>
            <w:tcW w:w="2622" w:type="dxa"/>
            <w:gridSpan w:val="6"/>
            <w:vAlign w:val="center"/>
          </w:tcPr>
          <w:p w14:paraId="65F5054F" w14:textId="77777777" w:rsidR="006F3665" w:rsidRPr="00481777" w:rsidRDefault="006F3665" w:rsidP="004D6F50">
            <w:pPr>
              <w:spacing w:before="60" w:after="60"/>
              <w:rPr>
                <w:rFonts w:cs="B Zar" w:hint="cs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 xml:space="preserve">گرایش تحصیلی: </w:t>
            </w:r>
          </w:p>
        </w:tc>
        <w:tc>
          <w:tcPr>
            <w:tcW w:w="2716" w:type="dxa"/>
            <w:gridSpan w:val="2"/>
            <w:vAlign w:val="center"/>
          </w:tcPr>
          <w:p w14:paraId="03D998B2" w14:textId="77777777" w:rsidR="006F3665" w:rsidRPr="00481777" w:rsidRDefault="006F3665" w:rsidP="004D6F50">
            <w:pPr>
              <w:spacing w:before="60" w:after="60"/>
              <w:rPr>
                <w:rFonts w:cs="B Zar" w:hint="cs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 xml:space="preserve">تلفن تماس: </w:t>
            </w:r>
            <w:r w:rsidR="0076706B">
              <w:rPr>
                <w:rFonts w:cs="B Zar" w:hint="cs"/>
                <w:szCs w:val="24"/>
                <w:rtl/>
              </w:rPr>
              <w:t xml:space="preserve"> </w:t>
            </w:r>
          </w:p>
        </w:tc>
      </w:tr>
      <w:tr w:rsidR="00B00C59" w:rsidRPr="00481777" w14:paraId="2E698B62" w14:textId="77777777" w:rsidTr="00034227">
        <w:trPr>
          <w:jc w:val="center"/>
        </w:trPr>
        <w:tc>
          <w:tcPr>
            <w:tcW w:w="4626" w:type="dxa"/>
            <w:gridSpan w:val="7"/>
            <w:vAlign w:val="center"/>
          </w:tcPr>
          <w:p w14:paraId="6331F470" w14:textId="77777777" w:rsidR="00B00C59" w:rsidRPr="00481777" w:rsidRDefault="00B00C59" w:rsidP="004D6F50">
            <w:pPr>
              <w:rPr>
                <w:rFonts w:cs="B Zar" w:hint="cs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>کد رهگیری ثبت پروپوزال</w:t>
            </w:r>
            <w:r w:rsidRPr="00481777">
              <w:rPr>
                <w:rFonts w:cs="B Zar" w:hint="cs"/>
                <w:szCs w:val="24"/>
                <w:vertAlign w:val="superscript"/>
              </w:rPr>
              <w:sym w:font="Wingdings" w:char="F0AB"/>
            </w:r>
            <w:r w:rsidRPr="00481777">
              <w:rPr>
                <w:rFonts w:cs="B Zar" w:hint="cs"/>
                <w:szCs w:val="24"/>
                <w:rtl/>
              </w:rPr>
              <w:t>:</w:t>
            </w:r>
          </w:p>
        </w:tc>
        <w:tc>
          <w:tcPr>
            <w:tcW w:w="5957" w:type="dxa"/>
            <w:gridSpan w:val="9"/>
            <w:vAlign w:val="center"/>
          </w:tcPr>
          <w:p w14:paraId="0E7B61F4" w14:textId="77777777" w:rsidR="00052097" w:rsidRPr="0004799B" w:rsidRDefault="00B00C59" w:rsidP="00315FA4">
            <w:pPr>
              <w:rPr>
                <w:rFonts w:cs="B Zar" w:hint="cs"/>
                <w:sz w:val="22"/>
                <w:szCs w:val="22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 xml:space="preserve">شرکت در کارگاه </w:t>
            </w:r>
            <w:r w:rsidR="00315FA4">
              <w:rPr>
                <w:rFonts w:cs="B Zar" w:hint="cs"/>
                <w:szCs w:val="24"/>
                <w:rtl/>
              </w:rPr>
              <w:t xml:space="preserve">آشنایی با پایگاه های داده های علمی:    </w:t>
            </w:r>
            <w:r w:rsidRPr="00481777">
              <w:rPr>
                <w:rFonts w:cs="B Zar" w:hint="cs"/>
                <w:szCs w:val="24"/>
                <w:rtl/>
              </w:rPr>
              <w:t xml:space="preserve">بلی </w:t>
            </w:r>
            <w:r w:rsidR="00576A7B">
              <w:rPr>
                <w:rFonts w:cs="B Zar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3"/>
            <w:r w:rsidR="00576A7B">
              <w:rPr>
                <w:rFonts w:cs="B Zar"/>
                <w:szCs w:val="24"/>
              </w:rPr>
              <w:instrText xml:space="preserve"> FORMCHECKBOX </w:instrText>
            </w:r>
            <w:r w:rsidR="00576A7B">
              <w:rPr>
                <w:rFonts w:cs="B Zar"/>
                <w:szCs w:val="24"/>
              </w:rPr>
            </w:r>
            <w:r w:rsidR="00576A7B">
              <w:rPr>
                <w:rFonts w:cs="B Zar"/>
                <w:szCs w:val="24"/>
              </w:rPr>
              <w:fldChar w:fldCharType="end"/>
            </w:r>
            <w:bookmarkEnd w:id="0"/>
            <w:r w:rsidRPr="00481777">
              <w:rPr>
                <w:rFonts w:cs="B Zar" w:hint="cs"/>
                <w:szCs w:val="24"/>
                <w:rtl/>
              </w:rPr>
              <w:t xml:space="preserve"> </w:t>
            </w:r>
            <w:r w:rsidR="00315FA4">
              <w:rPr>
                <w:rFonts w:cs="B Zar" w:hint="cs"/>
                <w:szCs w:val="24"/>
                <w:rtl/>
              </w:rPr>
              <w:t xml:space="preserve">     </w:t>
            </w:r>
            <w:r w:rsidRPr="00481777">
              <w:rPr>
                <w:rFonts w:cs="B Zar" w:hint="cs"/>
                <w:szCs w:val="24"/>
                <w:rtl/>
              </w:rPr>
              <w:t xml:space="preserve">خیر </w:t>
            </w:r>
            <w:r w:rsidR="00147166">
              <w:rPr>
                <w:rFonts w:cs="B Zar"/>
                <w:szCs w:val="24"/>
                <w:rtl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bookmarkStart w:id="1" w:name="Check2"/>
            <w:r w:rsidR="00147166">
              <w:rPr>
                <w:rFonts w:cs="B Zar"/>
                <w:szCs w:val="24"/>
                <w:rtl/>
              </w:rPr>
              <w:instrText xml:space="preserve"> </w:instrText>
            </w:r>
            <w:r w:rsidR="00147166">
              <w:rPr>
                <w:rFonts w:cs="B Zar"/>
                <w:szCs w:val="24"/>
              </w:rPr>
              <w:instrText>FORMCHECKBOX</w:instrText>
            </w:r>
            <w:r w:rsidR="00147166">
              <w:rPr>
                <w:rFonts w:cs="B Zar"/>
                <w:szCs w:val="24"/>
                <w:rtl/>
              </w:rPr>
              <w:instrText xml:space="preserve"> </w:instrText>
            </w:r>
            <w:r w:rsidR="00147166">
              <w:rPr>
                <w:rFonts w:cs="B Zar"/>
                <w:szCs w:val="24"/>
                <w:rtl/>
              </w:rPr>
            </w:r>
            <w:r w:rsidR="00147166">
              <w:rPr>
                <w:rFonts w:cs="B Zar"/>
                <w:szCs w:val="24"/>
                <w:rtl/>
              </w:rPr>
              <w:fldChar w:fldCharType="end"/>
            </w:r>
            <w:bookmarkEnd w:id="1"/>
          </w:p>
        </w:tc>
      </w:tr>
      <w:tr w:rsidR="00FA7ECC" w:rsidRPr="00481777" w14:paraId="1A0EBE74" w14:textId="77777777" w:rsidTr="00034227">
        <w:trPr>
          <w:trHeight w:val="255"/>
          <w:jc w:val="center"/>
        </w:trPr>
        <w:tc>
          <w:tcPr>
            <w:tcW w:w="10583" w:type="dxa"/>
            <w:gridSpan w:val="16"/>
            <w:shd w:val="clear" w:color="auto" w:fill="D9D9D9"/>
            <w:vAlign w:val="center"/>
          </w:tcPr>
          <w:p w14:paraId="2214FBDB" w14:textId="77777777" w:rsidR="00FA7ECC" w:rsidRPr="00481777" w:rsidRDefault="00FA7ECC" w:rsidP="00FA7ECC">
            <w:pPr>
              <w:rPr>
                <w:rFonts w:cs="B Zar" w:hint="cs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>2. مشخصات اساتید راهنما و مشاور</w:t>
            </w:r>
          </w:p>
        </w:tc>
      </w:tr>
      <w:tr w:rsidR="00576A7B" w:rsidRPr="00481777" w14:paraId="285BFC64" w14:textId="77777777" w:rsidTr="00034227">
        <w:trPr>
          <w:jc w:val="center"/>
        </w:trPr>
        <w:tc>
          <w:tcPr>
            <w:tcW w:w="1672" w:type="dxa"/>
            <w:vAlign w:val="center"/>
          </w:tcPr>
          <w:p w14:paraId="42AD1CF7" w14:textId="77777777" w:rsidR="00FA7ECC" w:rsidRPr="00481777" w:rsidRDefault="00FA7ECC" w:rsidP="0073652F">
            <w:pPr>
              <w:jc w:val="center"/>
              <w:rPr>
                <w:rFonts w:cs="B Zar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>نام و نام خانوادگی</w:t>
            </w:r>
          </w:p>
        </w:tc>
        <w:tc>
          <w:tcPr>
            <w:tcW w:w="1389" w:type="dxa"/>
            <w:gridSpan w:val="3"/>
            <w:vAlign w:val="center"/>
          </w:tcPr>
          <w:p w14:paraId="063D0BBF" w14:textId="77777777" w:rsidR="00FA7ECC" w:rsidRPr="00481777" w:rsidRDefault="00FA7ECC" w:rsidP="0073652F">
            <w:pPr>
              <w:jc w:val="center"/>
              <w:rPr>
                <w:rFonts w:cs="B Zar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>سمت</w:t>
            </w:r>
          </w:p>
        </w:tc>
        <w:tc>
          <w:tcPr>
            <w:tcW w:w="1565" w:type="dxa"/>
            <w:gridSpan w:val="3"/>
            <w:vAlign w:val="center"/>
          </w:tcPr>
          <w:p w14:paraId="6EF853F5" w14:textId="77777777" w:rsidR="00FA7ECC" w:rsidRPr="00481777" w:rsidRDefault="00FA7ECC" w:rsidP="0073652F">
            <w:pPr>
              <w:jc w:val="center"/>
              <w:rPr>
                <w:rFonts w:cs="B Zar" w:hint="cs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>تخصص اصلی</w:t>
            </w:r>
          </w:p>
        </w:tc>
        <w:tc>
          <w:tcPr>
            <w:tcW w:w="1379" w:type="dxa"/>
            <w:gridSpan w:val="3"/>
            <w:vAlign w:val="center"/>
          </w:tcPr>
          <w:p w14:paraId="47B9D956" w14:textId="77777777" w:rsidR="00FA7ECC" w:rsidRPr="00481777" w:rsidRDefault="00FA7ECC" w:rsidP="0073652F">
            <w:pPr>
              <w:jc w:val="center"/>
              <w:rPr>
                <w:rFonts w:cs="B Zar" w:hint="cs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>مرتبه علمی</w:t>
            </w:r>
          </w:p>
        </w:tc>
        <w:tc>
          <w:tcPr>
            <w:tcW w:w="1481" w:type="dxa"/>
            <w:gridSpan w:val="3"/>
            <w:vAlign w:val="center"/>
          </w:tcPr>
          <w:p w14:paraId="3FD3917B" w14:textId="77777777" w:rsidR="00FA7ECC" w:rsidRPr="00481777" w:rsidRDefault="00FA7ECC" w:rsidP="004D6F50">
            <w:pPr>
              <w:jc w:val="center"/>
              <w:rPr>
                <w:rFonts w:cs="B Zar" w:hint="cs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 xml:space="preserve">محل </w:t>
            </w:r>
            <w:r w:rsidR="004D6F50">
              <w:rPr>
                <w:rFonts w:cs="B Zar" w:hint="cs"/>
                <w:szCs w:val="24"/>
                <w:rtl/>
              </w:rPr>
              <w:t>خ</w:t>
            </w:r>
            <w:r w:rsidRPr="00481777">
              <w:rPr>
                <w:rFonts w:cs="B Zar" w:hint="cs"/>
                <w:szCs w:val="24"/>
                <w:rtl/>
              </w:rPr>
              <w:t>دمت</w:t>
            </w:r>
          </w:p>
        </w:tc>
        <w:tc>
          <w:tcPr>
            <w:tcW w:w="1311" w:type="dxa"/>
            <w:gridSpan w:val="2"/>
            <w:vAlign w:val="center"/>
          </w:tcPr>
          <w:p w14:paraId="32810256" w14:textId="77777777" w:rsidR="00FA7ECC" w:rsidRPr="00481777" w:rsidRDefault="00FA7ECC" w:rsidP="0073652F">
            <w:pPr>
              <w:jc w:val="center"/>
              <w:rPr>
                <w:rFonts w:cs="B Zar" w:hint="cs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>تلفن</w:t>
            </w:r>
          </w:p>
        </w:tc>
        <w:tc>
          <w:tcPr>
            <w:tcW w:w="1786" w:type="dxa"/>
            <w:vAlign w:val="center"/>
          </w:tcPr>
          <w:p w14:paraId="1A43713D" w14:textId="77777777" w:rsidR="00FA7ECC" w:rsidRPr="00481777" w:rsidRDefault="00FA7ECC" w:rsidP="0073652F">
            <w:pPr>
              <w:jc w:val="center"/>
              <w:rPr>
                <w:rFonts w:cs="B Zar" w:hint="cs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>سا</w:t>
            </w:r>
            <w:r w:rsidR="00433885" w:rsidRPr="00481777">
              <w:rPr>
                <w:rFonts w:cs="B Zar" w:hint="cs"/>
                <w:szCs w:val="24"/>
                <w:rtl/>
              </w:rPr>
              <w:t>ل</w:t>
            </w:r>
            <w:r w:rsidRPr="00481777">
              <w:rPr>
                <w:rFonts w:cs="B Zar" w:hint="cs"/>
                <w:szCs w:val="24"/>
                <w:rtl/>
              </w:rPr>
              <w:t xml:space="preserve"> و محل اخذ آخرین مدرک</w:t>
            </w:r>
          </w:p>
        </w:tc>
      </w:tr>
      <w:tr w:rsidR="00576A7B" w:rsidRPr="00481777" w14:paraId="3C85AB8E" w14:textId="77777777" w:rsidTr="00034227">
        <w:trPr>
          <w:jc w:val="center"/>
        </w:trPr>
        <w:tc>
          <w:tcPr>
            <w:tcW w:w="1672" w:type="dxa"/>
            <w:vAlign w:val="center"/>
          </w:tcPr>
          <w:p w14:paraId="6BEE49E3" w14:textId="77777777" w:rsidR="00FA7ECC" w:rsidRPr="00481777" w:rsidRDefault="00FA7ECC" w:rsidP="0073652F">
            <w:pPr>
              <w:jc w:val="center"/>
              <w:rPr>
                <w:rFonts w:cs="B Zar" w:hint="cs"/>
                <w:szCs w:val="24"/>
                <w:rtl/>
              </w:rPr>
            </w:pPr>
          </w:p>
        </w:tc>
        <w:tc>
          <w:tcPr>
            <w:tcW w:w="1389" w:type="dxa"/>
            <w:gridSpan w:val="3"/>
            <w:vAlign w:val="center"/>
          </w:tcPr>
          <w:p w14:paraId="2F958732" w14:textId="77777777" w:rsidR="00FA7ECC" w:rsidRPr="00481777" w:rsidRDefault="00FA7ECC" w:rsidP="0073652F">
            <w:pPr>
              <w:jc w:val="center"/>
              <w:rPr>
                <w:rFonts w:cs="B Zar" w:hint="cs"/>
                <w:szCs w:val="24"/>
                <w:rtl/>
              </w:rPr>
            </w:pPr>
          </w:p>
        </w:tc>
        <w:tc>
          <w:tcPr>
            <w:tcW w:w="1565" w:type="dxa"/>
            <w:gridSpan w:val="3"/>
            <w:vAlign w:val="center"/>
          </w:tcPr>
          <w:p w14:paraId="16705B37" w14:textId="77777777" w:rsidR="00FA7ECC" w:rsidRPr="00481777" w:rsidRDefault="00FA7ECC" w:rsidP="0076706B">
            <w:pPr>
              <w:jc w:val="center"/>
              <w:rPr>
                <w:rFonts w:cs="B Zar" w:hint="cs"/>
                <w:szCs w:val="24"/>
                <w:rtl/>
              </w:rPr>
            </w:pPr>
          </w:p>
        </w:tc>
        <w:tc>
          <w:tcPr>
            <w:tcW w:w="1379" w:type="dxa"/>
            <w:gridSpan w:val="3"/>
            <w:vAlign w:val="center"/>
          </w:tcPr>
          <w:p w14:paraId="6F67FC7C" w14:textId="77777777" w:rsidR="00FA7ECC" w:rsidRPr="00481777" w:rsidRDefault="00FA7ECC" w:rsidP="0073652F">
            <w:pPr>
              <w:jc w:val="center"/>
              <w:rPr>
                <w:rFonts w:cs="B Zar" w:hint="cs"/>
                <w:szCs w:val="24"/>
                <w:rtl/>
              </w:rPr>
            </w:pPr>
          </w:p>
        </w:tc>
        <w:tc>
          <w:tcPr>
            <w:tcW w:w="1481" w:type="dxa"/>
            <w:gridSpan w:val="3"/>
            <w:vAlign w:val="center"/>
          </w:tcPr>
          <w:p w14:paraId="034E0109" w14:textId="77777777" w:rsidR="00FA7ECC" w:rsidRPr="00481777" w:rsidRDefault="00FA7ECC" w:rsidP="0073652F">
            <w:pPr>
              <w:jc w:val="center"/>
              <w:rPr>
                <w:rFonts w:cs="B Zar" w:hint="cs"/>
                <w:szCs w:val="24"/>
                <w:rtl/>
              </w:rPr>
            </w:pPr>
          </w:p>
        </w:tc>
        <w:tc>
          <w:tcPr>
            <w:tcW w:w="1311" w:type="dxa"/>
            <w:gridSpan w:val="2"/>
            <w:vAlign w:val="center"/>
          </w:tcPr>
          <w:p w14:paraId="628A5D9B" w14:textId="77777777" w:rsidR="00FA7ECC" w:rsidRPr="00481777" w:rsidRDefault="00FA7ECC" w:rsidP="004D6F50">
            <w:pPr>
              <w:jc w:val="center"/>
              <w:rPr>
                <w:rFonts w:cs="B Zar" w:hint="cs"/>
                <w:szCs w:val="24"/>
                <w:rtl/>
              </w:rPr>
            </w:pPr>
          </w:p>
        </w:tc>
        <w:tc>
          <w:tcPr>
            <w:tcW w:w="1786" w:type="dxa"/>
            <w:vAlign w:val="center"/>
          </w:tcPr>
          <w:p w14:paraId="7135EB02" w14:textId="77777777" w:rsidR="00FA7ECC" w:rsidRPr="00481777" w:rsidRDefault="00FA7ECC" w:rsidP="0076706B">
            <w:pPr>
              <w:jc w:val="center"/>
              <w:rPr>
                <w:rFonts w:cs="B Zar" w:hint="cs"/>
                <w:szCs w:val="24"/>
                <w:rtl/>
              </w:rPr>
            </w:pPr>
          </w:p>
        </w:tc>
      </w:tr>
      <w:tr w:rsidR="00576A7B" w:rsidRPr="00481777" w14:paraId="7A4C81A9" w14:textId="77777777" w:rsidTr="00034227">
        <w:trPr>
          <w:jc w:val="center"/>
        </w:trPr>
        <w:tc>
          <w:tcPr>
            <w:tcW w:w="1672" w:type="dxa"/>
            <w:vAlign w:val="center"/>
          </w:tcPr>
          <w:p w14:paraId="6F133BED" w14:textId="77777777" w:rsidR="0020285C" w:rsidRPr="00481777" w:rsidRDefault="0020285C" w:rsidP="0073652F">
            <w:pPr>
              <w:jc w:val="center"/>
              <w:rPr>
                <w:rFonts w:cs="B Zar" w:hint="cs"/>
                <w:szCs w:val="24"/>
                <w:rtl/>
              </w:rPr>
            </w:pPr>
          </w:p>
        </w:tc>
        <w:tc>
          <w:tcPr>
            <w:tcW w:w="1389" w:type="dxa"/>
            <w:gridSpan w:val="3"/>
            <w:vAlign w:val="center"/>
          </w:tcPr>
          <w:p w14:paraId="4FEEEF07" w14:textId="77777777" w:rsidR="0020285C" w:rsidRPr="00481777" w:rsidRDefault="0020285C" w:rsidP="0073652F">
            <w:pPr>
              <w:jc w:val="center"/>
              <w:rPr>
                <w:rFonts w:cs="B Zar" w:hint="cs"/>
                <w:szCs w:val="24"/>
                <w:rtl/>
              </w:rPr>
            </w:pPr>
          </w:p>
        </w:tc>
        <w:tc>
          <w:tcPr>
            <w:tcW w:w="1565" w:type="dxa"/>
            <w:gridSpan w:val="3"/>
            <w:vAlign w:val="center"/>
          </w:tcPr>
          <w:p w14:paraId="1C54CA2B" w14:textId="77777777" w:rsidR="0020285C" w:rsidRPr="00481777" w:rsidRDefault="0020285C" w:rsidP="0073652F">
            <w:pPr>
              <w:jc w:val="center"/>
              <w:rPr>
                <w:rFonts w:cs="B Zar" w:hint="cs"/>
                <w:szCs w:val="24"/>
                <w:rtl/>
              </w:rPr>
            </w:pPr>
          </w:p>
        </w:tc>
        <w:tc>
          <w:tcPr>
            <w:tcW w:w="1379" w:type="dxa"/>
            <w:gridSpan w:val="3"/>
            <w:vAlign w:val="center"/>
          </w:tcPr>
          <w:p w14:paraId="7BDC994D" w14:textId="77777777" w:rsidR="0020285C" w:rsidRPr="00481777" w:rsidRDefault="0020285C" w:rsidP="0073652F">
            <w:pPr>
              <w:jc w:val="center"/>
              <w:rPr>
                <w:rFonts w:cs="B Zar" w:hint="cs"/>
                <w:szCs w:val="24"/>
                <w:rtl/>
              </w:rPr>
            </w:pPr>
          </w:p>
        </w:tc>
        <w:tc>
          <w:tcPr>
            <w:tcW w:w="1481" w:type="dxa"/>
            <w:gridSpan w:val="3"/>
            <w:vAlign w:val="center"/>
          </w:tcPr>
          <w:p w14:paraId="58F21C54" w14:textId="77777777" w:rsidR="0020285C" w:rsidRPr="00481777" w:rsidRDefault="0020285C" w:rsidP="004D6F50">
            <w:pPr>
              <w:jc w:val="center"/>
              <w:rPr>
                <w:rFonts w:cs="B Zar" w:hint="cs"/>
                <w:szCs w:val="24"/>
                <w:rtl/>
              </w:rPr>
            </w:pPr>
          </w:p>
        </w:tc>
        <w:tc>
          <w:tcPr>
            <w:tcW w:w="1311" w:type="dxa"/>
            <w:gridSpan w:val="2"/>
            <w:vAlign w:val="center"/>
          </w:tcPr>
          <w:p w14:paraId="5B359802" w14:textId="77777777" w:rsidR="0020285C" w:rsidRPr="00481777" w:rsidRDefault="0020285C" w:rsidP="004D6F50">
            <w:pPr>
              <w:jc w:val="center"/>
              <w:rPr>
                <w:rFonts w:cs="B Zar" w:hint="cs"/>
                <w:szCs w:val="24"/>
                <w:rtl/>
              </w:rPr>
            </w:pPr>
          </w:p>
        </w:tc>
        <w:tc>
          <w:tcPr>
            <w:tcW w:w="1786" w:type="dxa"/>
            <w:vAlign w:val="center"/>
          </w:tcPr>
          <w:p w14:paraId="3215683C" w14:textId="77777777" w:rsidR="0020285C" w:rsidRPr="00481777" w:rsidRDefault="0020285C" w:rsidP="0020285C">
            <w:pPr>
              <w:jc w:val="center"/>
              <w:rPr>
                <w:rFonts w:cs="B Zar" w:hint="cs"/>
                <w:szCs w:val="24"/>
                <w:rtl/>
              </w:rPr>
            </w:pPr>
          </w:p>
        </w:tc>
      </w:tr>
      <w:tr w:rsidR="006660DB" w:rsidRPr="00481777" w14:paraId="6970C6BD" w14:textId="77777777" w:rsidTr="00034227">
        <w:trPr>
          <w:trHeight w:val="255"/>
          <w:jc w:val="center"/>
        </w:trPr>
        <w:tc>
          <w:tcPr>
            <w:tcW w:w="10583" w:type="dxa"/>
            <w:gridSpan w:val="16"/>
            <w:shd w:val="clear" w:color="auto" w:fill="D9D9D9"/>
            <w:vAlign w:val="center"/>
          </w:tcPr>
          <w:p w14:paraId="6417359D" w14:textId="77777777" w:rsidR="006660DB" w:rsidRPr="00481777" w:rsidRDefault="006660DB" w:rsidP="00AE2C6F">
            <w:pPr>
              <w:rPr>
                <w:rFonts w:cs="B Zar" w:hint="cs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 xml:space="preserve">3. عنوان </w:t>
            </w:r>
            <w:r w:rsidR="00052097" w:rsidRPr="00481777">
              <w:rPr>
                <w:rFonts w:cs="B Zar" w:hint="cs"/>
                <w:szCs w:val="24"/>
                <w:rtl/>
              </w:rPr>
              <w:t>رساله</w:t>
            </w:r>
            <w:r w:rsidR="00E94AF9" w:rsidRPr="00481777">
              <w:rPr>
                <w:rFonts w:cs="B Zar" w:hint="cs"/>
                <w:szCs w:val="24"/>
                <w:rtl/>
              </w:rPr>
              <w:t xml:space="preserve"> (</w:t>
            </w:r>
            <w:r w:rsidR="006D1EF8" w:rsidRPr="00481777">
              <w:rPr>
                <w:rFonts w:cs="B Zar" w:hint="cs"/>
                <w:szCs w:val="24"/>
                <w:rtl/>
              </w:rPr>
              <w:t>در رشته</w:t>
            </w:r>
            <w:r w:rsidR="006D1EF8" w:rsidRPr="00481777">
              <w:rPr>
                <w:rFonts w:cs="B Zar" w:hint="cs"/>
                <w:szCs w:val="24"/>
                <w:rtl/>
              </w:rPr>
              <w:softHyphen/>
              <w:t xml:space="preserve">هایی مانند زبان و ادبیات عربی </w:t>
            </w:r>
            <w:r w:rsidR="00553A6F" w:rsidRPr="00481777">
              <w:rPr>
                <w:rFonts w:cs="B Zar" w:hint="cs"/>
                <w:szCs w:val="24"/>
                <w:rtl/>
              </w:rPr>
              <w:t xml:space="preserve">و فرانسه، درج </w:t>
            </w:r>
            <w:r w:rsidR="006D1EF8" w:rsidRPr="00481777">
              <w:rPr>
                <w:rFonts w:cs="B Zar" w:hint="cs"/>
                <w:szCs w:val="24"/>
                <w:rtl/>
              </w:rPr>
              <w:t>عنوان به زبان</w:t>
            </w:r>
            <w:r w:rsidR="00553A6F" w:rsidRPr="00481777">
              <w:rPr>
                <w:rFonts w:cs="B Zar" w:hint="cs"/>
                <w:szCs w:val="24"/>
                <w:rtl/>
              </w:rPr>
              <w:t xml:space="preserve"> اصلی آن رشته ضروری است</w:t>
            </w:r>
            <w:r w:rsidR="00E94AF9" w:rsidRPr="00481777">
              <w:rPr>
                <w:rFonts w:cs="B Zar" w:hint="cs"/>
                <w:szCs w:val="24"/>
                <w:rtl/>
              </w:rPr>
              <w:t>)</w:t>
            </w:r>
          </w:p>
        </w:tc>
      </w:tr>
      <w:tr w:rsidR="006660DB" w:rsidRPr="00481777" w14:paraId="5C3987F4" w14:textId="77777777" w:rsidTr="00034227">
        <w:trPr>
          <w:jc w:val="center"/>
        </w:trPr>
        <w:tc>
          <w:tcPr>
            <w:tcW w:w="10583" w:type="dxa"/>
            <w:gridSpan w:val="16"/>
            <w:vAlign w:val="center"/>
          </w:tcPr>
          <w:p w14:paraId="2685206C" w14:textId="77777777" w:rsidR="006660DB" w:rsidRPr="00481777" w:rsidRDefault="000F6F94" w:rsidP="005717BA">
            <w:pPr>
              <w:rPr>
                <w:rFonts w:cs="B Zar" w:hint="cs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>عنوان</w:t>
            </w:r>
            <w:r w:rsidR="006660DB" w:rsidRPr="00481777">
              <w:rPr>
                <w:rFonts w:cs="B Zar" w:hint="cs"/>
                <w:szCs w:val="24"/>
                <w:rtl/>
              </w:rPr>
              <w:t>:</w:t>
            </w:r>
            <w:r w:rsidR="00B85A03" w:rsidRPr="00481777">
              <w:rPr>
                <w:rFonts w:cs="B Zar" w:hint="cs"/>
                <w:szCs w:val="24"/>
                <w:rtl/>
              </w:rPr>
              <w:t xml:space="preserve"> </w:t>
            </w:r>
            <w:r w:rsidR="00672F1C">
              <w:rPr>
                <w:rFonts w:cs="B Zar" w:hint="cs"/>
                <w:szCs w:val="24"/>
                <w:rtl/>
              </w:rPr>
              <w:t xml:space="preserve"> </w:t>
            </w:r>
          </w:p>
        </w:tc>
      </w:tr>
      <w:tr w:rsidR="006660DB" w:rsidRPr="00481777" w14:paraId="6F87801E" w14:textId="77777777" w:rsidTr="00034227">
        <w:trPr>
          <w:jc w:val="center"/>
        </w:trPr>
        <w:tc>
          <w:tcPr>
            <w:tcW w:w="10583" w:type="dxa"/>
            <w:gridSpan w:val="16"/>
            <w:vAlign w:val="center"/>
          </w:tcPr>
          <w:p w14:paraId="262188BD" w14:textId="77777777" w:rsidR="006660DB" w:rsidRPr="004D6F50" w:rsidRDefault="00587168" w:rsidP="003C656D">
            <w:pPr>
              <w:bidi w:val="0"/>
              <w:spacing w:before="60" w:after="6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Title:</w:t>
            </w:r>
          </w:p>
        </w:tc>
      </w:tr>
      <w:tr w:rsidR="00B00C59" w:rsidRPr="00481777" w14:paraId="209A2344" w14:textId="77777777" w:rsidTr="00034227">
        <w:trPr>
          <w:trHeight w:val="255"/>
          <w:jc w:val="center"/>
        </w:trPr>
        <w:tc>
          <w:tcPr>
            <w:tcW w:w="10583" w:type="dxa"/>
            <w:gridSpan w:val="16"/>
            <w:shd w:val="clear" w:color="auto" w:fill="D9D9D9"/>
            <w:vAlign w:val="center"/>
          </w:tcPr>
          <w:p w14:paraId="3C4AE759" w14:textId="77777777" w:rsidR="00B00C59" w:rsidRPr="00481777" w:rsidRDefault="00B00C59" w:rsidP="00AE2C6F">
            <w:pPr>
              <w:rPr>
                <w:rFonts w:cs="B Zar" w:hint="cs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>4. اطلاعات مربوط به</w:t>
            </w:r>
            <w:r w:rsidR="00052097" w:rsidRPr="00481777">
              <w:rPr>
                <w:rFonts w:cs="B Zar" w:hint="cs"/>
                <w:szCs w:val="24"/>
                <w:rtl/>
              </w:rPr>
              <w:t xml:space="preserve"> رساله</w:t>
            </w:r>
          </w:p>
        </w:tc>
      </w:tr>
      <w:tr w:rsidR="00B00C59" w:rsidRPr="00481777" w14:paraId="266E0D79" w14:textId="77777777" w:rsidTr="00034227">
        <w:trPr>
          <w:jc w:val="center"/>
        </w:trPr>
        <w:tc>
          <w:tcPr>
            <w:tcW w:w="4626" w:type="dxa"/>
            <w:gridSpan w:val="7"/>
            <w:vAlign w:val="center"/>
          </w:tcPr>
          <w:p w14:paraId="5447AAB0" w14:textId="47DB171C" w:rsidR="00B00C59" w:rsidRPr="00481777" w:rsidRDefault="00B00C59" w:rsidP="00147166">
            <w:pPr>
              <w:rPr>
                <w:rFonts w:cs="B Zar" w:hint="cs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 xml:space="preserve">نوع پژوهش: </w:t>
            </w:r>
            <w:r w:rsidR="00AD7720">
              <w:rPr>
                <w:rFonts w:cs="B Zar" w:hint="cs"/>
                <w:szCs w:val="24"/>
                <w:rtl/>
              </w:rPr>
              <w:t xml:space="preserve">  </w:t>
            </w:r>
            <w:r w:rsidR="006B5C43" w:rsidRPr="00481777">
              <w:rPr>
                <w:rFonts w:cs="B Zar" w:hint="cs"/>
                <w:szCs w:val="24"/>
                <w:rtl/>
              </w:rPr>
              <w:t>بنیادی</w:t>
            </w:r>
            <w:r w:rsidR="00147166">
              <w:rPr>
                <w:rFonts w:cs="B Zar" w:hint="cs"/>
                <w:szCs w:val="24"/>
                <w:rtl/>
              </w:rPr>
              <w:t xml:space="preserve"> </w:t>
            </w:r>
            <w:r w:rsidR="00147166">
              <w:rPr>
                <w:rFonts w:cs="B Zar"/>
                <w:szCs w:val="24"/>
                <w:rtl/>
              </w:rPr>
              <w:fldChar w:fldCharType="begin">
                <w:ffData>
                  <w:name w:val="Check4"/>
                  <w:enabled/>
                  <w:calcOnExit w:val="0"/>
                  <w:checkBox>
                    <w:size w:val="14"/>
                    <w:default w:val="0"/>
                  </w:checkBox>
                </w:ffData>
              </w:fldChar>
            </w:r>
            <w:bookmarkStart w:id="2" w:name="Check4"/>
            <w:r w:rsidR="00147166">
              <w:rPr>
                <w:rFonts w:cs="B Zar"/>
                <w:szCs w:val="24"/>
                <w:rtl/>
              </w:rPr>
              <w:instrText xml:space="preserve"> </w:instrText>
            </w:r>
            <w:r w:rsidR="00147166">
              <w:rPr>
                <w:rFonts w:cs="B Zar"/>
                <w:szCs w:val="24"/>
              </w:rPr>
              <w:instrText>FORMCHECKBOX</w:instrText>
            </w:r>
            <w:r w:rsidR="00147166">
              <w:rPr>
                <w:rFonts w:cs="B Zar"/>
                <w:szCs w:val="24"/>
                <w:rtl/>
              </w:rPr>
              <w:instrText xml:space="preserve"> </w:instrText>
            </w:r>
            <w:r w:rsidR="00147166">
              <w:rPr>
                <w:rFonts w:cs="B Zar"/>
                <w:szCs w:val="24"/>
                <w:rtl/>
              </w:rPr>
            </w:r>
            <w:r w:rsidR="00147166">
              <w:rPr>
                <w:rFonts w:cs="B Zar"/>
                <w:szCs w:val="24"/>
                <w:rtl/>
              </w:rPr>
              <w:fldChar w:fldCharType="end"/>
            </w:r>
            <w:bookmarkEnd w:id="2"/>
            <w:r w:rsidR="00A8124D" w:rsidRPr="00481777">
              <w:rPr>
                <w:rFonts w:cs="B Zar" w:hint="cs"/>
                <w:szCs w:val="24"/>
                <w:rtl/>
              </w:rPr>
              <w:t xml:space="preserve"> </w:t>
            </w:r>
            <w:r w:rsidR="00587168">
              <w:rPr>
                <w:rFonts w:cs="B Zar"/>
                <w:szCs w:val="24"/>
              </w:rPr>
              <w:t xml:space="preserve"> </w:t>
            </w:r>
            <w:r w:rsidR="00AD7720">
              <w:rPr>
                <w:rFonts w:cs="B Zar" w:hint="cs"/>
                <w:szCs w:val="24"/>
                <w:rtl/>
              </w:rPr>
              <w:t xml:space="preserve"> </w:t>
            </w:r>
            <w:bookmarkStart w:id="3" w:name="_GoBack"/>
            <w:bookmarkEnd w:id="3"/>
            <w:r w:rsidR="00AD7720">
              <w:rPr>
                <w:rFonts w:cs="B Zar" w:hint="cs"/>
                <w:szCs w:val="24"/>
                <w:rtl/>
              </w:rPr>
              <w:t xml:space="preserve">  </w:t>
            </w:r>
            <w:r w:rsidR="00576A7B">
              <w:rPr>
                <w:rFonts w:cs="B Zar" w:hint="cs"/>
                <w:szCs w:val="24"/>
                <w:rtl/>
              </w:rPr>
              <w:t>توسعه</w:t>
            </w:r>
            <w:r w:rsidR="00576A7B">
              <w:rPr>
                <w:rFonts w:cs="B Zar"/>
                <w:szCs w:val="24"/>
                <w:rtl/>
              </w:rPr>
              <w:softHyphen/>
            </w:r>
            <w:r w:rsidR="00576A7B">
              <w:rPr>
                <w:rFonts w:cs="B Zar" w:hint="cs"/>
                <w:szCs w:val="24"/>
                <w:rtl/>
              </w:rPr>
              <w:t>ای</w:t>
            </w:r>
            <w:r w:rsidR="00147166">
              <w:rPr>
                <w:rFonts w:cs="B Zar" w:hint="cs"/>
                <w:szCs w:val="24"/>
                <w:rtl/>
              </w:rPr>
              <w:t xml:space="preserve"> </w:t>
            </w:r>
            <w:r w:rsidR="00147166">
              <w:rPr>
                <w:rFonts w:cs="B Zar"/>
                <w:szCs w:val="24"/>
                <w:rtl/>
              </w:rPr>
              <w:fldChar w:fldCharType="begin">
                <w:ffData>
                  <w:name w:val="Check5"/>
                  <w:enabled/>
                  <w:calcOnExit w:val="0"/>
                  <w:checkBox>
                    <w:size w:val="14"/>
                    <w:default w:val="0"/>
                  </w:checkBox>
                </w:ffData>
              </w:fldChar>
            </w:r>
            <w:bookmarkStart w:id="4" w:name="Check5"/>
            <w:r w:rsidR="00147166">
              <w:rPr>
                <w:rFonts w:cs="B Zar"/>
                <w:szCs w:val="24"/>
                <w:rtl/>
              </w:rPr>
              <w:instrText xml:space="preserve"> </w:instrText>
            </w:r>
            <w:r w:rsidR="00147166">
              <w:rPr>
                <w:rFonts w:cs="B Zar"/>
                <w:szCs w:val="24"/>
              </w:rPr>
              <w:instrText>FORMCHECKBOX</w:instrText>
            </w:r>
            <w:r w:rsidR="00147166">
              <w:rPr>
                <w:rFonts w:cs="B Zar"/>
                <w:szCs w:val="24"/>
                <w:rtl/>
              </w:rPr>
              <w:instrText xml:space="preserve"> </w:instrText>
            </w:r>
            <w:r w:rsidR="00147166">
              <w:rPr>
                <w:rFonts w:cs="B Zar"/>
                <w:szCs w:val="24"/>
                <w:rtl/>
              </w:rPr>
            </w:r>
            <w:r w:rsidR="00147166">
              <w:rPr>
                <w:rFonts w:cs="B Zar"/>
                <w:szCs w:val="24"/>
                <w:rtl/>
              </w:rPr>
              <w:fldChar w:fldCharType="end"/>
            </w:r>
            <w:bookmarkEnd w:id="4"/>
            <w:r w:rsidR="00147166">
              <w:rPr>
                <w:rFonts w:cs="B Zar" w:hint="cs"/>
                <w:szCs w:val="24"/>
                <w:rtl/>
              </w:rPr>
              <w:t xml:space="preserve">  </w:t>
            </w:r>
            <w:r w:rsidR="00576A7B" w:rsidRPr="00481777">
              <w:rPr>
                <w:rFonts w:cs="B Zar" w:hint="cs"/>
                <w:szCs w:val="24"/>
                <w:rtl/>
              </w:rPr>
              <w:t xml:space="preserve"> </w:t>
            </w:r>
            <w:r w:rsidR="00AD7720">
              <w:rPr>
                <w:rFonts w:cs="B Zar" w:hint="cs"/>
                <w:szCs w:val="24"/>
                <w:rtl/>
              </w:rPr>
              <w:t xml:space="preserve">   </w:t>
            </w:r>
            <w:r w:rsidR="00576A7B" w:rsidRPr="00481777">
              <w:rPr>
                <w:rFonts w:cs="B Zar" w:hint="cs"/>
                <w:szCs w:val="24"/>
                <w:rtl/>
              </w:rPr>
              <w:t>کاربردی</w:t>
            </w:r>
            <w:r w:rsidR="00147166">
              <w:rPr>
                <w:rFonts w:cs="B Zar" w:hint="cs"/>
                <w:szCs w:val="24"/>
                <w:rtl/>
              </w:rPr>
              <w:t xml:space="preserve">  </w:t>
            </w:r>
            <w:r w:rsidR="00147166">
              <w:rPr>
                <w:rFonts w:cs="B Zar"/>
                <w:szCs w:val="24"/>
                <w:rtl/>
              </w:rPr>
              <w:fldChar w:fldCharType="begin">
                <w:ffData>
                  <w:name w:val="Check6"/>
                  <w:enabled/>
                  <w:calcOnExit w:val="0"/>
                  <w:checkBox>
                    <w:size w:val="14"/>
                    <w:default w:val="0"/>
                  </w:checkBox>
                </w:ffData>
              </w:fldChar>
            </w:r>
            <w:bookmarkStart w:id="5" w:name="Check6"/>
            <w:r w:rsidR="00147166">
              <w:rPr>
                <w:rFonts w:cs="B Zar"/>
                <w:szCs w:val="24"/>
                <w:rtl/>
              </w:rPr>
              <w:instrText xml:space="preserve"> </w:instrText>
            </w:r>
            <w:r w:rsidR="00147166">
              <w:rPr>
                <w:rFonts w:cs="B Zar"/>
                <w:szCs w:val="24"/>
              </w:rPr>
              <w:instrText>FORMCHECKBOX</w:instrText>
            </w:r>
            <w:r w:rsidR="00147166">
              <w:rPr>
                <w:rFonts w:cs="B Zar"/>
                <w:szCs w:val="24"/>
                <w:rtl/>
              </w:rPr>
              <w:instrText xml:space="preserve"> </w:instrText>
            </w:r>
            <w:r w:rsidR="00147166">
              <w:rPr>
                <w:rFonts w:cs="B Zar"/>
                <w:szCs w:val="24"/>
                <w:rtl/>
              </w:rPr>
            </w:r>
            <w:r w:rsidR="00147166">
              <w:rPr>
                <w:rFonts w:cs="B Zar"/>
                <w:szCs w:val="24"/>
                <w:rtl/>
              </w:rPr>
              <w:fldChar w:fldCharType="end"/>
            </w:r>
            <w:bookmarkEnd w:id="5"/>
          </w:p>
        </w:tc>
        <w:tc>
          <w:tcPr>
            <w:tcW w:w="2860" w:type="dxa"/>
            <w:gridSpan w:val="6"/>
            <w:vAlign w:val="center"/>
          </w:tcPr>
          <w:p w14:paraId="5C6C0A9C" w14:textId="77777777" w:rsidR="00B00C59" w:rsidRPr="00481777" w:rsidRDefault="00052097" w:rsidP="000945BC">
            <w:pPr>
              <w:rPr>
                <w:rFonts w:cs="B Zar" w:hint="cs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>تعداد واحد</w:t>
            </w:r>
            <w:r w:rsidR="00B00C59" w:rsidRPr="00481777">
              <w:rPr>
                <w:rFonts w:cs="B Zar" w:hint="cs"/>
                <w:szCs w:val="24"/>
                <w:rtl/>
              </w:rPr>
              <w:t xml:space="preserve"> </w:t>
            </w:r>
            <w:r w:rsidRPr="00481777">
              <w:rPr>
                <w:rFonts w:cs="B Zar" w:hint="cs"/>
                <w:szCs w:val="24"/>
                <w:rtl/>
              </w:rPr>
              <w:t xml:space="preserve">رساله:   </w:t>
            </w:r>
          </w:p>
        </w:tc>
        <w:tc>
          <w:tcPr>
            <w:tcW w:w="3097" w:type="dxa"/>
            <w:gridSpan w:val="3"/>
            <w:vAlign w:val="center"/>
          </w:tcPr>
          <w:p w14:paraId="37DFF95C" w14:textId="77777777" w:rsidR="00B00C59" w:rsidRPr="00481777" w:rsidRDefault="00B00C59" w:rsidP="00CD60B4">
            <w:pPr>
              <w:rPr>
                <w:rFonts w:cs="B Zar" w:hint="cs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 xml:space="preserve">مدت اجرا:  </w:t>
            </w:r>
          </w:p>
        </w:tc>
      </w:tr>
      <w:tr w:rsidR="00056AEF" w:rsidRPr="00481777" w14:paraId="6193EFB5" w14:textId="77777777" w:rsidTr="00034227">
        <w:trPr>
          <w:jc w:val="center"/>
        </w:trPr>
        <w:tc>
          <w:tcPr>
            <w:tcW w:w="10583" w:type="dxa"/>
            <w:gridSpan w:val="16"/>
            <w:shd w:val="clear" w:color="auto" w:fill="D9D9D9"/>
            <w:vAlign w:val="center"/>
          </w:tcPr>
          <w:p w14:paraId="6707A6A2" w14:textId="77777777" w:rsidR="00315FA4" w:rsidRDefault="00056AEF" w:rsidP="00CD60B4">
            <w:pPr>
              <w:rPr>
                <w:rFonts w:cs="B Zar"/>
                <w:szCs w:val="24"/>
                <w:rtl/>
              </w:rPr>
            </w:pPr>
            <w:r>
              <w:rPr>
                <w:rFonts w:cs="B Zar" w:hint="cs"/>
                <w:szCs w:val="24"/>
                <w:rtl/>
              </w:rPr>
              <w:t xml:space="preserve">5. آیا عنوان پایان نامه/رساله </w:t>
            </w:r>
            <w:r w:rsidR="00315FA4">
              <w:rPr>
                <w:rFonts w:cs="B Zar" w:hint="cs"/>
                <w:szCs w:val="24"/>
                <w:rtl/>
              </w:rPr>
              <w:t>به مدیریت اداره همکاری های علمی و بین المللی رسیده است</w:t>
            </w:r>
            <w:r>
              <w:rPr>
                <w:rFonts w:cs="B Zar" w:hint="cs"/>
                <w:szCs w:val="24"/>
                <w:rtl/>
              </w:rPr>
              <w:t xml:space="preserve">؟ </w:t>
            </w:r>
            <w:r w:rsidR="00022B2A">
              <w:rPr>
                <w:rFonts w:cs="B Zar" w:hint="cs"/>
                <w:szCs w:val="24"/>
                <w:rtl/>
              </w:rPr>
              <w:t>(برای دانشجویان غیر ایرانی</w:t>
            </w:r>
            <w:r w:rsidR="00576A7B">
              <w:rPr>
                <w:rFonts w:cs="B Zar" w:hint="cs"/>
                <w:szCs w:val="24"/>
                <w:rtl/>
              </w:rPr>
              <w:t xml:space="preserve"> الزامی است</w:t>
            </w:r>
            <w:r w:rsidR="00022B2A">
              <w:rPr>
                <w:rFonts w:cs="B Zar" w:hint="cs"/>
                <w:szCs w:val="24"/>
                <w:rtl/>
              </w:rPr>
              <w:t xml:space="preserve">) </w:t>
            </w:r>
          </w:p>
          <w:p w14:paraId="2B90803A" w14:textId="77777777" w:rsidR="00056AEF" w:rsidRPr="00481777" w:rsidRDefault="00056AEF" w:rsidP="00315FA4">
            <w:pPr>
              <w:jc w:val="right"/>
              <w:rPr>
                <w:rFonts w:cs="B Zar" w:hint="cs"/>
                <w:szCs w:val="24"/>
                <w:rtl/>
              </w:rPr>
            </w:pPr>
            <w:r>
              <w:rPr>
                <w:rFonts w:cs="B Zar" w:hint="cs"/>
                <w:szCs w:val="24"/>
                <w:rtl/>
              </w:rPr>
              <w:t xml:space="preserve"> بلی </w:t>
            </w:r>
            <w:r w:rsidR="00576A7B">
              <w:rPr>
                <w:rFonts w:cs="B Zar"/>
                <w:szCs w:val="24"/>
                <w:rtl/>
              </w:rPr>
              <w:fldChar w:fldCharType="begin">
                <w:ffData>
                  <w:name w:val="Check7"/>
                  <w:enabled/>
                  <w:calcOnExit w:val="0"/>
                  <w:checkBox>
                    <w:size w:val="14"/>
                    <w:default w:val="0"/>
                  </w:checkBox>
                </w:ffData>
              </w:fldChar>
            </w:r>
            <w:bookmarkStart w:id="6" w:name="Check7"/>
            <w:r w:rsidR="00576A7B">
              <w:rPr>
                <w:rFonts w:cs="B Zar"/>
                <w:szCs w:val="24"/>
                <w:rtl/>
              </w:rPr>
              <w:instrText xml:space="preserve"> </w:instrText>
            </w:r>
            <w:r w:rsidR="00576A7B">
              <w:rPr>
                <w:rFonts w:cs="B Zar"/>
                <w:szCs w:val="24"/>
              </w:rPr>
              <w:instrText>FORMCHECKBOX</w:instrText>
            </w:r>
            <w:r w:rsidR="00576A7B">
              <w:rPr>
                <w:rFonts w:cs="B Zar"/>
                <w:szCs w:val="24"/>
                <w:rtl/>
              </w:rPr>
              <w:instrText xml:space="preserve"> </w:instrText>
            </w:r>
            <w:r w:rsidR="00576A7B">
              <w:rPr>
                <w:rFonts w:cs="B Zar"/>
                <w:szCs w:val="24"/>
                <w:rtl/>
              </w:rPr>
            </w:r>
            <w:r w:rsidR="00576A7B">
              <w:rPr>
                <w:rFonts w:cs="B Zar"/>
                <w:szCs w:val="24"/>
                <w:rtl/>
              </w:rPr>
              <w:fldChar w:fldCharType="end"/>
            </w:r>
            <w:bookmarkEnd w:id="6"/>
            <w:r>
              <w:rPr>
                <w:rFonts w:cs="B Zar" w:hint="cs"/>
                <w:szCs w:val="24"/>
                <w:rtl/>
              </w:rPr>
              <w:t xml:space="preserve"> </w:t>
            </w:r>
            <w:r w:rsidR="00756DF4">
              <w:rPr>
                <w:rFonts w:cs="B Zar" w:hint="cs"/>
                <w:szCs w:val="24"/>
                <w:rtl/>
              </w:rPr>
              <w:t xml:space="preserve">    </w:t>
            </w:r>
            <w:r>
              <w:rPr>
                <w:rFonts w:cs="B Zar" w:hint="cs"/>
                <w:szCs w:val="24"/>
                <w:rtl/>
              </w:rPr>
              <w:t xml:space="preserve">خیر </w:t>
            </w:r>
            <w:r w:rsidR="00022B2A">
              <w:rPr>
                <w:rFonts w:cs="B Zar"/>
                <w:szCs w:val="24"/>
                <w:rtl/>
              </w:rPr>
              <w:fldChar w:fldCharType="begin">
                <w:ffData>
                  <w:name w:val="Check8"/>
                  <w:enabled/>
                  <w:calcOnExit w:val="0"/>
                  <w:checkBox>
                    <w:size w:val="14"/>
                    <w:default w:val="0"/>
                  </w:checkBox>
                </w:ffData>
              </w:fldChar>
            </w:r>
            <w:bookmarkStart w:id="7" w:name="Check8"/>
            <w:r w:rsidR="00022B2A">
              <w:rPr>
                <w:rFonts w:cs="B Zar"/>
                <w:szCs w:val="24"/>
                <w:rtl/>
              </w:rPr>
              <w:instrText xml:space="preserve"> </w:instrText>
            </w:r>
            <w:r w:rsidR="00022B2A">
              <w:rPr>
                <w:rFonts w:cs="B Zar"/>
                <w:szCs w:val="24"/>
              </w:rPr>
              <w:instrText>FORMCHECKBOX</w:instrText>
            </w:r>
            <w:r w:rsidR="00022B2A">
              <w:rPr>
                <w:rFonts w:cs="B Zar"/>
                <w:szCs w:val="24"/>
                <w:rtl/>
              </w:rPr>
              <w:instrText xml:space="preserve"> </w:instrText>
            </w:r>
            <w:r w:rsidR="00022B2A">
              <w:rPr>
                <w:rFonts w:cs="B Zar"/>
                <w:szCs w:val="24"/>
                <w:rtl/>
              </w:rPr>
            </w:r>
            <w:r w:rsidR="00022B2A">
              <w:rPr>
                <w:rFonts w:cs="B Zar"/>
                <w:szCs w:val="24"/>
                <w:rtl/>
              </w:rPr>
              <w:fldChar w:fldCharType="end"/>
            </w:r>
            <w:bookmarkEnd w:id="7"/>
          </w:p>
        </w:tc>
      </w:tr>
      <w:tr w:rsidR="00B00C59" w:rsidRPr="00481777" w14:paraId="121DFC82" w14:textId="77777777" w:rsidTr="00034227">
        <w:trPr>
          <w:trHeight w:val="255"/>
          <w:jc w:val="center"/>
        </w:trPr>
        <w:tc>
          <w:tcPr>
            <w:tcW w:w="10583" w:type="dxa"/>
            <w:gridSpan w:val="16"/>
            <w:shd w:val="clear" w:color="auto" w:fill="D9D9D9"/>
            <w:vAlign w:val="center"/>
          </w:tcPr>
          <w:p w14:paraId="035FED44" w14:textId="77777777" w:rsidR="00B00C59" w:rsidRPr="00481777" w:rsidRDefault="00056AEF" w:rsidP="009F5069">
            <w:pPr>
              <w:rPr>
                <w:rFonts w:cs="B Zar" w:hint="cs"/>
                <w:szCs w:val="24"/>
                <w:rtl/>
              </w:rPr>
            </w:pPr>
            <w:r>
              <w:rPr>
                <w:rFonts w:cs="B Zar" w:hint="cs"/>
                <w:szCs w:val="24"/>
                <w:rtl/>
              </w:rPr>
              <w:t>6</w:t>
            </w:r>
            <w:r w:rsidR="00B00C59" w:rsidRPr="00481777">
              <w:rPr>
                <w:rFonts w:cs="B Zar" w:hint="cs"/>
                <w:szCs w:val="24"/>
                <w:rtl/>
              </w:rPr>
              <w:t>. کاربردهای پژوهش در صورت كاربردي یا توسعه</w:t>
            </w:r>
            <w:r w:rsidR="00B00C59" w:rsidRPr="00481777">
              <w:rPr>
                <w:rFonts w:cs="B Zar" w:hint="cs"/>
                <w:szCs w:val="24"/>
                <w:rtl/>
                <w:cs/>
              </w:rPr>
              <w:t>‎</w:t>
            </w:r>
            <w:r w:rsidR="00B00C59" w:rsidRPr="00481777">
              <w:rPr>
                <w:rFonts w:cs="B Zar" w:hint="cs"/>
                <w:szCs w:val="24"/>
                <w:rtl/>
              </w:rPr>
              <w:t>اي بودن</w:t>
            </w:r>
          </w:p>
        </w:tc>
      </w:tr>
      <w:tr w:rsidR="00B00C59" w:rsidRPr="00481777" w14:paraId="4CC5F0EE" w14:textId="77777777" w:rsidTr="00034227">
        <w:trPr>
          <w:jc w:val="center"/>
        </w:trPr>
        <w:tc>
          <w:tcPr>
            <w:tcW w:w="10583" w:type="dxa"/>
            <w:gridSpan w:val="16"/>
            <w:vAlign w:val="center"/>
          </w:tcPr>
          <w:p w14:paraId="236CC08C" w14:textId="77777777" w:rsidR="00382A7D" w:rsidRDefault="00382A7D" w:rsidP="00B00A90">
            <w:pPr>
              <w:jc w:val="both"/>
              <w:rPr>
                <w:rFonts w:cs="B Zar"/>
                <w:szCs w:val="24"/>
              </w:rPr>
            </w:pPr>
          </w:p>
          <w:p w14:paraId="1E2392FA" w14:textId="77777777" w:rsidR="00D568F7" w:rsidRDefault="00D568F7" w:rsidP="00B00A90">
            <w:pPr>
              <w:jc w:val="both"/>
              <w:rPr>
                <w:rFonts w:cs="B Zar"/>
                <w:szCs w:val="24"/>
              </w:rPr>
            </w:pPr>
          </w:p>
          <w:p w14:paraId="55CA4BAC" w14:textId="77777777" w:rsidR="00D568F7" w:rsidRPr="00481777" w:rsidRDefault="00D568F7" w:rsidP="00B00A90">
            <w:pPr>
              <w:jc w:val="both"/>
              <w:rPr>
                <w:rFonts w:cs="B Zar" w:hint="cs"/>
                <w:szCs w:val="24"/>
                <w:rtl/>
              </w:rPr>
            </w:pPr>
          </w:p>
        </w:tc>
      </w:tr>
      <w:tr w:rsidR="00052097" w:rsidRPr="00481777" w14:paraId="2BA16059" w14:textId="77777777" w:rsidTr="00034227">
        <w:trPr>
          <w:trHeight w:val="255"/>
          <w:jc w:val="center"/>
        </w:trPr>
        <w:tc>
          <w:tcPr>
            <w:tcW w:w="10583" w:type="dxa"/>
            <w:gridSpan w:val="16"/>
            <w:shd w:val="clear" w:color="auto" w:fill="D9D9D9"/>
            <w:vAlign w:val="center"/>
          </w:tcPr>
          <w:p w14:paraId="60B8C66E" w14:textId="77777777" w:rsidR="00052097" w:rsidRPr="00481777" w:rsidRDefault="00056AEF" w:rsidP="00052097">
            <w:pPr>
              <w:rPr>
                <w:rFonts w:cs="B Zar" w:hint="cs"/>
                <w:szCs w:val="24"/>
                <w:rtl/>
              </w:rPr>
            </w:pPr>
            <w:r>
              <w:rPr>
                <w:rFonts w:cs="B Zar" w:hint="cs"/>
                <w:szCs w:val="24"/>
                <w:rtl/>
              </w:rPr>
              <w:t>7</w:t>
            </w:r>
            <w:r w:rsidR="00052097" w:rsidRPr="00481777">
              <w:rPr>
                <w:rFonts w:cs="B Zar" w:hint="cs"/>
                <w:szCs w:val="24"/>
                <w:rtl/>
              </w:rPr>
              <w:t>. جنبه</w:t>
            </w:r>
            <w:r w:rsidR="00052097" w:rsidRPr="00481777">
              <w:rPr>
                <w:rFonts w:cs="B Zar" w:hint="cs"/>
                <w:szCs w:val="24"/>
                <w:rtl/>
              </w:rPr>
              <w:softHyphen/>
              <w:t>های نوآوری رساله (برای دانشجویان دکتری الزامی است.)</w:t>
            </w:r>
          </w:p>
        </w:tc>
      </w:tr>
      <w:tr w:rsidR="00052097" w:rsidRPr="00481777" w14:paraId="5C3FBA2C" w14:textId="77777777" w:rsidTr="00034227">
        <w:trPr>
          <w:trHeight w:val="692"/>
          <w:jc w:val="center"/>
        </w:trPr>
        <w:tc>
          <w:tcPr>
            <w:tcW w:w="10583" w:type="dxa"/>
            <w:gridSpan w:val="16"/>
            <w:vAlign w:val="center"/>
          </w:tcPr>
          <w:p w14:paraId="68FA0FDF" w14:textId="77777777" w:rsidR="00052097" w:rsidRPr="00481777" w:rsidRDefault="00052097" w:rsidP="00D568F7">
            <w:pPr>
              <w:ind w:right="176"/>
              <w:jc w:val="both"/>
              <w:rPr>
                <w:rFonts w:cs="B Zar" w:hint="cs"/>
                <w:szCs w:val="24"/>
                <w:rtl/>
              </w:rPr>
            </w:pPr>
          </w:p>
        </w:tc>
      </w:tr>
      <w:tr w:rsidR="00522A11" w:rsidRPr="00481777" w14:paraId="16C4ABA7" w14:textId="77777777" w:rsidTr="00034227">
        <w:trPr>
          <w:trHeight w:val="255"/>
          <w:jc w:val="center"/>
        </w:trPr>
        <w:tc>
          <w:tcPr>
            <w:tcW w:w="10583" w:type="dxa"/>
            <w:gridSpan w:val="16"/>
            <w:shd w:val="clear" w:color="auto" w:fill="D9D9D9"/>
            <w:vAlign w:val="center"/>
          </w:tcPr>
          <w:p w14:paraId="13D613DC" w14:textId="77777777" w:rsidR="00522A11" w:rsidRPr="00481777" w:rsidRDefault="00056AEF" w:rsidP="00522A11">
            <w:pPr>
              <w:rPr>
                <w:rFonts w:cs="B Zar" w:hint="cs"/>
                <w:szCs w:val="24"/>
                <w:rtl/>
              </w:rPr>
            </w:pPr>
            <w:r>
              <w:rPr>
                <w:rFonts w:cs="B Zar" w:hint="cs"/>
                <w:szCs w:val="24"/>
                <w:rtl/>
              </w:rPr>
              <w:t>8</w:t>
            </w:r>
            <w:r w:rsidR="00522A11" w:rsidRPr="00481777">
              <w:rPr>
                <w:rFonts w:cs="B Zar" w:hint="cs"/>
                <w:szCs w:val="24"/>
                <w:rtl/>
              </w:rPr>
              <w:t>. جدول زمان</w:t>
            </w:r>
            <w:r w:rsidR="00522A11" w:rsidRPr="00481777">
              <w:rPr>
                <w:rFonts w:cs="B Zar" w:hint="cs"/>
                <w:szCs w:val="24"/>
                <w:rtl/>
              </w:rPr>
              <w:softHyphen/>
              <w:t>بندی مراحل پژوهش (از زمان تصویب تا دفاع نهایی)</w:t>
            </w:r>
          </w:p>
        </w:tc>
      </w:tr>
      <w:tr w:rsidR="00576A7B" w:rsidRPr="00481777" w14:paraId="39E04CDD" w14:textId="77777777" w:rsidTr="00AD7720">
        <w:trPr>
          <w:trHeight w:val="342"/>
          <w:jc w:val="center"/>
        </w:trPr>
        <w:tc>
          <w:tcPr>
            <w:tcW w:w="1759" w:type="dxa"/>
            <w:gridSpan w:val="2"/>
            <w:vAlign w:val="center"/>
          </w:tcPr>
          <w:p w14:paraId="11F9D926" w14:textId="77777777" w:rsidR="00576A7B" w:rsidRPr="00481777" w:rsidRDefault="00576A7B" w:rsidP="00576A7B">
            <w:pPr>
              <w:jc w:val="center"/>
              <w:rPr>
                <w:rFonts w:cs="B Zar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>مراحل اجرا</w:t>
            </w:r>
          </w:p>
        </w:tc>
        <w:tc>
          <w:tcPr>
            <w:tcW w:w="1759" w:type="dxa"/>
            <w:gridSpan w:val="4"/>
            <w:vAlign w:val="center"/>
          </w:tcPr>
          <w:p w14:paraId="390C321D" w14:textId="77777777" w:rsidR="00576A7B" w:rsidRPr="00481777" w:rsidRDefault="00576A7B" w:rsidP="00576A7B">
            <w:pPr>
              <w:jc w:val="center"/>
              <w:rPr>
                <w:rFonts w:cs="B Zar"/>
                <w:szCs w:val="24"/>
                <w:rtl/>
              </w:rPr>
            </w:pPr>
          </w:p>
        </w:tc>
        <w:tc>
          <w:tcPr>
            <w:tcW w:w="1760" w:type="dxa"/>
            <w:gridSpan w:val="3"/>
            <w:vAlign w:val="center"/>
          </w:tcPr>
          <w:p w14:paraId="23EB5BED" w14:textId="77777777" w:rsidR="00576A7B" w:rsidRPr="00481777" w:rsidRDefault="00576A7B" w:rsidP="00576A7B">
            <w:pPr>
              <w:jc w:val="center"/>
              <w:rPr>
                <w:rFonts w:cs="B Zar" w:hint="cs"/>
                <w:szCs w:val="24"/>
                <w:rtl/>
              </w:rPr>
            </w:pPr>
          </w:p>
        </w:tc>
        <w:tc>
          <w:tcPr>
            <w:tcW w:w="1759" w:type="dxa"/>
            <w:gridSpan w:val="3"/>
            <w:vAlign w:val="center"/>
          </w:tcPr>
          <w:p w14:paraId="17326153" w14:textId="77777777" w:rsidR="00576A7B" w:rsidRPr="00481777" w:rsidRDefault="00576A7B" w:rsidP="00576A7B">
            <w:pPr>
              <w:jc w:val="center"/>
              <w:rPr>
                <w:rFonts w:cs="B Zar" w:hint="cs"/>
                <w:szCs w:val="24"/>
                <w:rtl/>
              </w:rPr>
            </w:pPr>
          </w:p>
        </w:tc>
        <w:tc>
          <w:tcPr>
            <w:tcW w:w="1760" w:type="dxa"/>
            <w:gridSpan w:val="3"/>
            <w:vAlign w:val="center"/>
          </w:tcPr>
          <w:p w14:paraId="02CC78E9" w14:textId="77777777" w:rsidR="00576A7B" w:rsidRPr="00481777" w:rsidRDefault="00576A7B" w:rsidP="00576A7B">
            <w:pPr>
              <w:jc w:val="center"/>
              <w:rPr>
                <w:rFonts w:cs="B Zar" w:hint="cs"/>
                <w:szCs w:val="24"/>
                <w:rtl/>
              </w:rPr>
            </w:pPr>
          </w:p>
        </w:tc>
        <w:tc>
          <w:tcPr>
            <w:tcW w:w="1786" w:type="dxa"/>
            <w:vAlign w:val="center"/>
          </w:tcPr>
          <w:p w14:paraId="79472841" w14:textId="77777777" w:rsidR="00576A7B" w:rsidRPr="00481777" w:rsidRDefault="00576A7B" w:rsidP="00576A7B">
            <w:pPr>
              <w:spacing w:before="60" w:after="60"/>
              <w:jc w:val="center"/>
              <w:rPr>
                <w:rFonts w:cs="B Zar" w:hint="cs"/>
                <w:szCs w:val="24"/>
                <w:rtl/>
              </w:rPr>
            </w:pPr>
            <w:r>
              <w:rPr>
                <w:rFonts w:cs="B Zar" w:hint="cs"/>
                <w:szCs w:val="24"/>
                <w:rtl/>
              </w:rPr>
              <w:t>دفاع</w:t>
            </w:r>
          </w:p>
        </w:tc>
      </w:tr>
      <w:tr w:rsidR="00576A7B" w:rsidRPr="00481777" w14:paraId="43D3D743" w14:textId="77777777" w:rsidTr="00034227">
        <w:trPr>
          <w:jc w:val="center"/>
        </w:trPr>
        <w:tc>
          <w:tcPr>
            <w:tcW w:w="1759" w:type="dxa"/>
            <w:gridSpan w:val="2"/>
            <w:vAlign w:val="center"/>
          </w:tcPr>
          <w:p w14:paraId="6CF17F71" w14:textId="77777777" w:rsidR="00576A7B" w:rsidRPr="00481777" w:rsidRDefault="00576A7B" w:rsidP="00576A7B">
            <w:pPr>
              <w:jc w:val="center"/>
              <w:rPr>
                <w:rFonts w:cs="B Zar" w:hint="cs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>تاریخ شروع</w:t>
            </w:r>
          </w:p>
        </w:tc>
        <w:tc>
          <w:tcPr>
            <w:tcW w:w="1759" w:type="dxa"/>
            <w:gridSpan w:val="4"/>
            <w:vAlign w:val="center"/>
          </w:tcPr>
          <w:p w14:paraId="07B304FF" w14:textId="77777777" w:rsidR="00576A7B" w:rsidRPr="00481777" w:rsidRDefault="00576A7B" w:rsidP="00576A7B">
            <w:pPr>
              <w:jc w:val="center"/>
              <w:rPr>
                <w:rFonts w:cs="B Zar" w:hint="cs"/>
                <w:szCs w:val="24"/>
                <w:rtl/>
              </w:rPr>
            </w:pPr>
          </w:p>
        </w:tc>
        <w:tc>
          <w:tcPr>
            <w:tcW w:w="1760" w:type="dxa"/>
            <w:gridSpan w:val="3"/>
            <w:vAlign w:val="center"/>
          </w:tcPr>
          <w:p w14:paraId="79D35053" w14:textId="77777777" w:rsidR="00576A7B" w:rsidRPr="00481777" w:rsidRDefault="00576A7B" w:rsidP="00576A7B">
            <w:pPr>
              <w:jc w:val="center"/>
              <w:rPr>
                <w:rFonts w:cs="B Zar" w:hint="cs"/>
                <w:szCs w:val="24"/>
                <w:rtl/>
              </w:rPr>
            </w:pPr>
          </w:p>
        </w:tc>
        <w:tc>
          <w:tcPr>
            <w:tcW w:w="1759" w:type="dxa"/>
            <w:gridSpan w:val="3"/>
            <w:vAlign w:val="center"/>
          </w:tcPr>
          <w:p w14:paraId="3ABD6801" w14:textId="77777777" w:rsidR="00576A7B" w:rsidRPr="00481777" w:rsidRDefault="00576A7B" w:rsidP="00576A7B">
            <w:pPr>
              <w:jc w:val="center"/>
              <w:rPr>
                <w:rFonts w:cs="B Zar" w:hint="cs"/>
                <w:szCs w:val="24"/>
                <w:rtl/>
              </w:rPr>
            </w:pPr>
          </w:p>
        </w:tc>
        <w:tc>
          <w:tcPr>
            <w:tcW w:w="1760" w:type="dxa"/>
            <w:gridSpan w:val="3"/>
            <w:vAlign w:val="center"/>
          </w:tcPr>
          <w:p w14:paraId="0F4BBEEA" w14:textId="77777777" w:rsidR="00576A7B" w:rsidRPr="00481777" w:rsidRDefault="00576A7B" w:rsidP="00576A7B">
            <w:pPr>
              <w:jc w:val="center"/>
              <w:rPr>
                <w:rFonts w:cs="B Zar" w:hint="cs"/>
                <w:szCs w:val="24"/>
                <w:rtl/>
              </w:rPr>
            </w:pPr>
          </w:p>
        </w:tc>
        <w:tc>
          <w:tcPr>
            <w:tcW w:w="1786" w:type="dxa"/>
            <w:vMerge w:val="restart"/>
            <w:vAlign w:val="center"/>
          </w:tcPr>
          <w:p w14:paraId="67E7D499" w14:textId="77777777" w:rsidR="00576A7B" w:rsidRPr="00481777" w:rsidRDefault="00576A7B" w:rsidP="00576A7B">
            <w:pPr>
              <w:spacing w:before="60" w:after="60"/>
              <w:jc w:val="center"/>
              <w:rPr>
                <w:rFonts w:cs="B Zar" w:hint="cs"/>
                <w:szCs w:val="24"/>
                <w:rtl/>
              </w:rPr>
            </w:pPr>
          </w:p>
        </w:tc>
      </w:tr>
      <w:tr w:rsidR="00576A7B" w:rsidRPr="00481777" w14:paraId="1BC2EB1E" w14:textId="77777777" w:rsidTr="00034227">
        <w:trPr>
          <w:jc w:val="center"/>
        </w:trPr>
        <w:tc>
          <w:tcPr>
            <w:tcW w:w="1759" w:type="dxa"/>
            <w:gridSpan w:val="2"/>
            <w:vAlign w:val="center"/>
          </w:tcPr>
          <w:p w14:paraId="30F5EB79" w14:textId="77777777" w:rsidR="00576A7B" w:rsidRPr="00481777" w:rsidRDefault="00576A7B" w:rsidP="00576A7B">
            <w:pPr>
              <w:jc w:val="center"/>
              <w:rPr>
                <w:rFonts w:cs="B Zar" w:hint="cs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>تاریخ خاتمه</w:t>
            </w:r>
          </w:p>
        </w:tc>
        <w:tc>
          <w:tcPr>
            <w:tcW w:w="1759" w:type="dxa"/>
            <w:gridSpan w:val="4"/>
            <w:vAlign w:val="center"/>
          </w:tcPr>
          <w:p w14:paraId="65575B65" w14:textId="77777777" w:rsidR="00576A7B" w:rsidRPr="00481777" w:rsidRDefault="00576A7B" w:rsidP="00576A7B">
            <w:pPr>
              <w:jc w:val="center"/>
              <w:rPr>
                <w:rFonts w:cs="B Zar" w:hint="cs"/>
                <w:szCs w:val="24"/>
                <w:rtl/>
              </w:rPr>
            </w:pPr>
          </w:p>
        </w:tc>
        <w:tc>
          <w:tcPr>
            <w:tcW w:w="1760" w:type="dxa"/>
            <w:gridSpan w:val="3"/>
            <w:vAlign w:val="center"/>
          </w:tcPr>
          <w:p w14:paraId="635A14BF" w14:textId="77777777" w:rsidR="00576A7B" w:rsidRPr="00481777" w:rsidRDefault="00576A7B" w:rsidP="00576A7B">
            <w:pPr>
              <w:jc w:val="center"/>
              <w:rPr>
                <w:rFonts w:cs="B Zar" w:hint="cs"/>
                <w:szCs w:val="24"/>
                <w:rtl/>
              </w:rPr>
            </w:pPr>
          </w:p>
        </w:tc>
        <w:tc>
          <w:tcPr>
            <w:tcW w:w="1759" w:type="dxa"/>
            <w:gridSpan w:val="3"/>
            <w:vAlign w:val="center"/>
          </w:tcPr>
          <w:p w14:paraId="11DAC22D" w14:textId="77777777" w:rsidR="00576A7B" w:rsidRPr="00481777" w:rsidRDefault="00576A7B" w:rsidP="00576A7B">
            <w:pPr>
              <w:jc w:val="center"/>
              <w:rPr>
                <w:rFonts w:cs="B Zar" w:hint="cs"/>
                <w:szCs w:val="24"/>
                <w:rtl/>
              </w:rPr>
            </w:pPr>
          </w:p>
        </w:tc>
        <w:tc>
          <w:tcPr>
            <w:tcW w:w="1760" w:type="dxa"/>
            <w:gridSpan w:val="3"/>
            <w:vAlign w:val="center"/>
          </w:tcPr>
          <w:p w14:paraId="1057E336" w14:textId="77777777" w:rsidR="00576A7B" w:rsidRPr="00481777" w:rsidRDefault="00576A7B" w:rsidP="00576A7B">
            <w:pPr>
              <w:jc w:val="center"/>
              <w:rPr>
                <w:rFonts w:cs="B Zar" w:hint="cs"/>
                <w:szCs w:val="24"/>
                <w:rtl/>
              </w:rPr>
            </w:pPr>
          </w:p>
        </w:tc>
        <w:tc>
          <w:tcPr>
            <w:tcW w:w="1786" w:type="dxa"/>
            <w:vMerge/>
            <w:vAlign w:val="center"/>
          </w:tcPr>
          <w:p w14:paraId="16B43E33" w14:textId="77777777" w:rsidR="00576A7B" w:rsidRPr="00481777" w:rsidRDefault="00576A7B" w:rsidP="00576A7B">
            <w:pPr>
              <w:spacing w:before="60" w:after="60"/>
              <w:jc w:val="center"/>
              <w:rPr>
                <w:rFonts w:cs="B Zar" w:hint="cs"/>
                <w:szCs w:val="24"/>
                <w:rtl/>
              </w:rPr>
            </w:pPr>
          </w:p>
        </w:tc>
      </w:tr>
      <w:tr w:rsidR="00576A7B" w:rsidRPr="00481777" w14:paraId="099CFB87" w14:textId="77777777" w:rsidTr="00034227">
        <w:trPr>
          <w:trHeight w:val="255"/>
          <w:jc w:val="center"/>
        </w:trPr>
        <w:tc>
          <w:tcPr>
            <w:tcW w:w="10583" w:type="dxa"/>
            <w:gridSpan w:val="16"/>
            <w:shd w:val="clear" w:color="auto" w:fill="D9D9D9"/>
            <w:vAlign w:val="center"/>
          </w:tcPr>
          <w:p w14:paraId="1FC2A768" w14:textId="77777777" w:rsidR="00576A7B" w:rsidRPr="00481777" w:rsidRDefault="00576A7B" w:rsidP="00576A7B">
            <w:pPr>
              <w:rPr>
                <w:rFonts w:cs="B Zar" w:hint="cs"/>
                <w:szCs w:val="24"/>
                <w:rtl/>
              </w:rPr>
            </w:pPr>
            <w:r>
              <w:rPr>
                <w:rFonts w:cs="B Zar" w:hint="cs"/>
                <w:szCs w:val="24"/>
                <w:rtl/>
              </w:rPr>
              <w:t>9</w:t>
            </w:r>
            <w:r w:rsidRPr="00481777">
              <w:rPr>
                <w:rFonts w:cs="B Zar" w:hint="cs"/>
                <w:szCs w:val="24"/>
                <w:rtl/>
              </w:rPr>
              <w:t xml:space="preserve">. </w:t>
            </w:r>
            <w:r w:rsidRPr="00481777">
              <w:rPr>
                <w:rFonts w:cs="B Zar"/>
                <w:szCs w:val="24"/>
                <w:rtl/>
              </w:rPr>
              <w:t xml:space="preserve">تعريف مساله و بيان </w:t>
            </w:r>
            <w:r w:rsidRPr="00481777">
              <w:rPr>
                <w:rFonts w:cs="B Zar" w:hint="cs"/>
                <w:szCs w:val="24"/>
                <w:rtl/>
              </w:rPr>
              <w:t>ضرورت انجام پژوهش</w:t>
            </w:r>
          </w:p>
        </w:tc>
      </w:tr>
      <w:tr w:rsidR="00576A7B" w:rsidRPr="00481777" w14:paraId="7BEFE15F" w14:textId="77777777" w:rsidTr="00034227">
        <w:trPr>
          <w:jc w:val="center"/>
        </w:trPr>
        <w:tc>
          <w:tcPr>
            <w:tcW w:w="10583" w:type="dxa"/>
            <w:gridSpan w:val="16"/>
            <w:vAlign w:val="center"/>
          </w:tcPr>
          <w:p w14:paraId="666A2D1A" w14:textId="77777777" w:rsidR="00576A7B" w:rsidRDefault="00576A7B" w:rsidP="00576A7B">
            <w:pPr>
              <w:ind w:left="176" w:right="176"/>
              <w:jc w:val="both"/>
              <w:rPr>
                <w:rFonts w:cs="B Zar"/>
                <w:szCs w:val="24"/>
              </w:rPr>
            </w:pPr>
          </w:p>
          <w:p w14:paraId="12512E17" w14:textId="77777777" w:rsidR="00576A7B" w:rsidRDefault="00576A7B" w:rsidP="00576A7B">
            <w:pPr>
              <w:ind w:left="176" w:right="176"/>
              <w:jc w:val="both"/>
              <w:rPr>
                <w:rFonts w:cs="B Zar"/>
                <w:szCs w:val="24"/>
              </w:rPr>
            </w:pPr>
          </w:p>
          <w:p w14:paraId="4F61F48F" w14:textId="77777777" w:rsidR="00576A7B" w:rsidRPr="00481777" w:rsidRDefault="00576A7B" w:rsidP="00576A7B">
            <w:pPr>
              <w:ind w:left="176" w:right="176"/>
              <w:jc w:val="both"/>
              <w:rPr>
                <w:rFonts w:cs="B Zar" w:hint="cs"/>
                <w:szCs w:val="24"/>
                <w:rtl/>
              </w:rPr>
            </w:pPr>
          </w:p>
        </w:tc>
      </w:tr>
      <w:tr w:rsidR="00576A7B" w:rsidRPr="00481777" w14:paraId="43C351C0" w14:textId="77777777" w:rsidTr="00034227">
        <w:trPr>
          <w:trHeight w:val="255"/>
          <w:jc w:val="center"/>
        </w:trPr>
        <w:tc>
          <w:tcPr>
            <w:tcW w:w="10583" w:type="dxa"/>
            <w:gridSpan w:val="16"/>
            <w:shd w:val="clear" w:color="auto" w:fill="D9D9D9"/>
            <w:vAlign w:val="center"/>
          </w:tcPr>
          <w:p w14:paraId="3CA5E808" w14:textId="77777777" w:rsidR="00576A7B" w:rsidRPr="00481777" w:rsidRDefault="00576A7B" w:rsidP="00576A7B">
            <w:pPr>
              <w:rPr>
                <w:rFonts w:cs="B Zar" w:hint="cs"/>
                <w:szCs w:val="24"/>
                <w:rtl/>
              </w:rPr>
            </w:pPr>
            <w:r>
              <w:rPr>
                <w:rFonts w:cs="B Zar" w:hint="cs"/>
                <w:szCs w:val="24"/>
                <w:rtl/>
              </w:rPr>
              <w:t>10</w:t>
            </w:r>
            <w:r w:rsidRPr="00481777">
              <w:rPr>
                <w:rFonts w:cs="B Zar" w:hint="cs"/>
                <w:szCs w:val="24"/>
                <w:rtl/>
              </w:rPr>
              <w:t>. سابقه انجام پژوهش</w:t>
            </w:r>
          </w:p>
        </w:tc>
      </w:tr>
      <w:tr w:rsidR="00576A7B" w:rsidRPr="00481777" w14:paraId="0CB39339" w14:textId="77777777" w:rsidTr="00034227">
        <w:trPr>
          <w:jc w:val="center"/>
        </w:trPr>
        <w:tc>
          <w:tcPr>
            <w:tcW w:w="10583" w:type="dxa"/>
            <w:gridSpan w:val="16"/>
            <w:vAlign w:val="center"/>
          </w:tcPr>
          <w:p w14:paraId="3723FA3C" w14:textId="77777777" w:rsidR="00576A7B" w:rsidRDefault="00576A7B" w:rsidP="00576A7B">
            <w:pPr>
              <w:ind w:left="176" w:right="176"/>
              <w:jc w:val="both"/>
              <w:rPr>
                <w:rFonts w:cs="Tahoma"/>
                <w:szCs w:val="24"/>
              </w:rPr>
            </w:pPr>
          </w:p>
          <w:p w14:paraId="7A438E35" w14:textId="77777777" w:rsidR="00576A7B" w:rsidRPr="002F58E5" w:rsidRDefault="00576A7B" w:rsidP="00576A7B">
            <w:pPr>
              <w:ind w:left="176" w:right="176"/>
              <w:jc w:val="both"/>
              <w:rPr>
                <w:rFonts w:cs="Tahoma" w:hint="cs"/>
                <w:szCs w:val="24"/>
                <w:rtl/>
              </w:rPr>
            </w:pPr>
          </w:p>
        </w:tc>
      </w:tr>
      <w:tr w:rsidR="00576A7B" w:rsidRPr="00481777" w14:paraId="54453992" w14:textId="77777777" w:rsidTr="00034227">
        <w:trPr>
          <w:trHeight w:val="255"/>
          <w:jc w:val="center"/>
        </w:trPr>
        <w:tc>
          <w:tcPr>
            <w:tcW w:w="10583" w:type="dxa"/>
            <w:gridSpan w:val="16"/>
            <w:shd w:val="clear" w:color="auto" w:fill="D9D9D9"/>
            <w:vAlign w:val="center"/>
          </w:tcPr>
          <w:p w14:paraId="6023B0DF" w14:textId="77777777" w:rsidR="00576A7B" w:rsidRPr="00481777" w:rsidRDefault="00576A7B" w:rsidP="00576A7B">
            <w:pPr>
              <w:rPr>
                <w:rFonts w:cs="B Zar" w:hint="cs"/>
                <w:szCs w:val="24"/>
                <w:rtl/>
              </w:rPr>
            </w:pPr>
            <w:r>
              <w:rPr>
                <w:rFonts w:cs="B Zar" w:hint="cs"/>
                <w:szCs w:val="24"/>
                <w:rtl/>
              </w:rPr>
              <w:lastRenderedPageBreak/>
              <w:t>11</w:t>
            </w:r>
            <w:r w:rsidRPr="00481777">
              <w:rPr>
                <w:rFonts w:cs="B Zar" w:hint="cs"/>
                <w:szCs w:val="24"/>
                <w:rtl/>
              </w:rPr>
              <w:t>. فرضیه</w:t>
            </w:r>
            <w:r w:rsidRPr="00481777">
              <w:rPr>
                <w:rFonts w:cs="B Zar" w:hint="cs"/>
                <w:szCs w:val="24"/>
                <w:rtl/>
              </w:rPr>
              <w:softHyphen/>
              <w:t>های پژوهش</w:t>
            </w:r>
          </w:p>
        </w:tc>
      </w:tr>
      <w:tr w:rsidR="00576A7B" w:rsidRPr="00481777" w14:paraId="6C2A0D26" w14:textId="77777777" w:rsidTr="00034227">
        <w:trPr>
          <w:trHeight w:val="2294"/>
          <w:jc w:val="center"/>
        </w:trPr>
        <w:tc>
          <w:tcPr>
            <w:tcW w:w="10583" w:type="dxa"/>
            <w:gridSpan w:val="16"/>
            <w:vAlign w:val="center"/>
          </w:tcPr>
          <w:p w14:paraId="7EBE78B7" w14:textId="77777777" w:rsidR="00576A7B" w:rsidRPr="00481777" w:rsidRDefault="00576A7B" w:rsidP="00576A7B">
            <w:pPr>
              <w:ind w:left="318"/>
              <w:jc w:val="both"/>
              <w:rPr>
                <w:rFonts w:cs="B Zar" w:hint="cs"/>
                <w:szCs w:val="24"/>
                <w:rtl/>
              </w:rPr>
            </w:pPr>
            <w:r>
              <w:rPr>
                <w:rFonts w:cs="B Zar" w:hint="cs"/>
                <w:szCs w:val="24"/>
                <w:rtl/>
              </w:rPr>
              <w:t xml:space="preserve"> </w:t>
            </w:r>
          </w:p>
        </w:tc>
      </w:tr>
      <w:tr w:rsidR="00576A7B" w:rsidRPr="00481777" w14:paraId="5EED2AFF" w14:textId="77777777" w:rsidTr="00034227">
        <w:trPr>
          <w:trHeight w:val="255"/>
          <w:jc w:val="center"/>
        </w:trPr>
        <w:tc>
          <w:tcPr>
            <w:tcW w:w="10583" w:type="dxa"/>
            <w:gridSpan w:val="16"/>
            <w:shd w:val="clear" w:color="auto" w:fill="D9D9D9"/>
            <w:vAlign w:val="center"/>
          </w:tcPr>
          <w:p w14:paraId="244750A2" w14:textId="77777777" w:rsidR="00576A7B" w:rsidRPr="00481777" w:rsidRDefault="00576A7B" w:rsidP="00576A7B">
            <w:pPr>
              <w:rPr>
                <w:rFonts w:cs="B Zar" w:hint="cs"/>
                <w:szCs w:val="24"/>
                <w:rtl/>
              </w:rPr>
            </w:pPr>
            <w:r>
              <w:rPr>
                <w:rFonts w:cs="B Zar" w:hint="cs"/>
                <w:szCs w:val="24"/>
                <w:rtl/>
              </w:rPr>
              <w:t>12</w:t>
            </w:r>
            <w:r w:rsidRPr="00481777">
              <w:rPr>
                <w:rFonts w:cs="B Zar" w:hint="cs"/>
                <w:szCs w:val="24"/>
                <w:rtl/>
              </w:rPr>
              <w:t>. اهداف پژوهش</w:t>
            </w:r>
          </w:p>
        </w:tc>
      </w:tr>
      <w:tr w:rsidR="00576A7B" w:rsidRPr="00481777" w14:paraId="2C8ADED0" w14:textId="77777777" w:rsidTr="00034227">
        <w:trPr>
          <w:jc w:val="center"/>
        </w:trPr>
        <w:tc>
          <w:tcPr>
            <w:tcW w:w="10583" w:type="dxa"/>
            <w:gridSpan w:val="16"/>
            <w:vAlign w:val="center"/>
          </w:tcPr>
          <w:p w14:paraId="4B9751CD" w14:textId="77777777" w:rsidR="00576A7B" w:rsidRDefault="00576A7B" w:rsidP="00576A7B">
            <w:pPr>
              <w:ind w:left="714"/>
              <w:rPr>
                <w:rFonts w:cs="B Zar"/>
                <w:szCs w:val="24"/>
              </w:rPr>
            </w:pPr>
          </w:p>
          <w:p w14:paraId="072A0529" w14:textId="77777777" w:rsidR="00576A7B" w:rsidRDefault="00576A7B" w:rsidP="00576A7B">
            <w:pPr>
              <w:ind w:left="714"/>
              <w:rPr>
                <w:rFonts w:cs="B Zar"/>
                <w:szCs w:val="24"/>
              </w:rPr>
            </w:pPr>
          </w:p>
          <w:p w14:paraId="7214A7A5" w14:textId="77777777" w:rsidR="00576A7B" w:rsidRDefault="00576A7B" w:rsidP="00576A7B">
            <w:pPr>
              <w:ind w:left="714"/>
              <w:rPr>
                <w:rFonts w:cs="B Zar"/>
                <w:szCs w:val="24"/>
              </w:rPr>
            </w:pPr>
          </w:p>
          <w:p w14:paraId="1D705629" w14:textId="77777777" w:rsidR="00576A7B" w:rsidRDefault="00576A7B" w:rsidP="00576A7B">
            <w:pPr>
              <w:ind w:left="714"/>
              <w:rPr>
                <w:rFonts w:cs="B Zar"/>
                <w:szCs w:val="24"/>
              </w:rPr>
            </w:pPr>
          </w:p>
          <w:p w14:paraId="79A6280D" w14:textId="77777777" w:rsidR="00576A7B" w:rsidRDefault="00576A7B" w:rsidP="00576A7B">
            <w:pPr>
              <w:ind w:left="714"/>
              <w:rPr>
                <w:rFonts w:cs="B Zar"/>
                <w:szCs w:val="24"/>
              </w:rPr>
            </w:pPr>
          </w:p>
          <w:p w14:paraId="765B6DA9" w14:textId="77777777" w:rsidR="00576A7B" w:rsidRPr="00754541" w:rsidRDefault="00576A7B" w:rsidP="00576A7B">
            <w:pPr>
              <w:ind w:left="714"/>
              <w:rPr>
                <w:rFonts w:cs="B Zar" w:hint="cs"/>
                <w:szCs w:val="24"/>
                <w:rtl/>
              </w:rPr>
            </w:pPr>
          </w:p>
        </w:tc>
      </w:tr>
      <w:tr w:rsidR="00576A7B" w:rsidRPr="00481777" w14:paraId="202309FE" w14:textId="77777777" w:rsidTr="00034227">
        <w:trPr>
          <w:trHeight w:val="255"/>
          <w:jc w:val="center"/>
        </w:trPr>
        <w:tc>
          <w:tcPr>
            <w:tcW w:w="10583" w:type="dxa"/>
            <w:gridSpan w:val="16"/>
            <w:shd w:val="clear" w:color="auto" w:fill="D9D9D9"/>
            <w:vAlign w:val="center"/>
          </w:tcPr>
          <w:p w14:paraId="6692931F" w14:textId="77777777" w:rsidR="00576A7B" w:rsidRPr="00754541" w:rsidRDefault="00576A7B" w:rsidP="00576A7B">
            <w:pPr>
              <w:rPr>
                <w:rFonts w:cs="B Zar" w:hint="cs"/>
                <w:szCs w:val="24"/>
                <w:rtl/>
              </w:rPr>
            </w:pPr>
            <w:r>
              <w:rPr>
                <w:rFonts w:cs="B Zar" w:hint="cs"/>
                <w:szCs w:val="24"/>
                <w:rtl/>
              </w:rPr>
              <w:t>13</w:t>
            </w:r>
            <w:r w:rsidRPr="00754541">
              <w:rPr>
                <w:rFonts w:cs="B Zar" w:hint="cs"/>
                <w:szCs w:val="24"/>
                <w:rtl/>
              </w:rPr>
              <w:t>. روش انجام پژوهش</w:t>
            </w:r>
          </w:p>
        </w:tc>
      </w:tr>
      <w:tr w:rsidR="00576A7B" w:rsidRPr="00481777" w14:paraId="35A94343" w14:textId="77777777" w:rsidTr="00034227">
        <w:trPr>
          <w:jc w:val="center"/>
        </w:trPr>
        <w:tc>
          <w:tcPr>
            <w:tcW w:w="10583" w:type="dxa"/>
            <w:gridSpan w:val="16"/>
            <w:vAlign w:val="center"/>
          </w:tcPr>
          <w:p w14:paraId="7B43272B" w14:textId="77777777" w:rsidR="00576A7B" w:rsidRDefault="00576A7B" w:rsidP="00576A7B">
            <w:pPr>
              <w:pStyle w:val="CommentText"/>
              <w:ind w:left="33"/>
              <w:jc w:val="both"/>
              <w:rPr>
                <w:rFonts w:cs="B Zar"/>
                <w:szCs w:val="24"/>
              </w:rPr>
            </w:pPr>
          </w:p>
          <w:p w14:paraId="5A428AEA" w14:textId="77777777" w:rsidR="00576A7B" w:rsidRDefault="00576A7B" w:rsidP="00576A7B">
            <w:pPr>
              <w:pStyle w:val="CommentText"/>
              <w:ind w:left="33"/>
              <w:jc w:val="both"/>
              <w:rPr>
                <w:rFonts w:cs="B Zar"/>
                <w:szCs w:val="24"/>
              </w:rPr>
            </w:pPr>
          </w:p>
          <w:p w14:paraId="45D81B3C" w14:textId="77777777" w:rsidR="00576A7B" w:rsidRDefault="00576A7B" w:rsidP="00576A7B">
            <w:pPr>
              <w:pStyle w:val="CommentText"/>
              <w:ind w:left="33"/>
              <w:jc w:val="both"/>
              <w:rPr>
                <w:rFonts w:cs="B Zar"/>
                <w:szCs w:val="24"/>
              </w:rPr>
            </w:pPr>
          </w:p>
          <w:p w14:paraId="0E9999AD" w14:textId="77777777" w:rsidR="00576A7B" w:rsidRPr="00754541" w:rsidRDefault="00576A7B" w:rsidP="00576A7B">
            <w:pPr>
              <w:pStyle w:val="CommentText"/>
              <w:ind w:left="33"/>
              <w:jc w:val="both"/>
              <w:rPr>
                <w:rFonts w:cs="B Zar" w:hint="cs"/>
                <w:szCs w:val="24"/>
                <w:rtl/>
              </w:rPr>
            </w:pPr>
          </w:p>
        </w:tc>
      </w:tr>
      <w:tr w:rsidR="00576A7B" w:rsidRPr="00481777" w14:paraId="6B23A1B4" w14:textId="77777777" w:rsidTr="00034227">
        <w:trPr>
          <w:trHeight w:val="255"/>
          <w:jc w:val="center"/>
        </w:trPr>
        <w:tc>
          <w:tcPr>
            <w:tcW w:w="10583" w:type="dxa"/>
            <w:gridSpan w:val="16"/>
            <w:shd w:val="clear" w:color="auto" w:fill="D9D9D9"/>
            <w:vAlign w:val="center"/>
          </w:tcPr>
          <w:p w14:paraId="39862AC5" w14:textId="77777777" w:rsidR="00576A7B" w:rsidRPr="00481777" w:rsidRDefault="00576A7B" w:rsidP="00576A7B">
            <w:pPr>
              <w:rPr>
                <w:rFonts w:cs="B Zar" w:hint="cs"/>
                <w:szCs w:val="24"/>
                <w:rtl/>
              </w:rPr>
            </w:pPr>
            <w:r>
              <w:rPr>
                <w:rFonts w:cs="B Zar" w:hint="cs"/>
                <w:szCs w:val="24"/>
                <w:rtl/>
              </w:rPr>
              <w:t>14</w:t>
            </w:r>
            <w:r w:rsidRPr="00481777">
              <w:rPr>
                <w:rFonts w:cs="B Zar" w:hint="cs"/>
                <w:szCs w:val="24"/>
                <w:rtl/>
              </w:rPr>
              <w:t>. مشخصات چند منبع علمی معتبر که در تدوین بخش</w:t>
            </w:r>
            <w:r w:rsidRPr="00481777">
              <w:rPr>
                <w:rFonts w:cs="B Zar" w:hint="cs"/>
                <w:szCs w:val="24"/>
                <w:rtl/>
              </w:rPr>
              <w:softHyphen/>
              <w:t>های مختلف مورد استفاده قرار گرفته است</w:t>
            </w:r>
          </w:p>
        </w:tc>
      </w:tr>
      <w:tr w:rsidR="00576A7B" w:rsidRPr="00481777" w14:paraId="7CC82E0E" w14:textId="77777777" w:rsidTr="00034227">
        <w:trPr>
          <w:jc w:val="center"/>
        </w:trPr>
        <w:tc>
          <w:tcPr>
            <w:tcW w:w="10583" w:type="dxa"/>
            <w:gridSpan w:val="16"/>
            <w:vAlign w:val="center"/>
          </w:tcPr>
          <w:p w14:paraId="50FF63EF" w14:textId="77777777" w:rsidR="00576A7B" w:rsidRDefault="00576A7B" w:rsidP="00576A7B">
            <w:pPr>
              <w:bidi w:val="0"/>
              <w:jc w:val="both"/>
              <w:rPr>
                <w:rFonts w:cs="B Zar"/>
                <w:szCs w:val="24"/>
              </w:rPr>
            </w:pPr>
          </w:p>
          <w:p w14:paraId="70A9B73D" w14:textId="77777777" w:rsidR="00576A7B" w:rsidRDefault="00576A7B" w:rsidP="00576A7B">
            <w:pPr>
              <w:bidi w:val="0"/>
              <w:jc w:val="both"/>
              <w:rPr>
                <w:rFonts w:cs="B Zar"/>
                <w:szCs w:val="24"/>
              </w:rPr>
            </w:pPr>
          </w:p>
          <w:p w14:paraId="39E7A32F" w14:textId="77777777" w:rsidR="00576A7B" w:rsidRDefault="00576A7B" w:rsidP="00576A7B">
            <w:pPr>
              <w:bidi w:val="0"/>
              <w:jc w:val="both"/>
              <w:rPr>
                <w:rFonts w:cs="B Zar"/>
                <w:szCs w:val="24"/>
              </w:rPr>
            </w:pPr>
          </w:p>
          <w:p w14:paraId="066C1E04" w14:textId="77777777" w:rsidR="00576A7B" w:rsidRPr="00481777" w:rsidRDefault="00576A7B" w:rsidP="00576A7B">
            <w:pPr>
              <w:bidi w:val="0"/>
              <w:jc w:val="both"/>
              <w:rPr>
                <w:rFonts w:cs="B Zar" w:hint="cs"/>
                <w:szCs w:val="24"/>
                <w:rtl/>
              </w:rPr>
            </w:pPr>
          </w:p>
        </w:tc>
      </w:tr>
      <w:tr w:rsidR="00576A7B" w:rsidRPr="00481777" w14:paraId="424F5CEC" w14:textId="77777777" w:rsidTr="00034227">
        <w:trPr>
          <w:trHeight w:val="255"/>
          <w:jc w:val="center"/>
        </w:trPr>
        <w:tc>
          <w:tcPr>
            <w:tcW w:w="10583" w:type="dxa"/>
            <w:gridSpan w:val="16"/>
            <w:shd w:val="clear" w:color="auto" w:fill="D9D9D9"/>
            <w:vAlign w:val="center"/>
          </w:tcPr>
          <w:p w14:paraId="269BCE8A" w14:textId="77777777" w:rsidR="00576A7B" w:rsidRPr="00481777" w:rsidRDefault="00576A7B" w:rsidP="00576A7B">
            <w:pPr>
              <w:rPr>
                <w:rFonts w:cs="B Zar" w:hint="cs"/>
                <w:szCs w:val="24"/>
                <w:rtl/>
              </w:rPr>
            </w:pPr>
            <w:r>
              <w:rPr>
                <w:rFonts w:cs="B Zar" w:hint="cs"/>
                <w:szCs w:val="24"/>
                <w:rtl/>
              </w:rPr>
              <w:t>15</w:t>
            </w:r>
            <w:r w:rsidRPr="00481777">
              <w:rPr>
                <w:rFonts w:cs="B Zar" w:hint="cs"/>
                <w:szCs w:val="24"/>
                <w:rtl/>
              </w:rPr>
              <w:t>. جمع</w:t>
            </w:r>
            <w:r w:rsidRPr="00481777">
              <w:rPr>
                <w:rFonts w:cs="B Zar" w:hint="cs"/>
                <w:szCs w:val="24"/>
                <w:rtl/>
              </w:rPr>
              <w:softHyphen/>
              <w:t>بندی</w:t>
            </w:r>
          </w:p>
        </w:tc>
      </w:tr>
      <w:tr w:rsidR="00576A7B" w:rsidRPr="00481777" w14:paraId="16BABD7F" w14:textId="77777777" w:rsidTr="00034227">
        <w:trPr>
          <w:jc w:val="center"/>
        </w:trPr>
        <w:tc>
          <w:tcPr>
            <w:tcW w:w="10583" w:type="dxa"/>
            <w:gridSpan w:val="16"/>
            <w:vAlign w:val="center"/>
          </w:tcPr>
          <w:p w14:paraId="79ACACF0" w14:textId="77777777" w:rsidR="00576A7B" w:rsidRDefault="00E404B3" w:rsidP="00576A7B">
            <w:pPr>
              <w:spacing w:before="240" w:after="240"/>
              <w:rPr>
                <w:rFonts w:cs="B Zar" w:hint="cs"/>
                <w:szCs w:val="24"/>
                <w:rtl/>
              </w:rPr>
            </w:pPr>
            <w:r>
              <w:rPr>
                <w:rFonts w:cs="B Zar" w:hint="cs"/>
                <w:szCs w:val="24"/>
                <w:rtl/>
              </w:rPr>
              <w:t>15</w:t>
            </w:r>
            <w:r w:rsidR="00576A7B" w:rsidRPr="00481777">
              <w:rPr>
                <w:rFonts w:cs="B Zar" w:hint="cs"/>
                <w:szCs w:val="24"/>
                <w:rtl/>
              </w:rPr>
              <w:t xml:space="preserve">-1 </w:t>
            </w:r>
            <w:r w:rsidR="00576A7B">
              <w:rPr>
                <w:rFonts w:cs="B Zar" w:hint="cs"/>
                <w:szCs w:val="24"/>
                <w:rtl/>
              </w:rPr>
              <w:t xml:space="preserve"> </w:t>
            </w:r>
            <w:r w:rsidR="00576A7B" w:rsidRPr="00481777">
              <w:rPr>
                <w:rFonts w:cs="B Zar" w:hint="cs"/>
                <w:szCs w:val="24"/>
                <w:rtl/>
              </w:rPr>
              <w:t>نام و نام خانوادگی استاد راهنما</w:t>
            </w:r>
            <w:r w:rsidR="00576A7B">
              <w:rPr>
                <w:rFonts w:cs="B Zar" w:hint="cs"/>
                <w:szCs w:val="24"/>
                <w:rtl/>
              </w:rPr>
              <w:t xml:space="preserve"> </w:t>
            </w:r>
            <w:r w:rsidR="00576A7B" w:rsidRPr="00481777">
              <w:rPr>
                <w:rFonts w:cs="B Zar" w:hint="cs"/>
                <w:szCs w:val="24"/>
                <w:rtl/>
              </w:rPr>
              <w:t xml:space="preserve">: </w:t>
            </w:r>
            <w:r w:rsidRPr="00481777">
              <w:rPr>
                <w:rFonts w:cs="B Zar" w:hint="cs"/>
                <w:szCs w:val="24"/>
                <w:rtl/>
              </w:rPr>
              <w:t>. . . . . . . . . . . . . . . . . . . . . . . . . . . . .</w:t>
            </w:r>
            <w:r w:rsidR="007F7158" w:rsidRPr="00481777">
              <w:rPr>
                <w:rFonts w:cs="B Zar" w:hint="cs"/>
                <w:szCs w:val="24"/>
                <w:rtl/>
              </w:rPr>
              <w:t xml:space="preserve"> . . </w:t>
            </w:r>
            <w:r w:rsidR="00576A7B">
              <w:rPr>
                <w:rFonts w:cs="B Zar"/>
                <w:szCs w:val="24"/>
              </w:rPr>
              <w:t xml:space="preserve"> </w:t>
            </w:r>
            <w:r w:rsidR="00576A7B">
              <w:rPr>
                <w:rFonts w:cs="B Zar" w:hint="cs"/>
                <w:szCs w:val="24"/>
                <w:rtl/>
              </w:rPr>
              <w:t xml:space="preserve">     </w:t>
            </w:r>
            <w:r w:rsidR="00576A7B" w:rsidRPr="00481777">
              <w:rPr>
                <w:rFonts w:cs="B Zar" w:hint="cs"/>
                <w:szCs w:val="24"/>
                <w:rtl/>
              </w:rPr>
              <w:t xml:space="preserve"> </w:t>
            </w:r>
            <w:r>
              <w:rPr>
                <w:rFonts w:cs="B Zar" w:hint="cs"/>
                <w:szCs w:val="24"/>
                <w:rtl/>
              </w:rPr>
              <w:t xml:space="preserve">                       </w:t>
            </w:r>
            <w:r w:rsidR="00576A7B" w:rsidRPr="00481777">
              <w:rPr>
                <w:rFonts w:cs="B Zar" w:hint="cs"/>
                <w:szCs w:val="24"/>
                <w:rtl/>
              </w:rPr>
              <w:t xml:space="preserve">     امضا و تاریخ</w:t>
            </w:r>
          </w:p>
          <w:p w14:paraId="70735FE8" w14:textId="77777777" w:rsidR="00E404B3" w:rsidRDefault="00E404B3" w:rsidP="00576A7B">
            <w:pPr>
              <w:spacing w:before="60" w:after="60"/>
              <w:rPr>
                <w:rFonts w:cs="B Zar"/>
                <w:szCs w:val="24"/>
                <w:rtl/>
              </w:rPr>
            </w:pPr>
            <w:r>
              <w:rPr>
                <w:rFonts w:cs="B Zar" w:hint="cs"/>
                <w:szCs w:val="24"/>
                <w:rtl/>
              </w:rPr>
              <w:t>15</w:t>
            </w:r>
            <w:r w:rsidR="00576A7B" w:rsidRPr="00481777">
              <w:rPr>
                <w:rFonts w:cs="B Zar" w:hint="cs"/>
                <w:szCs w:val="24"/>
                <w:rtl/>
              </w:rPr>
              <w:t xml:space="preserve">-2 تاریخ تصویب در </w:t>
            </w:r>
            <w:r w:rsidR="00576A7B">
              <w:rPr>
                <w:rFonts w:cs="B Zar" w:hint="cs"/>
                <w:szCs w:val="24"/>
                <w:rtl/>
              </w:rPr>
              <w:t>شورای</w:t>
            </w:r>
            <w:r w:rsidR="00576A7B" w:rsidRPr="00481777">
              <w:rPr>
                <w:rFonts w:cs="B Zar" w:hint="cs"/>
                <w:szCs w:val="24"/>
                <w:rtl/>
              </w:rPr>
              <w:t xml:space="preserve"> تحصیلات تکمیلی گروه آموزشی</w:t>
            </w:r>
            <w:r w:rsidR="00576A7B">
              <w:rPr>
                <w:rFonts w:cs="B Zar" w:hint="cs"/>
                <w:szCs w:val="24"/>
                <w:rtl/>
              </w:rPr>
              <w:t xml:space="preserve">   </w:t>
            </w:r>
            <w:r w:rsidRPr="00481777">
              <w:rPr>
                <w:rFonts w:cs="B Zar" w:hint="cs"/>
                <w:szCs w:val="24"/>
                <w:rtl/>
              </w:rPr>
              <w:t>. . . . . . . . . .</w:t>
            </w:r>
            <w:r>
              <w:rPr>
                <w:rFonts w:cs="B Zar" w:hint="cs"/>
                <w:szCs w:val="24"/>
                <w:rtl/>
              </w:rPr>
              <w:t xml:space="preserve">      </w:t>
            </w:r>
            <w:r w:rsidR="00576A7B">
              <w:rPr>
                <w:rFonts w:cs="B Zar" w:hint="cs"/>
                <w:szCs w:val="24"/>
                <w:rtl/>
              </w:rPr>
              <w:t xml:space="preserve">      </w:t>
            </w:r>
          </w:p>
          <w:p w14:paraId="153336B4" w14:textId="77777777" w:rsidR="00576A7B" w:rsidRDefault="00E404B3" w:rsidP="00576A7B">
            <w:pPr>
              <w:spacing w:before="60" w:after="60"/>
              <w:rPr>
                <w:rFonts w:cs="B Zar" w:hint="cs"/>
                <w:szCs w:val="24"/>
                <w:rtl/>
              </w:rPr>
            </w:pPr>
            <w:r>
              <w:rPr>
                <w:rFonts w:cs="B Zar" w:hint="cs"/>
                <w:szCs w:val="24"/>
                <w:rtl/>
              </w:rPr>
              <w:t xml:space="preserve">15-3 </w:t>
            </w:r>
            <w:r w:rsidR="00576A7B" w:rsidRPr="00481777">
              <w:rPr>
                <w:rFonts w:cs="B Zar" w:hint="cs"/>
                <w:szCs w:val="24"/>
                <w:rtl/>
              </w:rPr>
              <w:t>نام و نام خانوادگی مدیر گروه آموزشی</w:t>
            </w:r>
            <w:r w:rsidR="00576A7B">
              <w:rPr>
                <w:rFonts w:cs="B Zar" w:hint="cs"/>
                <w:szCs w:val="24"/>
                <w:rtl/>
              </w:rPr>
              <w:t xml:space="preserve"> :</w:t>
            </w:r>
            <w:r w:rsidR="00576A7B" w:rsidRPr="00481777">
              <w:rPr>
                <w:rFonts w:cs="B Zar" w:hint="cs"/>
                <w:szCs w:val="24"/>
                <w:rtl/>
              </w:rPr>
              <w:t xml:space="preserve"> </w:t>
            </w:r>
            <w:r w:rsidR="00576A7B">
              <w:rPr>
                <w:rFonts w:cs="B Zar" w:hint="cs"/>
                <w:szCs w:val="24"/>
                <w:rtl/>
              </w:rPr>
              <w:t xml:space="preserve"> </w:t>
            </w:r>
            <w:r w:rsidR="00576A7B">
              <w:rPr>
                <w:rFonts w:cs="B Zar"/>
                <w:szCs w:val="24"/>
              </w:rPr>
              <w:t xml:space="preserve">  </w:t>
            </w:r>
            <w:r w:rsidRPr="00481777">
              <w:rPr>
                <w:rFonts w:cs="B Zar" w:hint="cs"/>
                <w:szCs w:val="24"/>
                <w:rtl/>
              </w:rPr>
              <w:t xml:space="preserve">. . . . . . . . . . . . . . . . . . . . . . . </w:t>
            </w:r>
            <w:r w:rsidR="00576A7B">
              <w:rPr>
                <w:rFonts w:cs="B Zar"/>
                <w:szCs w:val="24"/>
              </w:rPr>
              <w:t xml:space="preserve"> </w:t>
            </w:r>
            <w:r w:rsidR="00576A7B" w:rsidRPr="00481777">
              <w:rPr>
                <w:rFonts w:cs="B Zar" w:hint="cs"/>
                <w:szCs w:val="24"/>
                <w:rtl/>
              </w:rPr>
              <w:t xml:space="preserve">     </w:t>
            </w:r>
            <w:r>
              <w:rPr>
                <w:rFonts w:cs="B Zar" w:hint="cs"/>
                <w:szCs w:val="24"/>
                <w:rtl/>
              </w:rPr>
              <w:t xml:space="preserve">                         </w:t>
            </w:r>
            <w:r w:rsidR="00576A7B" w:rsidRPr="00481777">
              <w:rPr>
                <w:rFonts w:cs="B Zar" w:hint="cs"/>
                <w:szCs w:val="24"/>
                <w:rtl/>
              </w:rPr>
              <w:t xml:space="preserve">     امضا و تاریخ</w:t>
            </w:r>
          </w:p>
          <w:p w14:paraId="68C64EC3" w14:textId="77777777" w:rsidR="00576A7B" w:rsidRDefault="00E404B3" w:rsidP="00576A7B">
            <w:pPr>
              <w:spacing w:before="120" w:after="60"/>
              <w:rPr>
                <w:rFonts w:cs="B Zar" w:hint="cs"/>
                <w:szCs w:val="24"/>
                <w:rtl/>
              </w:rPr>
            </w:pPr>
            <w:r>
              <w:rPr>
                <w:rFonts w:cs="B Zar" w:hint="cs"/>
                <w:szCs w:val="24"/>
                <w:rtl/>
              </w:rPr>
              <w:t>15</w:t>
            </w:r>
            <w:r w:rsidR="00576A7B" w:rsidRPr="00481777">
              <w:rPr>
                <w:rFonts w:cs="B Zar" w:hint="cs"/>
                <w:szCs w:val="24"/>
                <w:rtl/>
              </w:rPr>
              <w:t>-</w:t>
            </w:r>
            <w:r>
              <w:rPr>
                <w:rFonts w:cs="B Zar" w:hint="cs"/>
                <w:szCs w:val="24"/>
                <w:rtl/>
              </w:rPr>
              <w:t>4</w:t>
            </w:r>
            <w:r w:rsidR="00576A7B" w:rsidRPr="00481777">
              <w:rPr>
                <w:rFonts w:cs="B Zar" w:hint="cs"/>
                <w:szCs w:val="24"/>
                <w:rtl/>
              </w:rPr>
              <w:t xml:space="preserve"> تاریخ تصویب در </w:t>
            </w:r>
            <w:r w:rsidR="00576A7B">
              <w:rPr>
                <w:rFonts w:cs="B Zar" w:hint="cs"/>
                <w:szCs w:val="24"/>
                <w:rtl/>
              </w:rPr>
              <w:t>شورای</w:t>
            </w:r>
            <w:r w:rsidR="00576A7B" w:rsidRPr="00481777">
              <w:rPr>
                <w:rFonts w:cs="B Zar" w:hint="cs"/>
                <w:szCs w:val="24"/>
                <w:rtl/>
              </w:rPr>
              <w:t xml:space="preserve"> تحصیلات تکمیلی دانشکده </w:t>
            </w:r>
            <w:r w:rsidR="00576A7B">
              <w:rPr>
                <w:rFonts w:cs="B Zar" w:hint="cs"/>
                <w:szCs w:val="24"/>
                <w:rtl/>
              </w:rPr>
              <w:t xml:space="preserve">  </w:t>
            </w:r>
            <w:r w:rsidR="00576A7B" w:rsidRPr="00481777">
              <w:rPr>
                <w:rFonts w:cs="B Zar" w:hint="cs"/>
                <w:szCs w:val="24"/>
                <w:rtl/>
              </w:rPr>
              <w:t xml:space="preserve">. . . . . . . . . . . . . . </w:t>
            </w:r>
          </w:p>
          <w:p w14:paraId="1AC87199" w14:textId="77777777" w:rsidR="00576A7B" w:rsidRPr="00481777" w:rsidRDefault="00E404B3" w:rsidP="00576A7B">
            <w:pPr>
              <w:spacing w:before="120" w:after="240"/>
              <w:rPr>
                <w:rFonts w:cs="B Zar" w:hint="cs"/>
                <w:szCs w:val="24"/>
                <w:rtl/>
              </w:rPr>
            </w:pPr>
            <w:r>
              <w:rPr>
                <w:rFonts w:cs="B Zar" w:hint="cs"/>
                <w:szCs w:val="24"/>
                <w:rtl/>
              </w:rPr>
              <w:t xml:space="preserve">15-5 </w:t>
            </w:r>
            <w:r w:rsidR="00576A7B" w:rsidRPr="00481777">
              <w:rPr>
                <w:rFonts w:cs="B Zar" w:hint="cs"/>
                <w:szCs w:val="24"/>
                <w:rtl/>
              </w:rPr>
              <w:t xml:space="preserve">نام و نام خانوادگی مسئول تحصیلات تکمیلی دانشکده </w:t>
            </w:r>
            <w:r w:rsidR="00576A7B">
              <w:rPr>
                <w:rFonts w:cs="B Zar" w:hint="cs"/>
                <w:szCs w:val="24"/>
                <w:rtl/>
              </w:rPr>
              <w:t xml:space="preserve">:  </w:t>
            </w:r>
            <w:r w:rsidRPr="00481777">
              <w:rPr>
                <w:rFonts w:cs="B Zar" w:hint="cs"/>
                <w:szCs w:val="24"/>
                <w:rtl/>
              </w:rPr>
              <w:t xml:space="preserve">. . . . . . . . . . . . . </w:t>
            </w:r>
            <w:r w:rsidR="00576A7B">
              <w:rPr>
                <w:rFonts w:cs="B Zar" w:hint="cs"/>
                <w:szCs w:val="24"/>
                <w:rtl/>
              </w:rPr>
              <w:t xml:space="preserve">                        </w:t>
            </w:r>
            <w:r>
              <w:rPr>
                <w:rFonts w:cs="B Zar" w:hint="cs"/>
                <w:szCs w:val="24"/>
                <w:rtl/>
              </w:rPr>
              <w:t xml:space="preserve"> </w:t>
            </w:r>
            <w:r w:rsidR="00576A7B">
              <w:rPr>
                <w:rFonts w:cs="B Zar" w:hint="cs"/>
                <w:szCs w:val="24"/>
                <w:rtl/>
              </w:rPr>
              <w:t xml:space="preserve"> </w:t>
            </w:r>
            <w:r>
              <w:rPr>
                <w:rFonts w:cs="B Zar" w:hint="cs"/>
                <w:szCs w:val="24"/>
                <w:rtl/>
              </w:rPr>
              <w:t xml:space="preserve">         </w:t>
            </w:r>
            <w:r w:rsidR="00576A7B" w:rsidRPr="00481777">
              <w:rPr>
                <w:rFonts w:cs="B Zar" w:hint="cs"/>
                <w:szCs w:val="24"/>
                <w:rtl/>
              </w:rPr>
              <w:t xml:space="preserve"> امضا و تاریخ</w:t>
            </w:r>
          </w:p>
        </w:tc>
      </w:tr>
    </w:tbl>
    <w:p w14:paraId="15046C7C" w14:textId="77777777" w:rsidR="00DE1F91" w:rsidRPr="00481777" w:rsidRDefault="00DE1F91" w:rsidP="00F25EFF">
      <w:pPr>
        <w:jc w:val="both"/>
        <w:outlineLvl w:val="0"/>
        <w:rPr>
          <w:rFonts w:cs="B Zar" w:hint="cs"/>
          <w:szCs w:val="24"/>
          <w:rtl/>
        </w:rPr>
      </w:pPr>
    </w:p>
    <w:sectPr w:rsidR="00DE1F91" w:rsidRPr="00481777" w:rsidSect="00B5518A">
      <w:headerReference w:type="default" r:id="rId8"/>
      <w:footerReference w:type="even" r:id="rId9"/>
      <w:footerReference w:type="default" r:id="rId10"/>
      <w:footnotePr>
        <w:numRestart w:val="eachPage"/>
      </w:footnotePr>
      <w:pgSz w:w="11906" w:h="16838"/>
      <w:pgMar w:top="1826" w:right="1008" w:bottom="1008" w:left="648" w:header="720" w:footer="720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80A978" w14:textId="77777777" w:rsidR="00114804" w:rsidRDefault="00114804">
      <w:r>
        <w:separator/>
      </w:r>
    </w:p>
  </w:endnote>
  <w:endnote w:type="continuationSeparator" w:id="0">
    <w:p w14:paraId="1A2AD2DC" w14:textId="77777777" w:rsidR="00114804" w:rsidRDefault="001148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IPT.Jadid">
    <w:panose1 w:val="00000700000000000000"/>
    <w:charset w:val="02"/>
    <w:family w:val="auto"/>
    <w:pitch w:val="variable"/>
    <w:sig w:usb0="00000000" w:usb1="10000000" w:usb2="00000000" w:usb3="00000000" w:csb0="80000000" w:csb1="00000000"/>
  </w:font>
  <w:font w:name="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2 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2 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Arabic Style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raffic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C3D694" w14:textId="77777777" w:rsidR="00147166" w:rsidRDefault="00147166" w:rsidP="0000355F">
    <w:pPr>
      <w:pStyle w:val="Footer"/>
      <w:framePr w:wrap="around" w:vAnchor="text" w:hAnchor="text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3F0BCC5A" w14:textId="77777777" w:rsidR="00147166" w:rsidRDefault="00147166">
    <w:pPr>
      <w:pStyle w:val="Footer"/>
      <w:ind w:right="360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CED508" w14:textId="77777777" w:rsidR="00147166" w:rsidRPr="00F25EFF" w:rsidRDefault="00147166" w:rsidP="00F127CA">
    <w:pPr>
      <w:pStyle w:val="Footer"/>
      <w:jc w:val="right"/>
      <w:rPr>
        <w:rFonts w:cs="B Traffic"/>
        <w:b/>
        <w:bCs/>
        <w:sz w:val="16"/>
        <w:szCs w:val="16"/>
      </w:rPr>
    </w:pPr>
    <w:r w:rsidRPr="00F25EFF">
      <w:rPr>
        <w:rFonts w:cs="B Traffic"/>
        <w:b/>
        <w:bCs/>
        <w:sz w:val="16"/>
        <w:szCs w:val="16"/>
      </w:rPr>
      <w:fldChar w:fldCharType="begin"/>
    </w:r>
    <w:r w:rsidRPr="00F25EFF">
      <w:rPr>
        <w:rFonts w:cs="B Traffic"/>
        <w:b/>
        <w:bCs/>
        <w:sz w:val="16"/>
        <w:szCs w:val="16"/>
      </w:rPr>
      <w:instrText xml:space="preserve"> PAGE   \* MERGEFORMAT </w:instrText>
    </w:r>
    <w:r w:rsidRPr="00F25EFF">
      <w:rPr>
        <w:rFonts w:cs="B Traffic"/>
        <w:b/>
        <w:bCs/>
        <w:sz w:val="16"/>
        <w:szCs w:val="16"/>
      </w:rPr>
      <w:fldChar w:fldCharType="separate"/>
    </w:r>
    <w:r>
      <w:rPr>
        <w:rFonts w:cs="B Traffic"/>
        <w:b/>
        <w:bCs/>
        <w:noProof/>
        <w:sz w:val="16"/>
        <w:szCs w:val="16"/>
        <w:rtl/>
      </w:rPr>
      <w:t>6</w:t>
    </w:r>
    <w:r w:rsidRPr="00F25EFF">
      <w:rPr>
        <w:rFonts w:cs="B Traffic"/>
        <w:b/>
        <w:bCs/>
        <w:sz w:val="16"/>
        <w:szCs w:val="16"/>
      </w:rPr>
      <w:fldChar w:fldCharType="end"/>
    </w:r>
    <w:r w:rsidRPr="00F25EFF">
      <w:rPr>
        <w:rFonts w:cs="B Traffic" w:hint="cs"/>
        <w:b/>
        <w:bCs/>
        <w:sz w:val="16"/>
        <w:szCs w:val="16"/>
        <w:rtl/>
      </w:rPr>
      <w:t xml:space="preserve"> </w:t>
    </w:r>
    <w:r>
      <w:rPr>
        <w:rFonts w:cs="B Traffic" w:hint="cs"/>
        <w:b/>
        <w:bCs/>
        <w:sz w:val="16"/>
        <w:szCs w:val="16"/>
        <w:rtl/>
      </w:rPr>
      <w:t xml:space="preserve">       </w:t>
    </w:r>
    <w:r w:rsidRPr="00F25EFF">
      <w:rPr>
        <w:rFonts w:cs="B Traffic" w:hint="cs"/>
        <w:b/>
        <w:bCs/>
        <w:sz w:val="16"/>
        <w:szCs w:val="16"/>
        <w:rtl/>
      </w:rPr>
      <w:t xml:space="preserve">از </w:t>
    </w:r>
    <w:r>
      <w:rPr>
        <w:rFonts w:cs="B Traffic" w:hint="cs"/>
        <w:b/>
        <w:bCs/>
        <w:sz w:val="16"/>
        <w:szCs w:val="16"/>
        <w:rtl/>
      </w:rPr>
      <w:t xml:space="preserve">      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9D79F1" w14:textId="77777777" w:rsidR="00114804" w:rsidRDefault="00114804">
      <w:r>
        <w:separator/>
      </w:r>
    </w:p>
  </w:footnote>
  <w:footnote w:type="continuationSeparator" w:id="0">
    <w:p w14:paraId="376B1D54" w14:textId="77777777" w:rsidR="00114804" w:rsidRDefault="001148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9A283C" w14:textId="53EBC080" w:rsidR="00147166" w:rsidRPr="0076706B" w:rsidRDefault="00B5518A" w:rsidP="00F25EFF">
    <w:pPr>
      <w:tabs>
        <w:tab w:val="right" w:pos="-427"/>
        <w:tab w:val="left" w:pos="2513"/>
        <w:tab w:val="right" w:pos="2555"/>
        <w:tab w:val="center" w:pos="3158"/>
        <w:tab w:val="center" w:pos="4819"/>
      </w:tabs>
      <w:ind w:left="-427"/>
      <w:outlineLvl w:val="0"/>
      <w:rPr>
        <w:rFonts w:cs="B Arabic Style" w:hint="cs"/>
        <w:b/>
        <w:bCs/>
        <w:rtl/>
      </w:rPr>
    </w:pPr>
    <w:r w:rsidRPr="0076706B">
      <w:rPr>
        <w:b/>
        <w:bCs/>
        <w:noProof/>
      </w:rPr>
      <w:drawing>
        <wp:anchor distT="0" distB="0" distL="114300" distR="114300" simplePos="0" relativeHeight="251660288" behindDoc="0" locked="0" layoutInCell="1" allowOverlap="1" wp14:anchorId="718F855C" wp14:editId="31BC7A02">
          <wp:simplePos x="0" y="0"/>
          <wp:positionH relativeFrom="column">
            <wp:posOffset>6246495</wp:posOffset>
          </wp:positionH>
          <wp:positionV relativeFrom="paragraph">
            <wp:posOffset>-152400</wp:posOffset>
          </wp:positionV>
          <wp:extent cx="476250" cy="771525"/>
          <wp:effectExtent l="0" t="0" r="0" b="9525"/>
          <wp:wrapSquare wrapText="bothSides"/>
          <wp:docPr id="27" name="Picture 27" descr="untitl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ntitl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9968" t="21899" r="28152" b="12894"/>
                  <a:stretch>
                    <a:fillRect/>
                  </a:stretch>
                </pic:blipFill>
                <pic:spPr bwMode="auto">
                  <a:xfrm>
                    <a:off x="0" y="0"/>
                    <a:ext cx="476250" cy="771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AF4BC3"/>
    <w:multiLevelType w:val="hybridMultilevel"/>
    <w:tmpl w:val="F88A775A"/>
    <w:lvl w:ilvl="0" w:tplc="BF0CA986">
      <w:start w:val="1"/>
      <w:numFmt w:val="decimal"/>
      <w:lvlText w:val="%1-"/>
      <w:lvlJc w:val="left"/>
      <w:pPr>
        <w:ind w:left="106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7" w:hanging="360"/>
      </w:pPr>
    </w:lvl>
    <w:lvl w:ilvl="2" w:tplc="0409001B" w:tentative="1">
      <w:start w:val="1"/>
      <w:numFmt w:val="lowerRoman"/>
      <w:lvlText w:val="%3."/>
      <w:lvlJc w:val="right"/>
      <w:pPr>
        <w:ind w:left="2507" w:hanging="180"/>
      </w:pPr>
    </w:lvl>
    <w:lvl w:ilvl="3" w:tplc="0409000F" w:tentative="1">
      <w:start w:val="1"/>
      <w:numFmt w:val="decimal"/>
      <w:lvlText w:val="%4."/>
      <w:lvlJc w:val="left"/>
      <w:pPr>
        <w:ind w:left="3227" w:hanging="360"/>
      </w:pPr>
    </w:lvl>
    <w:lvl w:ilvl="4" w:tplc="04090019" w:tentative="1">
      <w:start w:val="1"/>
      <w:numFmt w:val="lowerLetter"/>
      <w:lvlText w:val="%5."/>
      <w:lvlJc w:val="left"/>
      <w:pPr>
        <w:ind w:left="3947" w:hanging="360"/>
      </w:pPr>
    </w:lvl>
    <w:lvl w:ilvl="5" w:tplc="0409001B" w:tentative="1">
      <w:start w:val="1"/>
      <w:numFmt w:val="lowerRoman"/>
      <w:lvlText w:val="%6."/>
      <w:lvlJc w:val="right"/>
      <w:pPr>
        <w:ind w:left="4667" w:hanging="180"/>
      </w:pPr>
    </w:lvl>
    <w:lvl w:ilvl="6" w:tplc="0409000F" w:tentative="1">
      <w:start w:val="1"/>
      <w:numFmt w:val="decimal"/>
      <w:lvlText w:val="%7."/>
      <w:lvlJc w:val="left"/>
      <w:pPr>
        <w:ind w:left="5387" w:hanging="360"/>
      </w:pPr>
    </w:lvl>
    <w:lvl w:ilvl="7" w:tplc="04090019" w:tentative="1">
      <w:start w:val="1"/>
      <w:numFmt w:val="lowerLetter"/>
      <w:lvlText w:val="%8."/>
      <w:lvlJc w:val="left"/>
      <w:pPr>
        <w:ind w:left="6107" w:hanging="360"/>
      </w:pPr>
    </w:lvl>
    <w:lvl w:ilvl="8" w:tplc="0409001B" w:tentative="1">
      <w:start w:val="1"/>
      <w:numFmt w:val="lowerRoman"/>
      <w:lvlText w:val="%9."/>
      <w:lvlJc w:val="right"/>
      <w:pPr>
        <w:ind w:left="6827" w:hanging="180"/>
      </w:pPr>
    </w:lvl>
  </w:abstractNum>
  <w:abstractNum w:abstractNumId="1" w15:restartNumberingAfterBreak="0">
    <w:nsid w:val="07585A21"/>
    <w:multiLevelType w:val="hybridMultilevel"/>
    <w:tmpl w:val="F24280BE"/>
    <w:lvl w:ilvl="0" w:tplc="C48E03B8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62577B"/>
    <w:multiLevelType w:val="singleLevel"/>
    <w:tmpl w:val="BFFA7A6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  <w:sz w:val="24"/>
      </w:rPr>
    </w:lvl>
  </w:abstractNum>
  <w:abstractNum w:abstractNumId="3" w15:restartNumberingAfterBreak="0">
    <w:nsid w:val="0B295FA2"/>
    <w:multiLevelType w:val="hybridMultilevel"/>
    <w:tmpl w:val="8CA2AD62"/>
    <w:lvl w:ilvl="0" w:tplc="13F2A92C">
      <w:start w:val="1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0E2D0F92"/>
    <w:multiLevelType w:val="hybridMultilevel"/>
    <w:tmpl w:val="D52ED654"/>
    <w:lvl w:ilvl="0" w:tplc="AA6219F2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1E2B52"/>
    <w:multiLevelType w:val="hybridMultilevel"/>
    <w:tmpl w:val="77B83174"/>
    <w:lvl w:ilvl="0" w:tplc="5D9A492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B3249C"/>
    <w:multiLevelType w:val="hybridMultilevel"/>
    <w:tmpl w:val="BCA0D114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49548F1"/>
    <w:multiLevelType w:val="hybridMultilevel"/>
    <w:tmpl w:val="5BB0CE92"/>
    <w:lvl w:ilvl="0" w:tplc="3BC8C4CC">
      <w:start w:val="1"/>
      <w:numFmt w:val="decimal"/>
      <w:lvlText w:val="%1-"/>
      <w:lvlJc w:val="left"/>
      <w:pPr>
        <w:ind w:left="106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7" w:hanging="360"/>
      </w:pPr>
    </w:lvl>
    <w:lvl w:ilvl="2" w:tplc="0409001B" w:tentative="1">
      <w:start w:val="1"/>
      <w:numFmt w:val="lowerRoman"/>
      <w:lvlText w:val="%3."/>
      <w:lvlJc w:val="right"/>
      <w:pPr>
        <w:ind w:left="2507" w:hanging="180"/>
      </w:pPr>
    </w:lvl>
    <w:lvl w:ilvl="3" w:tplc="0409000F" w:tentative="1">
      <w:start w:val="1"/>
      <w:numFmt w:val="decimal"/>
      <w:lvlText w:val="%4."/>
      <w:lvlJc w:val="left"/>
      <w:pPr>
        <w:ind w:left="3227" w:hanging="360"/>
      </w:pPr>
    </w:lvl>
    <w:lvl w:ilvl="4" w:tplc="04090019" w:tentative="1">
      <w:start w:val="1"/>
      <w:numFmt w:val="lowerLetter"/>
      <w:lvlText w:val="%5."/>
      <w:lvlJc w:val="left"/>
      <w:pPr>
        <w:ind w:left="3947" w:hanging="360"/>
      </w:pPr>
    </w:lvl>
    <w:lvl w:ilvl="5" w:tplc="0409001B" w:tentative="1">
      <w:start w:val="1"/>
      <w:numFmt w:val="lowerRoman"/>
      <w:lvlText w:val="%6."/>
      <w:lvlJc w:val="right"/>
      <w:pPr>
        <w:ind w:left="4667" w:hanging="180"/>
      </w:pPr>
    </w:lvl>
    <w:lvl w:ilvl="6" w:tplc="0409000F" w:tentative="1">
      <w:start w:val="1"/>
      <w:numFmt w:val="decimal"/>
      <w:lvlText w:val="%7."/>
      <w:lvlJc w:val="left"/>
      <w:pPr>
        <w:ind w:left="5387" w:hanging="360"/>
      </w:pPr>
    </w:lvl>
    <w:lvl w:ilvl="7" w:tplc="04090019" w:tentative="1">
      <w:start w:val="1"/>
      <w:numFmt w:val="lowerLetter"/>
      <w:lvlText w:val="%8."/>
      <w:lvlJc w:val="left"/>
      <w:pPr>
        <w:ind w:left="6107" w:hanging="360"/>
      </w:pPr>
    </w:lvl>
    <w:lvl w:ilvl="8" w:tplc="0409001B" w:tentative="1">
      <w:start w:val="1"/>
      <w:numFmt w:val="lowerRoman"/>
      <w:lvlText w:val="%9."/>
      <w:lvlJc w:val="right"/>
      <w:pPr>
        <w:ind w:left="6827" w:hanging="180"/>
      </w:pPr>
    </w:lvl>
  </w:abstractNum>
  <w:abstractNum w:abstractNumId="8" w15:restartNumberingAfterBreak="0">
    <w:nsid w:val="16475B24"/>
    <w:multiLevelType w:val="hybridMultilevel"/>
    <w:tmpl w:val="3E8E2EC4"/>
    <w:lvl w:ilvl="0" w:tplc="D0F28D4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5C670C"/>
    <w:multiLevelType w:val="hybridMultilevel"/>
    <w:tmpl w:val="3F004DAA"/>
    <w:lvl w:ilvl="0" w:tplc="ECE23804">
      <w:start w:val="1"/>
      <w:numFmt w:val="decimal"/>
      <w:lvlText w:val="%1-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0" w15:restartNumberingAfterBreak="0">
    <w:nsid w:val="232B6C1B"/>
    <w:multiLevelType w:val="hybridMultilevel"/>
    <w:tmpl w:val="21949420"/>
    <w:lvl w:ilvl="0" w:tplc="03843802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2F7863"/>
    <w:multiLevelType w:val="singleLevel"/>
    <w:tmpl w:val="91642402"/>
    <w:lvl w:ilvl="0">
      <w:start w:val="1"/>
      <w:numFmt w:val="decimal"/>
      <w:lvlText w:val="%1-"/>
      <w:lvlJc w:val="left"/>
      <w:pPr>
        <w:tabs>
          <w:tab w:val="num" w:pos="540"/>
        </w:tabs>
        <w:ind w:left="540" w:hanging="360"/>
      </w:pPr>
      <w:rPr>
        <w:rFonts w:hint="default"/>
        <w:sz w:val="24"/>
      </w:rPr>
    </w:lvl>
  </w:abstractNum>
  <w:abstractNum w:abstractNumId="12" w15:restartNumberingAfterBreak="0">
    <w:nsid w:val="2BBC7FED"/>
    <w:multiLevelType w:val="hybridMultilevel"/>
    <w:tmpl w:val="5AA85FC0"/>
    <w:lvl w:ilvl="0" w:tplc="8E5A9ED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724A3F"/>
    <w:multiLevelType w:val="hybridMultilevel"/>
    <w:tmpl w:val="8A58BD92"/>
    <w:lvl w:ilvl="0" w:tplc="694E491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C82BF6"/>
    <w:multiLevelType w:val="hybridMultilevel"/>
    <w:tmpl w:val="776A9F90"/>
    <w:lvl w:ilvl="0" w:tplc="684EE68E">
      <w:start w:val="5"/>
      <w:numFmt w:val="decimal"/>
      <w:lvlText w:val="%1-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15" w15:restartNumberingAfterBreak="0">
    <w:nsid w:val="355246F5"/>
    <w:multiLevelType w:val="hybridMultilevel"/>
    <w:tmpl w:val="BCA48024"/>
    <w:lvl w:ilvl="0" w:tplc="FFFFFFFF">
      <w:start w:val="1"/>
      <w:numFmt w:val="bullet"/>
      <w:lvlText w:val=""/>
      <w:lvlJc w:val="left"/>
      <w:pPr>
        <w:tabs>
          <w:tab w:val="num" w:pos="1080"/>
        </w:tabs>
        <w:ind w:left="1080" w:righ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800"/>
        </w:tabs>
        <w:ind w:left="1800" w:righ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righ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240"/>
        </w:tabs>
        <w:ind w:left="3240" w:righ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960"/>
        </w:tabs>
        <w:ind w:left="3960" w:righ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righ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400"/>
        </w:tabs>
        <w:ind w:left="5400" w:righ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120"/>
        </w:tabs>
        <w:ind w:left="6120" w:righ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840"/>
        </w:tabs>
        <w:ind w:left="6840" w:right="6840" w:hanging="360"/>
      </w:pPr>
      <w:rPr>
        <w:rFonts w:ascii="Wingdings" w:hAnsi="Wingdings" w:hint="default"/>
      </w:rPr>
    </w:lvl>
  </w:abstractNum>
  <w:abstractNum w:abstractNumId="16" w15:restartNumberingAfterBreak="0">
    <w:nsid w:val="35912A91"/>
    <w:multiLevelType w:val="hybridMultilevel"/>
    <w:tmpl w:val="E922751E"/>
    <w:lvl w:ilvl="0" w:tplc="0409000B">
      <w:start w:val="1"/>
      <w:numFmt w:val="bullet"/>
      <w:lvlText w:val="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0"/>
        </w:tabs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0"/>
        </w:tabs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0"/>
        </w:tabs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0"/>
        </w:tabs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0"/>
        </w:tabs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0"/>
        </w:tabs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0"/>
        </w:tabs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0"/>
        </w:tabs>
        <w:ind w:left="6550" w:hanging="360"/>
      </w:pPr>
      <w:rPr>
        <w:rFonts w:ascii="Wingdings" w:hAnsi="Wingdings" w:hint="default"/>
      </w:rPr>
    </w:lvl>
  </w:abstractNum>
  <w:abstractNum w:abstractNumId="17" w15:restartNumberingAfterBreak="0">
    <w:nsid w:val="35BA59BF"/>
    <w:multiLevelType w:val="hybridMultilevel"/>
    <w:tmpl w:val="DAF68CB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383A6D"/>
    <w:multiLevelType w:val="hybridMultilevel"/>
    <w:tmpl w:val="40F460C6"/>
    <w:lvl w:ilvl="0" w:tplc="1326F598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C53234"/>
    <w:multiLevelType w:val="hybridMultilevel"/>
    <w:tmpl w:val="AFD28AB2"/>
    <w:lvl w:ilvl="0" w:tplc="5D3A186A">
      <w:start w:val="11"/>
      <w:numFmt w:val="decimal"/>
      <w:lvlText w:val="%1"/>
      <w:lvlJc w:val="left"/>
      <w:pPr>
        <w:ind w:left="644" w:hanging="360"/>
      </w:pPr>
      <w:rPr>
        <w:rFonts w:hint="default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40787D74"/>
    <w:multiLevelType w:val="hybridMultilevel"/>
    <w:tmpl w:val="524EE28C"/>
    <w:lvl w:ilvl="0" w:tplc="D8E2EC6A">
      <w:start w:val="1"/>
      <w:numFmt w:val="decimal"/>
      <w:lvlText w:val="%1-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2" w:hanging="360"/>
      </w:pPr>
    </w:lvl>
    <w:lvl w:ilvl="2" w:tplc="0409001B" w:tentative="1">
      <w:start w:val="1"/>
      <w:numFmt w:val="lowerRoman"/>
      <w:lvlText w:val="%3."/>
      <w:lvlJc w:val="right"/>
      <w:pPr>
        <w:ind w:left="2792" w:hanging="180"/>
      </w:pPr>
    </w:lvl>
    <w:lvl w:ilvl="3" w:tplc="0409000F" w:tentative="1">
      <w:start w:val="1"/>
      <w:numFmt w:val="decimal"/>
      <w:lvlText w:val="%4."/>
      <w:lvlJc w:val="left"/>
      <w:pPr>
        <w:ind w:left="3512" w:hanging="360"/>
      </w:pPr>
    </w:lvl>
    <w:lvl w:ilvl="4" w:tplc="04090019" w:tentative="1">
      <w:start w:val="1"/>
      <w:numFmt w:val="lowerLetter"/>
      <w:lvlText w:val="%5."/>
      <w:lvlJc w:val="left"/>
      <w:pPr>
        <w:ind w:left="4232" w:hanging="360"/>
      </w:pPr>
    </w:lvl>
    <w:lvl w:ilvl="5" w:tplc="0409001B" w:tentative="1">
      <w:start w:val="1"/>
      <w:numFmt w:val="lowerRoman"/>
      <w:lvlText w:val="%6."/>
      <w:lvlJc w:val="right"/>
      <w:pPr>
        <w:ind w:left="4952" w:hanging="180"/>
      </w:pPr>
    </w:lvl>
    <w:lvl w:ilvl="6" w:tplc="0409000F" w:tentative="1">
      <w:start w:val="1"/>
      <w:numFmt w:val="decimal"/>
      <w:lvlText w:val="%7."/>
      <w:lvlJc w:val="left"/>
      <w:pPr>
        <w:ind w:left="5672" w:hanging="360"/>
      </w:pPr>
    </w:lvl>
    <w:lvl w:ilvl="7" w:tplc="04090019" w:tentative="1">
      <w:start w:val="1"/>
      <w:numFmt w:val="lowerLetter"/>
      <w:lvlText w:val="%8."/>
      <w:lvlJc w:val="left"/>
      <w:pPr>
        <w:ind w:left="6392" w:hanging="360"/>
      </w:pPr>
    </w:lvl>
    <w:lvl w:ilvl="8" w:tplc="04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21" w15:restartNumberingAfterBreak="0">
    <w:nsid w:val="4572618E"/>
    <w:multiLevelType w:val="hybridMultilevel"/>
    <w:tmpl w:val="986AAB36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righ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800"/>
        </w:tabs>
        <w:ind w:left="1800" w:righ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righ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240"/>
        </w:tabs>
        <w:ind w:left="3240" w:righ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960"/>
        </w:tabs>
        <w:ind w:left="3960" w:righ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righ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400"/>
        </w:tabs>
        <w:ind w:left="5400" w:righ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120"/>
        </w:tabs>
        <w:ind w:left="6120" w:righ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840"/>
        </w:tabs>
        <w:ind w:left="6840" w:right="6840" w:hanging="360"/>
      </w:pPr>
      <w:rPr>
        <w:rFonts w:ascii="Wingdings" w:hAnsi="Wingdings" w:hint="default"/>
      </w:rPr>
    </w:lvl>
  </w:abstractNum>
  <w:abstractNum w:abstractNumId="22" w15:restartNumberingAfterBreak="0">
    <w:nsid w:val="47072417"/>
    <w:multiLevelType w:val="hybridMultilevel"/>
    <w:tmpl w:val="C7382644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righ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800"/>
        </w:tabs>
        <w:ind w:left="1800" w:right="180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righ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righ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righ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righ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righ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righ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right="6840" w:hanging="180"/>
      </w:pPr>
    </w:lvl>
  </w:abstractNum>
  <w:abstractNum w:abstractNumId="23" w15:restartNumberingAfterBreak="0">
    <w:nsid w:val="474E34E5"/>
    <w:multiLevelType w:val="multilevel"/>
    <w:tmpl w:val="E922751E"/>
    <w:lvl w:ilvl="0">
      <w:start w:val="1"/>
      <w:numFmt w:val="bullet"/>
      <w:lvlText w:val="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510"/>
        </w:tabs>
        <w:ind w:left="151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230"/>
        </w:tabs>
        <w:ind w:left="223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950"/>
        </w:tabs>
        <w:ind w:left="295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70"/>
        </w:tabs>
        <w:ind w:left="367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90"/>
        </w:tabs>
        <w:ind w:left="439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110"/>
        </w:tabs>
        <w:ind w:left="511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830"/>
        </w:tabs>
        <w:ind w:left="583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550"/>
        </w:tabs>
        <w:ind w:left="6550" w:hanging="360"/>
      </w:pPr>
      <w:rPr>
        <w:rFonts w:ascii="Wingdings" w:hAnsi="Wingdings" w:hint="default"/>
      </w:rPr>
    </w:lvl>
  </w:abstractNum>
  <w:abstractNum w:abstractNumId="24" w15:restartNumberingAfterBreak="0">
    <w:nsid w:val="4BD86147"/>
    <w:multiLevelType w:val="hybridMultilevel"/>
    <w:tmpl w:val="395A79DE"/>
    <w:lvl w:ilvl="0" w:tplc="46E6771E">
      <w:start w:val="4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C093E97"/>
    <w:multiLevelType w:val="hybridMultilevel"/>
    <w:tmpl w:val="E940F22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26" w15:restartNumberingAfterBreak="0">
    <w:nsid w:val="4FB465DB"/>
    <w:multiLevelType w:val="hybridMultilevel"/>
    <w:tmpl w:val="516AA368"/>
    <w:lvl w:ilvl="0" w:tplc="CF0A3630">
      <w:start w:val="1"/>
      <w:numFmt w:val="decimal"/>
      <w:lvlText w:val="%1-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7" w15:restartNumberingAfterBreak="0">
    <w:nsid w:val="5CBF4BE7"/>
    <w:multiLevelType w:val="hybridMultilevel"/>
    <w:tmpl w:val="6AAA64EA"/>
    <w:lvl w:ilvl="0" w:tplc="1C7E6B22">
      <w:start w:val="4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F464FF1"/>
    <w:multiLevelType w:val="hybridMultilevel"/>
    <w:tmpl w:val="4E903BC2"/>
    <w:lvl w:ilvl="0" w:tplc="7CA42426">
      <w:start w:val="1"/>
      <w:numFmt w:val="decimal"/>
      <w:lvlText w:val="%1-"/>
      <w:lvlJc w:val="left"/>
      <w:pPr>
        <w:ind w:left="106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7" w:hanging="360"/>
      </w:pPr>
    </w:lvl>
    <w:lvl w:ilvl="2" w:tplc="0409001B" w:tentative="1">
      <w:start w:val="1"/>
      <w:numFmt w:val="lowerRoman"/>
      <w:lvlText w:val="%3."/>
      <w:lvlJc w:val="right"/>
      <w:pPr>
        <w:ind w:left="2507" w:hanging="180"/>
      </w:pPr>
    </w:lvl>
    <w:lvl w:ilvl="3" w:tplc="0409000F" w:tentative="1">
      <w:start w:val="1"/>
      <w:numFmt w:val="decimal"/>
      <w:lvlText w:val="%4."/>
      <w:lvlJc w:val="left"/>
      <w:pPr>
        <w:ind w:left="3227" w:hanging="360"/>
      </w:pPr>
    </w:lvl>
    <w:lvl w:ilvl="4" w:tplc="04090019" w:tentative="1">
      <w:start w:val="1"/>
      <w:numFmt w:val="lowerLetter"/>
      <w:lvlText w:val="%5."/>
      <w:lvlJc w:val="left"/>
      <w:pPr>
        <w:ind w:left="3947" w:hanging="360"/>
      </w:pPr>
    </w:lvl>
    <w:lvl w:ilvl="5" w:tplc="0409001B" w:tentative="1">
      <w:start w:val="1"/>
      <w:numFmt w:val="lowerRoman"/>
      <w:lvlText w:val="%6."/>
      <w:lvlJc w:val="right"/>
      <w:pPr>
        <w:ind w:left="4667" w:hanging="180"/>
      </w:pPr>
    </w:lvl>
    <w:lvl w:ilvl="6" w:tplc="0409000F" w:tentative="1">
      <w:start w:val="1"/>
      <w:numFmt w:val="decimal"/>
      <w:lvlText w:val="%7."/>
      <w:lvlJc w:val="left"/>
      <w:pPr>
        <w:ind w:left="5387" w:hanging="360"/>
      </w:pPr>
    </w:lvl>
    <w:lvl w:ilvl="7" w:tplc="04090019" w:tentative="1">
      <w:start w:val="1"/>
      <w:numFmt w:val="lowerLetter"/>
      <w:lvlText w:val="%8."/>
      <w:lvlJc w:val="left"/>
      <w:pPr>
        <w:ind w:left="6107" w:hanging="360"/>
      </w:pPr>
    </w:lvl>
    <w:lvl w:ilvl="8" w:tplc="0409001B" w:tentative="1">
      <w:start w:val="1"/>
      <w:numFmt w:val="lowerRoman"/>
      <w:lvlText w:val="%9."/>
      <w:lvlJc w:val="right"/>
      <w:pPr>
        <w:ind w:left="6827" w:hanging="180"/>
      </w:pPr>
    </w:lvl>
  </w:abstractNum>
  <w:abstractNum w:abstractNumId="29" w15:restartNumberingAfterBreak="0">
    <w:nsid w:val="5FF21B77"/>
    <w:multiLevelType w:val="hybridMultilevel"/>
    <w:tmpl w:val="AABEA832"/>
    <w:lvl w:ilvl="0" w:tplc="0409000F">
      <w:start w:val="1"/>
      <w:numFmt w:val="decimal"/>
      <w:lvlText w:val="%1."/>
      <w:lvlJc w:val="left"/>
      <w:pPr>
        <w:ind w:left="1077" w:hanging="360"/>
      </w:pPr>
    </w:lvl>
    <w:lvl w:ilvl="1" w:tplc="04090019" w:tentative="1">
      <w:start w:val="1"/>
      <w:numFmt w:val="lowerLetter"/>
      <w:lvlText w:val="%2."/>
      <w:lvlJc w:val="left"/>
      <w:pPr>
        <w:ind w:left="1797" w:hanging="360"/>
      </w:pPr>
    </w:lvl>
    <w:lvl w:ilvl="2" w:tplc="0409001B" w:tentative="1">
      <w:start w:val="1"/>
      <w:numFmt w:val="lowerRoman"/>
      <w:lvlText w:val="%3."/>
      <w:lvlJc w:val="right"/>
      <w:pPr>
        <w:ind w:left="2517" w:hanging="180"/>
      </w:pPr>
    </w:lvl>
    <w:lvl w:ilvl="3" w:tplc="0409000F" w:tentative="1">
      <w:start w:val="1"/>
      <w:numFmt w:val="decimal"/>
      <w:lvlText w:val="%4."/>
      <w:lvlJc w:val="left"/>
      <w:pPr>
        <w:ind w:left="3237" w:hanging="360"/>
      </w:pPr>
    </w:lvl>
    <w:lvl w:ilvl="4" w:tplc="04090019" w:tentative="1">
      <w:start w:val="1"/>
      <w:numFmt w:val="lowerLetter"/>
      <w:lvlText w:val="%5."/>
      <w:lvlJc w:val="left"/>
      <w:pPr>
        <w:ind w:left="3957" w:hanging="360"/>
      </w:pPr>
    </w:lvl>
    <w:lvl w:ilvl="5" w:tplc="0409001B" w:tentative="1">
      <w:start w:val="1"/>
      <w:numFmt w:val="lowerRoman"/>
      <w:lvlText w:val="%6."/>
      <w:lvlJc w:val="right"/>
      <w:pPr>
        <w:ind w:left="4677" w:hanging="180"/>
      </w:pPr>
    </w:lvl>
    <w:lvl w:ilvl="6" w:tplc="0409000F" w:tentative="1">
      <w:start w:val="1"/>
      <w:numFmt w:val="decimal"/>
      <w:lvlText w:val="%7."/>
      <w:lvlJc w:val="left"/>
      <w:pPr>
        <w:ind w:left="5397" w:hanging="360"/>
      </w:pPr>
    </w:lvl>
    <w:lvl w:ilvl="7" w:tplc="04090019" w:tentative="1">
      <w:start w:val="1"/>
      <w:numFmt w:val="lowerLetter"/>
      <w:lvlText w:val="%8."/>
      <w:lvlJc w:val="left"/>
      <w:pPr>
        <w:ind w:left="6117" w:hanging="360"/>
      </w:pPr>
    </w:lvl>
    <w:lvl w:ilvl="8" w:tplc="04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30" w15:restartNumberingAfterBreak="0">
    <w:nsid w:val="61595F7D"/>
    <w:multiLevelType w:val="multilevel"/>
    <w:tmpl w:val="495A6D7E"/>
    <w:lvl w:ilvl="0">
      <w:start w:val="1"/>
      <w:numFmt w:val="bullet"/>
      <w:lvlText w:val=""/>
      <w:lvlJc w:val="left"/>
      <w:pPr>
        <w:tabs>
          <w:tab w:val="num" w:pos="790"/>
        </w:tabs>
        <w:ind w:left="79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510"/>
        </w:tabs>
        <w:ind w:left="151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230"/>
        </w:tabs>
        <w:ind w:left="223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950"/>
        </w:tabs>
        <w:ind w:left="295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70"/>
        </w:tabs>
        <w:ind w:left="367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90"/>
        </w:tabs>
        <w:ind w:left="439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110"/>
        </w:tabs>
        <w:ind w:left="511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830"/>
        </w:tabs>
        <w:ind w:left="583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550"/>
        </w:tabs>
        <w:ind w:left="6550" w:hanging="360"/>
      </w:pPr>
      <w:rPr>
        <w:rFonts w:ascii="Wingdings" w:hAnsi="Wingdings" w:hint="default"/>
      </w:rPr>
    </w:lvl>
  </w:abstractNum>
  <w:abstractNum w:abstractNumId="31" w15:restartNumberingAfterBreak="0">
    <w:nsid w:val="63980049"/>
    <w:multiLevelType w:val="hybridMultilevel"/>
    <w:tmpl w:val="D5BC4834"/>
    <w:lvl w:ilvl="0" w:tplc="4EB03AB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4795115"/>
    <w:multiLevelType w:val="hybridMultilevel"/>
    <w:tmpl w:val="AD922A98"/>
    <w:lvl w:ilvl="0" w:tplc="D2E660E6">
      <w:start w:val="1"/>
      <w:numFmt w:val="decimal"/>
      <w:lvlText w:val="%1-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66004F2E"/>
    <w:multiLevelType w:val="hybridMultilevel"/>
    <w:tmpl w:val="A4F85D5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0024E73"/>
    <w:multiLevelType w:val="hybridMultilevel"/>
    <w:tmpl w:val="F86A918E"/>
    <w:lvl w:ilvl="0" w:tplc="0F9C4956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E4056C"/>
    <w:multiLevelType w:val="hybridMultilevel"/>
    <w:tmpl w:val="4BF42260"/>
    <w:lvl w:ilvl="0" w:tplc="B6E62CE8">
      <w:start w:val="1"/>
      <w:numFmt w:val="decimal"/>
      <w:lvlText w:val="%1-"/>
      <w:lvlJc w:val="left"/>
      <w:pPr>
        <w:ind w:left="126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6515115"/>
    <w:multiLevelType w:val="hybridMultilevel"/>
    <w:tmpl w:val="241EEA08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892569B"/>
    <w:multiLevelType w:val="hybridMultilevel"/>
    <w:tmpl w:val="CC4E7EA6"/>
    <w:lvl w:ilvl="0" w:tplc="428C4EFE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DA869B4"/>
    <w:multiLevelType w:val="hybridMultilevel"/>
    <w:tmpl w:val="785CC7FE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7E8C02C7"/>
    <w:multiLevelType w:val="hybridMultilevel"/>
    <w:tmpl w:val="8FF8AD7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5"/>
  </w:num>
  <w:num w:numId="2">
    <w:abstractNumId w:val="22"/>
  </w:num>
  <w:num w:numId="3">
    <w:abstractNumId w:val="15"/>
  </w:num>
  <w:num w:numId="4">
    <w:abstractNumId w:val="21"/>
  </w:num>
  <w:num w:numId="5">
    <w:abstractNumId w:val="16"/>
  </w:num>
  <w:num w:numId="6">
    <w:abstractNumId w:val="30"/>
  </w:num>
  <w:num w:numId="7">
    <w:abstractNumId w:val="23"/>
  </w:num>
  <w:num w:numId="8">
    <w:abstractNumId w:val="6"/>
  </w:num>
  <w:num w:numId="9">
    <w:abstractNumId w:val="36"/>
  </w:num>
  <w:num w:numId="10">
    <w:abstractNumId w:val="39"/>
  </w:num>
  <w:num w:numId="11">
    <w:abstractNumId w:val="38"/>
  </w:num>
  <w:num w:numId="12">
    <w:abstractNumId w:val="2"/>
  </w:num>
  <w:num w:numId="13">
    <w:abstractNumId w:val="11"/>
  </w:num>
  <w:num w:numId="14">
    <w:abstractNumId w:val="24"/>
  </w:num>
  <w:num w:numId="15">
    <w:abstractNumId w:val="27"/>
  </w:num>
  <w:num w:numId="16">
    <w:abstractNumId w:val="14"/>
  </w:num>
  <w:num w:numId="17">
    <w:abstractNumId w:val="37"/>
  </w:num>
  <w:num w:numId="18">
    <w:abstractNumId w:val="20"/>
  </w:num>
  <w:num w:numId="19">
    <w:abstractNumId w:val="33"/>
  </w:num>
  <w:num w:numId="20">
    <w:abstractNumId w:val="12"/>
  </w:num>
  <w:num w:numId="21">
    <w:abstractNumId w:val="10"/>
  </w:num>
  <w:num w:numId="22">
    <w:abstractNumId w:val="26"/>
  </w:num>
  <w:num w:numId="23">
    <w:abstractNumId w:val="19"/>
  </w:num>
  <w:num w:numId="24">
    <w:abstractNumId w:val="28"/>
  </w:num>
  <w:num w:numId="25">
    <w:abstractNumId w:val="0"/>
  </w:num>
  <w:num w:numId="26">
    <w:abstractNumId w:val="7"/>
  </w:num>
  <w:num w:numId="27">
    <w:abstractNumId w:val="32"/>
  </w:num>
  <w:num w:numId="28">
    <w:abstractNumId w:val="3"/>
  </w:num>
  <w:num w:numId="29">
    <w:abstractNumId w:val="1"/>
  </w:num>
  <w:num w:numId="30">
    <w:abstractNumId w:val="35"/>
  </w:num>
  <w:num w:numId="31">
    <w:abstractNumId w:val="13"/>
  </w:num>
  <w:num w:numId="32">
    <w:abstractNumId w:val="31"/>
  </w:num>
  <w:num w:numId="33">
    <w:abstractNumId w:val="34"/>
  </w:num>
  <w:num w:numId="34">
    <w:abstractNumId w:val="5"/>
  </w:num>
  <w:num w:numId="35">
    <w:abstractNumId w:val="4"/>
  </w:num>
  <w:num w:numId="36">
    <w:abstractNumId w:val="8"/>
  </w:num>
  <w:num w:numId="37">
    <w:abstractNumId w:val="9"/>
  </w:num>
  <w:num w:numId="38">
    <w:abstractNumId w:val="29"/>
  </w:num>
  <w:num w:numId="39">
    <w:abstractNumId w:val="17"/>
  </w:num>
  <w:num w:numId="4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gutterAtTop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efaultTableStyle w:val="Title"/>
  <w:noPunctuationKerning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wMzM2sDCyMDQzMDBQ0lEKTi0uzszPAykwrAUAnj4JbCwAAAA="/>
  </w:docVars>
  <w:rsids>
    <w:rsidRoot w:val="00A60CA8"/>
    <w:rsid w:val="000000D9"/>
    <w:rsid w:val="000023FC"/>
    <w:rsid w:val="000027AB"/>
    <w:rsid w:val="0000355F"/>
    <w:rsid w:val="000050D6"/>
    <w:rsid w:val="0000642F"/>
    <w:rsid w:val="000127E8"/>
    <w:rsid w:val="00012C79"/>
    <w:rsid w:val="00013A9D"/>
    <w:rsid w:val="00013CAF"/>
    <w:rsid w:val="00013D9A"/>
    <w:rsid w:val="00013F8E"/>
    <w:rsid w:val="00014F97"/>
    <w:rsid w:val="00015038"/>
    <w:rsid w:val="000158B2"/>
    <w:rsid w:val="000166C1"/>
    <w:rsid w:val="000206C6"/>
    <w:rsid w:val="0002103B"/>
    <w:rsid w:val="00021336"/>
    <w:rsid w:val="000221EC"/>
    <w:rsid w:val="00022B2A"/>
    <w:rsid w:val="000256E3"/>
    <w:rsid w:val="00025764"/>
    <w:rsid w:val="00025CB9"/>
    <w:rsid w:val="00026141"/>
    <w:rsid w:val="000262B4"/>
    <w:rsid w:val="000267C4"/>
    <w:rsid w:val="00030681"/>
    <w:rsid w:val="000309F7"/>
    <w:rsid w:val="0003208B"/>
    <w:rsid w:val="000321E6"/>
    <w:rsid w:val="00033098"/>
    <w:rsid w:val="00034209"/>
    <w:rsid w:val="00034227"/>
    <w:rsid w:val="000342C5"/>
    <w:rsid w:val="000343CF"/>
    <w:rsid w:val="0003458D"/>
    <w:rsid w:val="0003541E"/>
    <w:rsid w:val="0003637B"/>
    <w:rsid w:val="0003773C"/>
    <w:rsid w:val="0003776E"/>
    <w:rsid w:val="000379ED"/>
    <w:rsid w:val="00037F70"/>
    <w:rsid w:val="000412DB"/>
    <w:rsid w:val="0004146A"/>
    <w:rsid w:val="0004183F"/>
    <w:rsid w:val="00042435"/>
    <w:rsid w:val="0004376B"/>
    <w:rsid w:val="00044BAD"/>
    <w:rsid w:val="0004750C"/>
    <w:rsid w:val="0004799B"/>
    <w:rsid w:val="00050706"/>
    <w:rsid w:val="00051F29"/>
    <w:rsid w:val="00052097"/>
    <w:rsid w:val="0005358A"/>
    <w:rsid w:val="000537C1"/>
    <w:rsid w:val="00054540"/>
    <w:rsid w:val="0005671F"/>
    <w:rsid w:val="00056AEF"/>
    <w:rsid w:val="0005791B"/>
    <w:rsid w:val="00057CA3"/>
    <w:rsid w:val="00060A56"/>
    <w:rsid w:val="00060F6D"/>
    <w:rsid w:val="00061382"/>
    <w:rsid w:val="0006274D"/>
    <w:rsid w:val="00064817"/>
    <w:rsid w:val="00064F64"/>
    <w:rsid w:val="00066D29"/>
    <w:rsid w:val="00066E4E"/>
    <w:rsid w:val="00066E75"/>
    <w:rsid w:val="00067755"/>
    <w:rsid w:val="00067816"/>
    <w:rsid w:val="000708E7"/>
    <w:rsid w:val="0007225E"/>
    <w:rsid w:val="000727A8"/>
    <w:rsid w:val="0007285C"/>
    <w:rsid w:val="0007381D"/>
    <w:rsid w:val="000747FD"/>
    <w:rsid w:val="00074AAE"/>
    <w:rsid w:val="00074F94"/>
    <w:rsid w:val="00075B62"/>
    <w:rsid w:val="000762BF"/>
    <w:rsid w:val="00076FAE"/>
    <w:rsid w:val="000811F3"/>
    <w:rsid w:val="00081F9F"/>
    <w:rsid w:val="000822BB"/>
    <w:rsid w:val="00082C4B"/>
    <w:rsid w:val="000859DA"/>
    <w:rsid w:val="00086D92"/>
    <w:rsid w:val="00087319"/>
    <w:rsid w:val="0008774F"/>
    <w:rsid w:val="00090327"/>
    <w:rsid w:val="00090511"/>
    <w:rsid w:val="000911AD"/>
    <w:rsid w:val="00091571"/>
    <w:rsid w:val="0009181C"/>
    <w:rsid w:val="00092A38"/>
    <w:rsid w:val="00093732"/>
    <w:rsid w:val="000945BC"/>
    <w:rsid w:val="00095C28"/>
    <w:rsid w:val="0009676A"/>
    <w:rsid w:val="00097107"/>
    <w:rsid w:val="00097DDE"/>
    <w:rsid w:val="000A2340"/>
    <w:rsid w:val="000A28C9"/>
    <w:rsid w:val="000A4354"/>
    <w:rsid w:val="000A450C"/>
    <w:rsid w:val="000A5AA5"/>
    <w:rsid w:val="000A6816"/>
    <w:rsid w:val="000A72C0"/>
    <w:rsid w:val="000A7388"/>
    <w:rsid w:val="000A7895"/>
    <w:rsid w:val="000A7980"/>
    <w:rsid w:val="000B0E28"/>
    <w:rsid w:val="000B0FA0"/>
    <w:rsid w:val="000B1369"/>
    <w:rsid w:val="000B15C2"/>
    <w:rsid w:val="000B1CD9"/>
    <w:rsid w:val="000B1EC2"/>
    <w:rsid w:val="000B3418"/>
    <w:rsid w:val="000B4577"/>
    <w:rsid w:val="000B5412"/>
    <w:rsid w:val="000B7B94"/>
    <w:rsid w:val="000C04F5"/>
    <w:rsid w:val="000C05EC"/>
    <w:rsid w:val="000C06E0"/>
    <w:rsid w:val="000C074D"/>
    <w:rsid w:val="000C0B58"/>
    <w:rsid w:val="000C0E03"/>
    <w:rsid w:val="000C0F94"/>
    <w:rsid w:val="000C1993"/>
    <w:rsid w:val="000C37D2"/>
    <w:rsid w:val="000C3B65"/>
    <w:rsid w:val="000C50C7"/>
    <w:rsid w:val="000C521E"/>
    <w:rsid w:val="000C52B9"/>
    <w:rsid w:val="000C55AC"/>
    <w:rsid w:val="000C6A43"/>
    <w:rsid w:val="000C6DA8"/>
    <w:rsid w:val="000D0282"/>
    <w:rsid w:val="000D0467"/>
    <w:rsid w:val="000D0491"/>
    <w:rsid w:val="000D2F11"/>
    <w:rsid w:val="000D36F9"/>
    <w:rsid w:val="000D3DC7"/>
    <w:rsid w:val="000D4CFB"/>
    <w:rsid w:val="000D4EBA"/>
    <w:rsid w:val="000D5D9A"/>
    <w:rsid w:val="000D6C2D"/>
    <w:rsid w:val="000E037C"/>
    <w:rsid w:val="000E04BC"/>
    <w:rsid w:val="000E07CC"/>
    <w:rsid w:val="000E084D"/>
    <w:rsid w:val="000E08FE"/>
    <w:rsid w:val="000E3594"/>
    <w:rsid w:val="000E35DE"/>
    <w:rsid w:val="000E3E76"/>
    <w:rsid w:val="000E48F6"/>
    <w:rsid w:val="000E5B36"/>
    <w:rsid w:val="000E6FBA"/>
    <w:rsid w:val="000E77FA"/>
    <w:rsid w:val="000F002F"/>
    <w:rsid w:val="000F032C"/>
    <w:rsid w:val="000F0844"/>
    <w:rsid w:val="000F3013"/>
    <w:rsid w:val="000F3212"/>
    <w:rsid w:val="000F3387"/>
    <w:rsid w:val="000F36F7"/>
    <w:rsid w:val="000F549C"/>
    <w:rsid w:val="000F571F"/>
    <w:rsid w:val="000F64F4"/>
    <w:rsid w:val="000F657F"/>
    <w:rsid w:val="000F6F94"/>
    <w:rsid w:val="000F7334"/>
    <w:rsid w:val="000F7740"/>
    <w:rsid w:val="000F7923"/>
    <w:rsid w:val="00103135"/>
    <w:rsid w:val="0010344D"/>
    <w:rsid w:val="00104A33"/>
    <w:rsid w:val="001052DB"/>
    <w:rsid w:val="0010537E"/>
    <w:rsid w:val="00105916"/>
    <w:rsid w:val="001071C0"/>
    <w:rsid w:val="001077F9"/>
    <w:rsid w:val="00107B04"/>
    <w:rsid w:val="00110651"/>
    <w:rsid w:val="0011328B"/>
    <w:rsid w:val="00114804"/>
    <w:rsid w:val="00115D7D"/>
    <w:rsid w:val="00116167"/>
    <w:rsid w:val="001174AE"/>
    <w:rsid w:val="00117C12"/>
    <w:rsid w:val="0012013F"/>
    <w:rsid w:val="001221EE"/>
    <w:rsid w:val="00122960"/>
    <w:rsid w:val="00123BA9"/>
    <w:rsid w:val="00124AF6"/>
    <w:rsid w:val="001260BF"/>
    <w:rsid w:val="001263F2"/>
    <w:rsid w:val="00126817"/>
    <w:rsid w:val="00131988"/>
    <w:rsid w:val="0013261E"/>
    <w:rsid w:val="0013399C"/>
    <w:rsid w:val="00134979"/>
    <w:rsid w:val="00134C2E"/>
    <w:rsid w:val="00136300"/>
    <w:rsid w:val="001365E3"/>
    <w:rsid w:val="0014031E"/>
    <w:rsid w:val="001411D1"/>
    <w:rsid w:val="00141D4A"/>
    <w:rsid w:val="00141FFA"/>
    <w:rsid w:val="001433A2"/>
    <w:rsid w:val="0014367E"/>
    <w:rsid w:val="0014385A"/>
    <w:rsid w:val="00143ECA"/>
    <w:rsid w:val="00145750"/>
    <w:rsid w:val="001461F8"/>
    <w:rsid w:val="001463EC"/>
    <w:rsid w:val="00147166"/>
    <w:rsid w:val="00150536"/>
    <w:rsid w:val="00150927"/>
    <w:rsid w:val="00150AE7"/>
    <w:rsid w:val="0015168D"/>
    <w:rsid w:val="00151BE8"/>
    <w:rsid w:val="00152BAA"/>
    <w:rsid w:val="00152E85"/>
    <w:rsid w:val="00153435"/>
    <w:rsid w:val="00153B63"/>
    <w:rsid w:val="00154A48"/>
    <w:rsid w:val="0015577F"/>
    <w:rsid w:val="00155863"/>
    <w:rsid w:val="00156A3A"/>
    <w:rsid w:val="00157687"/>
    <w:rsid w:val="00160662"/>
    <w:rsid w:val="00160D4D"/>
    <w:rsid w:val="00160ED5"/>
    <w:rsid w:val="00161E06"/>
    <w:rsid w:val="00162432"/>
    <w:rsid w:val="00162D51"/>
    <w:rsid w:val="0016389F"/>
    <w:rsid w:val="00164B1C"/>
    <w:rsid w:val="001650F2"/>
    <w:rsid w:val="0016615B"/>
    <w:rsid w:val="001669D8"/>
    <w:rsid w:val="001673AD"/>
    <w:rsid w:val="00167910"/>
    <w:rsid w:val="00167D41"/>
    <w:rsid w:val="00171D68"/>
    <w:rsid w:val="00172BAB"/>
    <w:rsid w:val="00174986"/>
    <w:rsid w:val="00174FDA"/>
    <w:rsid w:val="001758FB"/>
    <w:rsid w:val="00176696"/>
    <w:rsid w:val="00176DBB"/>
    <w:rsid w:val="00177EA1"/>
    <w:rsid w:val="00182167"/>
    <w:rsid w:val="00182B1E"/>
    <w:rsid w:val="00183CB8"/>
    <w:rsid w:val="00183F70"/>
    <w:rsid w:val="001842AA"/>
    <w:rsid w:val="001844CE"/>
    <w:rsid w:val="00184A20"/>
    <w:rsid w:val="001859EF"/>
    <w:rsid w:val="00186A97"/>
    <w:rsid w:val="001876E3"/>
    <w:rsid w:val="0018796B"/>
    <w:rsid w:val="00187AFA"/>
    <w:rsid w:val="001910AB"/>
    <w:rsid w:val="00191770"/>
    <w:rsid w:val="001924F5"/>
    <w:rsid w:val="00192533"/>
    <w:rsid w:val="00192767"/>
    <w:rsid w:val="00193768"/>
    <w:rsid w:val="00195A0D"/>
    <w:rsid w:val="00196266"/>
    <w:rsid w:val="00196978"/>
    <w:rsid w:val="00197999"/>
    <w:rsid w:val="001979BF"/>
    <w:rsid w:val="00197DE0"/>
    <w:rsid w:val="001A1B63"/>
    <w:rsid w:val="001A2F56"/>
    <w:rsid w:val="001A3DCA"/>
    <w:rsid w:val="001A3FCF"/>
    <w:rsid w:val="001A4AA0"/>
    <w:rsid w:val="001A54DC"/>
    <w:rsid w:val="001A6BD6"/>
    <w:rsid w:val="001B010A"/>
    <w:rsid w:val="001B0728"/>
    <w:rsid w:val="001B14F6"/>
    <w:rsid w:val="001B2CFE"/>
    <w:rsid w:val="001B372B"/>
    <w:rsid w:val="001B4B7F"/>
    <w:rsid w:val="001B620E"/>
    <w:rsid w:val="001B680A"/>
    <w:rsid w:val="001B6CD6"/>
    <w:rsid w:val="001B70BE"/>
    <w:rsid w:val="001B717D"/>
    <w:rsid w:val="001C2443"/>
    <w:rsid w:val="001C2652"/>
    <w:rsid w:val="001C2BCF"/>
    <w:rsid w:val="001C2F63"/>
    <w:rsid w:val="001C34A6"/>
    <w:rsid w:val="001C3CC3"/>
    <w:rsid w:val="001C4896"/>
    <w:rsid w:val="001C4EAB"/>
    <w:rsid w:val="001C5718"/>
    <w:rsid w:val="001C5B7F"/>
    <w:rsid w:val="001C5E40"/>
    <w:rsid w:val="001C6780"/>
    <w:rsid w:val="001C7CBF"/>
    <w:rsid w:val="001C7DCB"/>
    <w:rsid w:val="001D00E9"/>
    <w:rsid w:val="001D0419"/>
    <w:rsid w:val="001D3C09"/>
    <w:rsid w:val="001D4292"/>
    <w:rsid w:val="001D4856"/>
    <w:rsid w:val="001D64E0"/>
    <w:rsid w:val="001D6BC0"/>
    <w:rsid w:val="001D710D"/>
    <w:rsid w:val="001E00DC"/>
    <w:rsid w:val="001E1773"/>
    <w:rsid w:val="001E2508"/>
    <w:rsid w:val="001E3991"/>
    <w:rsid w:val="001E51EF"/>
    <w:rsid w:val="001E63DC"/>
    <w:rsid w:val="001E7471"/>
    <w:rsid w:val="001E7808"/>
    <w:rsid w:val="001E7BA4"/>
    <w:rsid w:val="001E7FA6"/>
    <w:rsid w:val="001F131B"/>
    <w:rsid w:val="001F1DAA"/>
    <w:rsid w:val="001F22AB"/>
    <w:rsid w:val="001F2D77"/>
    <w:rsid w:val="001F4639"/>
    <w:rsid w:val="001F5414"/>
    <w:rsid w:val="001F705C"/>
    <w:rsid w:val="001F796C"/>
    <w:rsid w:val="0020048E"/>
    <w:rsid w:val="00201160"/>
    <w:rsid w:val="002019F8"/>
    <w:rsid w:val="00201E06"/>
    <w:rsid w:val="0020285C"/>
    <w:rsid w:val="00202D5D"/>
    <w:rsid w:val="00203BE6"/>
    <w:rsid w:val="00203C87"/>
    <w:rsid w:val="00205345"/>
    <w:rsid w:val="00205480"/>
    <w:rsid w:val="0020619E"/>
    <w:rsid w:val="002065B0"/>
    <w:rsid w:val="002069CB"/>
    <w:rsid w:val="00210ADE"/>
    <w:rsid w:val="00210C02"/>
    <w:rsid w:val="002112C7"/>
    <w:rsid w:val="002125EA"/>
    <w:rsid w:val="00213328"/>
    <w:rsid w:val="0021339A"/>
    <w:rsid w:val="00213498"/>
    <w:rsid w:val="00214F39"/>
    <w:rsid w:val="002158F9"/>
    <w:rsid w:val="00215B28"/>
    <w:rsid w:val="002161A3"/>
    <w:rsid w:val="00216467"/>
    <w:rsid w:val="002164CA"/>
    <w:rsid w:val="002171B8"/>
    <w:rsid w:val="00220066"/>
    <w:rsid w:val="00220B5A"/>
    <w:rsid w:val="00222969"/>
    <w:rsid w:val="00223FC0"/>
    <w:rsid w:val="00224658"/>
    <w:rsid w:val="002251BA"/>
    <w:rsid w:val="00225C99"/>
    <w:rsid w:val="00226D10"/>
    <w:rsid w:val="002271A2"/>
    <w:rsid w:val="00230C7F"/>
    <w:rsid w:val="00230CA2"/>
    <w:rsid w:val="00232A69"/>
    <w:rsid w:val="002332BA"/>
    <w:rsid w:val="002333E6"/>
    <w:rsid w:val="0023428C"/>
    <w:rsid w:val="00235205"/>
    <w:rsid w:val="00235C32"/>
    <w:rsid w:val="0023712B"/>
    <w:rsid w:val="0024089D"/>
    <w:rsid w:val="00240AFE"/>
    <w:rsid w:val="0024184D"/>
    <w:rsid w:val="002418E3"/>
    <w:rsid w:val="00241D3A"/>
    <w:rsid w:val="00242613"/>
    <w:rsid w:val="00243E2E"/>
    <w:rsid w:val="00243E62"/>
    <w:rsid w:val="00244613"/>
    <w:rsid w:val="00245409"/>
    <w:rsid w:val="002457F7"/>
    <w:rsid w:val="00245E1B"/>
    <w:rsid w:val="00246A5D"/>
    <w:rsid w:val="00247190"/>
    <w:rsid w:val="00250274"/>
    <w:rsid w:val="00252C34"/>
    <w:rsid w:val="00254612"/>
    <w:rsid w:val="0025462D"/>
    <w:rsid w:val="002549DA"/>
    <w:rsid w:val="00256174"/>
    <w:rsid w:val="00257FFE"/>
    <w:rsid w:val="002612C6"/>
    <w:rsid w:val="0026243D"/>
    <w:rsid w:val="00262705"/>
    <w:rsid w:val="00263586"/>
    <w:rsid w:val="00265A67"/>
    <w:rsid w:val="00267433"/>
    <w:rsid w:val="00270218"/>
    <w:rsid w:val="00270361"/>
    <w:rsid w:val="0027067D"/>
    <w:rsid w:val="002724D8"/>
    <w:rsid w:val="00272B9C"/>
    <w:rsid w:val="00272FFB"/>
    <w:rsid w:val="00273100"/>
    <w:rsid w:val="00273346"/>
    <w:rsid w:val="00273BB3"/>
    <w:rsid w:val="00274A34"/>
    <w:rsid w:val="00275164"/>
    <w:rsid w:val="00275DDF"/>
    <w:rsid w:val="002801F1"/>
    <w:rsid w:val="00280CE5"/>
    <w:rsid w:val="00281B4D"/>
    <w:rsid w:val="00283086"/>
    <w:rsid w:val="00283B23"/>
    <w:rsid w:val="00283B97"/>
    <w:rsid w:val="002858F0"/>
    <w:rsid w:val="00287F9E"/>
    <w:rsid w:val="00292414"/>
    <w:rsid w:val="00292475"/>
    <w:rsid w:val="00292A64"/>
    <w:rsid w:val="002942A2"/>
    <w:rsid w:val="0029538A"/>
    <w:rsid w:val="00295CE0"/>
    <w:rsid w:val="00296260"/>
    <w:rsid w:val="002963F7"/>
    <w:rsid w:val="00297401"/>
    <w:rsid w:val="00297C8A"/>
    <w:rsid w:val="002A09A4"/>
    <w:rsid w:val="002A0F98"/>
    <w:rsid w:val="002A10FA"/>
    <w:rsid w:val="002A1FAB"/>
    <w:rsid w:val="002A3D53"/>
    <w:rsid w:val="002A3E82"/>
    <w:rsid w:val="002A4A71"/>
    <w:rsid w:val="002A4E36"/>
    <w:rsid w:val="002A56A4"/>
    <w:rsid w:val="002A67F7"/>
    <w:rsid w:val="002A6998"/>
    <w:rsid w:val="002A7681"/>
    <w:rsid w:val="002A7807"/>
    <w:rsid w:val="002B35E5"/>
    <w:rsid w:val="002B38CB"/>
    <w:rsid w:val="002B3AED"/>
    <w:rsid w:val="002B3E46"/>
    <w:rsid w:val="002B4AF3"/>
    <w:rsid w:val="002B4BE3"/>
    <w:rsid w:val="002B4DE3"/>
    <w:rsid w:val="002B69CF"/>
    <w:rsid w:val="002B7390"/>
    <w:rsid w:val="002B77EE"/>
    <w:rsid w:val="002C05BD"/>
    <w:rsid w:val="002C1D95"/>
    <w:rsid w:val="002C1DE9"/>
    <w:rsid w:val="002C2083"/>
    <w:rsid w:val="002C20D0"/>
    <w:rsid w:val="002C2B9F"/>
    <w:rsid w:val="002C322D"/>
    <w:rsid w:val="002C3B33"/>
    <w:rsid w:val="002C4392"/>
    <w:rsid w:val="002C43E9"/>
    <w:rsid w:val="002C4804"/>
    <w:rsid w:val="002C6F32"/>
    <w:rsid w:val="002C716F"/>
    <w:rsid w:val="002C7987"/>
    <w:rsid w:val="002C7CEC"/>
    <w:rsid w:val="002C7E8C"/>
    <w:rsid w:val="002D06F8"/>
    <w:rsid w:val="002D1528"/>
    <w:rsid w:val="002D328B"/>
    <w:rsid w:val="002D421E"/>
    <w:rsid w:val="002D4726"/>
    <w:rsid w:val="002D499A"/>
    <w:rsid w:val="002D49CA"/>
    <w:rsid w:val="002D547E"/>
    <w:rsid w:val="002D69DD"/>
    <w:rsid w:val="002D6A24"/>
    <w:rsid w:val="002D7626"/>
    <w:rsid w:val="002D7C32"/>
    <w:rsid w:val="002E0C2D"/>
    <w:rsid w:val="002E0C3E"/>
    <w:rsid w:val="002E4919"/>
    <w:rsid w:val="002E5695"/>
    <w:rsid w:val="002E64E3"/>
    <w:rsid w:val="002E7EE3"/>
    <w:rsid w:val="002F01DD"/>
    <w:rsid w:val="002F0F9F"/>
    <w:rsid w:val="002F12C2"/>
    <w:rsid w:val="002F1BC6"/>
    <w:rsid w:val="002F2BF0"/>
    <w:rsid w:val="002F3113"/>
    <w:rsid w:val="002F58E5"/>
    <w:rsid w:val="002F6BB5"/>
    <w:rsid w:val="002F765C"/>
    <w:rsid w:val="002F7724"/>
    <w:rsid w:val="003009E6"/>
    <w:rsid w:val="00301176"/>
    <w:rsid w:val="003016E6"/>
    <w:rsid w:val="00302865"/>
    <w:rsid w:val="003031AE"/>
    <w:rsid w:val="00303558"/>
    <w:rsid w:val="00303AD3"/>
    <w:rsid w:val="00303ECF"/>
    <w:rsid w:val="003064D1"/>
    <w:rsid w:val="003067B9"/>
    <w:rsid w:val="00306D7F"/>
    <w:rsid w:val="003073EC"/>
    <w:rsid w:val="003104ED"/>
    <w:rsid w:val="003120B9"/>
    <w:rsid w:val="00315836"/>
    <w:rsid w:val="00315ECB"/>
    <w:rsid w:val="00315FA4"/>
    <w:rsid w:val="003161C5"/>
    <w:rsid w:val="00317238"/>
    <w:rsid w:val="003204BC"/>
    <w:rsid w:val="003209EB"/>
    <w:rsid w:val="0032196C"/>
    <w:rsid w:val="00321A4C"/>
    <w:rsid w:val="00321B5A"/>
    <w:rsid w:val="00321E13"/>
    <w:rsid w:val="003254D3"/>
    <w:rsid w:val="003259AA"/>
    <w:rsid w:val="003269AE"/>
    <w:rsid w:val="00327052"/>
    <w:rsid w:val="0032762C"/>
    <w:rsid w:val="003300FF"/>
    <w:rsid w:val="0033025D"/>
    <w:rsid w:val="0033146D"/>
    <w:rsid w:val="0033281A"/>
    <w:rsid w:val="00334690"/>
    <w:rsid w:val="00334BFB"/>
    <w:rsid w:val="00337881"/>
    <w:rsid w:val="00337BE5"/>
    <w:rsid w:val="00340255"/>
    <w:rsid w:val="0034095F"/>
    <w:rsid w:val="00341F6F"/>
    <w:rsid w:val="003425A0"/>
    <w:rsid w:val="00342650"/>
    <w:rsid w:val="0034287A"/>
    <w:rsid w:val="00342B41"/>
    <w:rsid w:val="00343347"/>
    <w:rsid w:val="003434E3"/>
    <w:rsid w:val="003438BD"/>
    <w:rsid w:val="00343B47"/>
    <w:rsid w:val="00343F29"/>
    <w:rsid w:val="0034422B"/>
    <w:rsid w:val="00344598"/>
    <w:rsid w:val="00344EA3"/>
    <w:rsid w:val="00346E45"/>
    <w:rsid w:val="0035182D"/>
    <w:rsid w:val="003526B7"/>
    <w:rsid w:val="00353A27"/>
    <w:rsid w:val="003543F3"/>
    <w:rsid w:val="0035648D"/>
    <w:rsid w:val="00356BC3"/>
    <w:rsid w:val="003607A9"/>
    <w:rsid w:val="00360A88"/>
    <w:rsid w:val="003613EC"/>
    <w:rsid w:val="00362FD6"/>
    <w:rsid w:val="0036344A"/>
    <w:rsid w:val="0036395E"/>
    <w:rsid w:val="003640E6"/>
    <w:rsid w:val="003646A2"/>
    <w:rsid w:val="00364899"/>
    <w:rsid w:val="003653E4"/>
    <w:rsid w:val="00366AAF"/>
    <w:rsid w:val="00367C70"/>
    <w:rsid w:val="003707C0"/>
    <w:rsid w:val="00370C5D"/>
    <w:rsid w:val="003726F7"/>
    <w:rsid w:val="00373883"/>
    <w:rsid w:val="0037450D"/>
    <w:rsid w:val="00374D59"/>
    <w:rsid w:val="003760FB"/>
    <w:rsid w:val="00377658"/>
    <w:rsid w:val="00377AF7"/>
    <w:rsid w:val="00382A7D"/>
    <w:rsid w:val="00383DAC"/>
    <w:rsid w:val="00385008"/>
    <w:rsid w:val="00385AFF"/>
    <w:rsid w:val="00386E4F"/>
    <w:rsid w:val="0038758C"/>
    <w:rsid w:val="00387DE6"/>
    <w:rsid w:val="00387E15"/>
    <w:rsid w:val="00393D26"/>
    <w:rsid w:val="00394A43"/>
    <w:rsid w:val="0039634D"/>
    <w:rsid w:val="003967FE"/>
    <w:rsid w:val="003A16BA"/>
    <w:rsid w:val="003A170E"/>
    <w:rsid w:val="003A450D"/>
    <w:rsid w:val="003A540F"/>
    <w:rsid w:val="003A5682"/>
    <w:rsid w:val="003A5DC2"/>
    <w:rsid w:val="003A7302"/>
    <w:rsid w:val="003B02AD"/>
    <w:rsid w:val="003B182B"/>
    <w:rsid w:val="003B2626"/>
    <w:rsid w:val="003B2AE4"/>
    <w:rsid w:val="003B3929"/>
    <w:rsid w:val="003B3F9C"/>
    <w:rsid w:val="003B4057"/>
    <w:rsid w:val="003B4D26"/>
    <w:rsid w:val="003B64B2"/>
    <w:rsid w:val="003B6641"/>
    <w:rsid w:val="003B6D18"/>
    <w:rsid w:val="003B6E39"/>
    <w:rsid w:val="003C277C"/>
    <w:rsid w:val="003C2ED0"/>
    <w:rsid w:val="003C39C9"/>
    <w:rsid w:val="003C44D4"/>
    <w:rsid w:val="003C49E3"/>
    <w:rsid w:val="003C5A67"/>
    <w:rsid w:val="003C656D"/>
    <w:rsid w:val="003D1A3B"/>
    <w:rsid w:val="003D2295"/>
    <w:rsid w:val="003D3BA1"/>
    <w:rsid w:val="003D4415"/>
    <w:rsid w:val="003D44D5"/>
    <w:rsid w:val="003D45A0"/>
    <w:rsid w:val="003D4835"/>
    <w:rsid w:val="003D4A50"/>
    <w:rsid w:val="003D50AA"/>
    <w:rsid w:val="003D56E8"/>
    <w:rsid w:val="003D6080"/>
    <w:rsid w:val="003D68C2"/>
    <w:rsid w:val="003D70D1"/>
    <w:rsid w:val="003E0612"/>
    <w:rsid w:val="003E0C21"/>
    <w:rsid w:val="003E29FC"/>
    <w:rsid w:val="003E3143"/>
    <w:rsid w:val="003E383F"/>
    <w:rsid w:val="003E3EC4"/>
    <w:rsid w:val="003E4AAE"/>
    <w:rsid w:val="003E5A6B"/>
    <w:rsid w:val="003E6328"/>
    <w:rsid w:val="003E68BF"/>
    <w:rsid w:val="003E75FD"/>
    <w:rsid w:val="003F07D6"/>
    <w:rsid w:val="003F0E8A"/>
    <w:rsid w:val="003F0FB8"/>
    <w:rsid w:val="003F1B2D"/>
    <w:rsid w:val="003F2F61"/>
    <w:rsid w:val="003F445D"/>
    <w:rsid w:val="003F4618"/>
    <w:rsid w:val="003F688F"/>
    <w:rsid w:val="003F69C3"/>
    <w:rsid w:val="003F7819"/>
    <w:rsid w:val="00401A87"/>
    <w:rsid w:val="00401B55"/>
    <w:rsid w:val="00401D66"/>
    <w:rsid w:val="00403974"/>
    <w:rsid w:val="004044BA"/>
    <w:rsid w:val="00404AF2"/>
    <w:rsid w:val="00405DAE"/>
    <w:rsid w:val="004061AA"/>
    <w:rsid w:val="00406405"/>
    <w:rsid w:val="00407A9A"/>
    <w:rsid w:val="004104F2"/>
    <w:rsid w:val="0041064F"/>
    <w:rsid w:val="0041092A"/>
    <w:rsid w:val="00410956"/>
    <w:rsid w:val="004113DD"/>
    <w:rsid w:val="00415E25"/>
    <w:rsid w:val="00416903"/>
    <w:rsid w:val="00416BCF"/>
    <w:rsid w:val="00420165"/>
    <w:rsid w:val="004206E5"/>
    <w:rsid w:val="00421994"/>
    <w:rsid w:val="00422B2E"/>
    <w:rsid w:val="00423155"/>
    <w:rsid w:val="004241F9"/>
    <w:rsid w:val="004247F8"/>
    <w:rsid w:val="00424E23"/>
    <w:rsid w:val="00426179"/>
    <w:rsid w:val="00426ACB"/>
    <w:rsid w:val="00426FB5"/>
    <w:rsid w:val="004275B0"/>
    <w:rsid w:val="0043057B"/>
    <w:rsid w:val="00431161"/>
    <w:rsid w:val="004322C9"/>
    <w:rsid w:val="00432453"/>
    <w:rsid w:val="00432D74"/>
    <w:rsid w:val="00433885"/>
    <w:rsid w:val="00433E1A"/>
    <w:rsid w:val="0043406A"/>
    <w:rsid w:val="00434337"/>
    <w:rsid w:val="004343E5"/>
    <w:rsid w:val="00434E38"/>
    <w:rsid w:val="00435324"/>
    <w:rsid w:val="004353F9"/>
    <w:rsid w:val="00436E1D"/>
    <w:rsid w:val="00436EF7"/>
    <w:rsid w:val="0043725C"/>
    <w:rsid w:val="00440000"/>
    <w:rsid w:val="004415F2"/>
    <w:rsid w:val="00442991"/>
    <w:rsid w:val="00442A48"/>
    <w:rsid w:val="00442F81"/>
    <w:rsid w:val="00443512"/>
    <w:rsid w:val="0044563A"/>
    <w:rsid w:val="00445C63"/>
    <w:rsid w:val="004468EA"/>
    <w:rsid w:val="00450BA2"/>
    <w:rsid w:val="00450E44"/>
    <w:rsid w:val="004514BA"/>
    <w:rsid w:val="0045165E"/>
    <w:rsid w:val="00451977"/>
    <w:rsid w:val="004528C6"/>
    <w:rsid w:val="00453FA4"/>
    <w:rsid w:val="00455669"/>
    <w:rsid w:val="00456D7A"/>
    <w:rsid w:val="004573DA"/>
    <w:rsid w:val="0045753E"/>
    <w:rsid w:val="004576AB"/>
    <w:rsid w:val="00457B16"/>
    <w:rsid w:val="0046002A"/>
    <w:rsid w:val="00461462"/>
    <w:rsid w:val="00462E46"/>
    <w:rsid w:val="00463363"/>
    <w:rsid w:val="00463735"/>
    <w:rsid w:val="004642A7"/>
    <w:rsid w:val="00464ECF"/>
    <w:rsid w:val="00465483"/>
    <w:rsid w:val="00466472"/>
    <w:rsid w:val="00466E28"/>
    <w:rsid w:val="00467348"/>
    <w:rsid w:val="00467713"/>
    <w:rsid w:val="004701CF"/>
    <w:rsid w:val="00470D69"/>
    <w:rsid w:val="00473271"/>
    <w:rsid w:val="004747BB"/>
    <w:rsid w:val="00474CBC"/>
    <w:rsid w:val="004760ED"/>
    <w:rsid w:val="004773BD"/>
    <w:rsid w:val="004778AB"/>
    <w:rsid w:val="00481777"/>
    <w:rsid w:val="0048242C"/>
    <w:rsid w:val="0048256A"/>
    <w:rsid w:val="00483856"/>
    <w:rsid w:val="00483CE4"/>
    <w:rsid w:val="00483F9E"/>
    <w:rsid w:val="004864BD"/>
    <w:rsid w:val="004874CD"/>
    <w:rsid w:val="004876B9"/>
    <w:rsid w:val="00490A9F"/>
    <w:rsid w:val="00491671"/>
    <w:rsid w:val="004925B4"/>
    <w:rsid w:val="00492677"/>
    <w:rsid w:val="00492D70"/>
    <w:rsid w:val="004947BC"/>
    <w:rsid w:val="00494E4F"/>
    <w:rsid w:val="004956D8"/>
    <w:rsid w:val="004A0CFE"/>
    <w:rsid w:val="004A1477"/>
    <w:rsid w:val="004A187E"/>
    <w:rsid w:val="004A18AE"/>
    <w:rsid w:val="004A1D43"/>
    <w:rsid w:val="004A302D"/>
    <w:rsid w:val="004A307C"/>
    <w:rsid w:val="004A3E90"/>
    <w:rsid w:val="004A4912"/>
    <w:rsid w:val="004A4A1D"/>
    <w:rsid w:val="004A5059"/>
    <w:rsid w:val="004A58B9"/>
    <w:rsid w:val="004A7B70"/>
    <w:rsid w:val="004A7EAD"/>
    <w:rsid w:val="004B0A0D"/>
    <w:rsid w:val="004B256E"/>
    <w:rsid w:val="004B2987"/>
    <w:rsid w:val="004B34D5"/>
    <w:rsid w:val="004B3E77"/>
    <w:rsid w:val="004B4138"/>
    <w:rsid w:val="004B451B"/>
    <w:rsid w:val="004B50B0"/>
    <w:rsid w:val="004B5281"/>
    <w:rsid w:val="004B6026"/>
    <w:rsid w:val="004B69CE"/>
    <w:rsid w:val="004B6C34"/>
    <w:rsid w:val="004B6FDB"/>
    <w:rsid w:val="004B7DE7"/>
    <w:rsid w:val="004B7FF8"/>
    <w:rsid w:val="004C1E7F"/>
    <w:rsid w:val="004C3DBB"/>
    <w:rsid w:val="004C4123"/>
    <w:rsid w:val="004C4567"/>
    <w:rsid w:val="004C54AC"/>
    <w:rsid w:val="004C6BA3"/>
    <w:rsid w:val="004D0019"/>
    <w:rsid w:val="004D0025"/>
    <w:rsid w:val="004D02CF"/>
    <w:rsid w:val="004D0BB8"/>
    <w:rsid w:val="004D304D"/>
    <w:rsid w:val="004D3C71"/>
    <w:rsid w:val="004D5052"/>
    <w:rsid w:val="004D55D1"/>
    <w:rsid w:val="004D6D9F"/>
    <w:rsid w:val="004D6F50"/>
    <w:rsid w:val="004E14E3"/>
    <w:rsid w:val="004E1634"/>
    <w:rsid w:val="004E19F6"/>
    <w:rsid w:val="004E1B63"/>
    <w:rsid w:val="004E58BB"/>
    <w:rsid w:val="004E7EB4"/>
    <w:rsid w:val="004F094B"/>
    <w:rsid w:val="004F176B"/>
    <w:rsid w:val="004F1A19"/>
    <w:rsid w:val="004F3438"/>
    <w:rsid w:val="004F366D"/>
    <w:rsid w:val="004F444C"/>
    <w:rsid w:val="004F5297"/>
    <w:rsid w:val="004F6B24"/>
    <w:rsid w:val="004F6EDE"/>
    <w:rsid w:val="004F7560"/>
    <w:rsid w:val="0050079A"/>
    <w:rsid w:val="005017C5"/>
    <w:rsid w:val="00501D07"/>
    <w:rsid w:val="00501D63"/>
    <w:rsid w:val="00502CE4"/>
    <w:rsid w:val="005037AB"/>
    <w:rsid w:val="00503CD9"/>
    <w:rsid w:val="00504D7C"/>
    <w:rsid w:val="005054A4"/>
    <w:rsid w:val="005060FD"/>
    <w:rsid w:val="00506561"/>
    <w:rsid w:val="00506595"/>
    <w:rsid w:val="00506A8B"/>
    <w:rsid w:val="00506D97"/>
    <w:rsid w:val="0050721B"/>
    <w:rsid w:val="00507D1B"/>
    <w:rsid w:val="00510369"/>
    <w:rsid w:val="00510DDD"/>
    <w:rsid w:val="00511761"/>
    <w:rsid w:val="00513039"/>
    <w:rsid w:val="00513ECF"/>
    <w:rsid w:val="00513F11"/>
    <w:rsid w:val="005141C4"/>
    <w:rsid w:val="00515147"/>
    <w:rsid w:val="00516216"/>
    <w:rsid w:val="005171CC"/>
    <w:rsid w:val="00517AE8"/>
    <w:rsid w:val="00520934"/>
    <w:rsid w:val="00520AF5"/>
    <w:rsid w:val="00520D19"/>
    <w:rsid w:val="00521535"/>
    <w:rsid w:val="00521DC2"/>
    <w:rsid w:val="005227EC"/>
    <w:rsid w:val="00522917"/>
    <w:rsid w:val="00522A11"/>
    <w:rsid w:val="00522D21"/>
    <w:rsid w:val="00523773"/>
    <w:rsid w:val="00523A0A"/>
    <w:rsid w:val="00523AD3"/>
    <w:rsid w:val="00524617"/>
    <w:rsid w:val="00524FEE"/>
    <w:rsid w:val="0052515B"/>
    <w:rsid w:val="005253A0"/>
    <w:rsid w:val="00525D32"/>
    <w:rsid w:val="0052624D"/>
    <w:rsid w:val="005276CC"/>
    <w:rsid w:val="00527776"/>
    <w:rsid w:val="00530383"/>
    <w:rsid w:val="0053083C"/>
    <w:rsid w:val="00530B1D"/>
    <w:rsid w:val="005324F8"/>
    <w:rsid w:val="00533BA1"/>
    <w:rsid w:val="005341E0"/>
    <w:rsid w:val="00534F5F"/>
    <w:rsid w:val="00535914"/>
    <w:rsid w:val="00535E33"/>
    <w:rsid w:val="00536201"/>
    <w:rsid w:val="00536E6A"/>
    <w:rsid w:val="005376F3"/>
    <w:rsid w:val="00540E40"/>
    <w:rsid w:val="0054403D"/>
    <w:rsid w:val="00545306"/>
    <w:rsid w:val="005479F6"/>
    <w:rsid w:val="00547DAF"/>
    <w:rsid w:val="0055022F"/>
    <w:rsid w:val="005504CB"/>
    <w:rsid w:val="00551347"/>
    <w:rsid w:val="00553424"/>
    <w:rsid w:val="00553655"/>
    <w:rsid w:val="005537EB"/>
    <w:rsid w:val="00553A6F"/>
    <w:rsid w:val="0055453A"/>
    <w:rsid w:val="00554838"/>
    <w:rsid w:val="00554BDF"/>
    <w:rsid w:val="005562F1"/>
    <w:rsid w:val="0055675C"/>
    <w:rsid w:val="00556DA6"/>
    <w:rsid w:val="00556DB3"/>
    <w:rsid w:val="00562789"/>
    <w:rsid w:val="00562813"/>
    <w:rsid w:val="00562D36"/>
    <w:rsid w:val="005630DA"/>
    <w:rsid w:val="005632D4"/>
    <w:rsid w:val="00563523"/>
    <w:rsid w:val="00563558"/>
    <w:rsid w:val="00564096"/>
    <w:rsid w:val="0056531D"/>
    <w:rsid w:val="00566411"/>
    <w:rsid w:val="005710FA"/>
    <w:rsid w:val="005717BA"/>
    <w:rsid w:val="005727E8"/>
    <w:rsid w:val="00572AE5"/>
    <w:rsid w:val="00573170"/>
    <w:rsid w:val="00573DE8"/>
    <w:rsid w:val="0057488E"/>
    <w:rsid w:val="00576670"/>
    <w:rsid w:val="005766B0"/>
    <w:rsid w:val="00576A7B"/>
    <w:rsid w:val="005774F0"/>
    <w:rsid w:val="005806B6"/>
    <w:rsid w:val="00580978"/>
    <w:rsid w:val="00580AC2"/>
    <w:rsid w:val="00581683"/>
    <w:rsid w:val="005817A3"/>
    <w:rsid w:val="005826C3"/>
    <w:rsid w:val="00582C59"/>
    <w:rsid w:val="005831D0"/>
    <w:rsid w:val="005834D9"/>
    <w:rsid w:val="00586BC0"/>
    <w:rsid w:val="00587168"/>
    <w:rsid w:val="005876A7"/>
    <w:rsid w:val="00587A93"/>
    <w:rsid w:val="00587DEC"/>
    <w:rsid w:val="00590FD2"/>
    <w:rsid w:val="00591E2B"/>
    <w:rsid w:val="0059317C"/>
    <w:rsid w:val="005932B2"/>
    <w:rsid w:val="00593AFF"/>
    <w:rsid w:val="00593B39"/>
    <w:rsid w:val="00593D11"/>
    <w:rsid w:val="00593EC0"/>
    <w:rsid w:val="005942F6"/>
    <w:rsid w:val="0059455E"/>
    <w:rsid w:val="00595D31"/>
    <w:rsid w:val="0059605A"/>
    <w:rsid w:val="005964C3"/>
    <w:rsid w:val="005A0178"/>
    <w:rsid w:val="005A04F1"/>
    <w:rsid w:val="005A05A2"/>
    <w:rsid w:val="005A188A"/>
    <w:rsid w:val="005A1FB6"/>
    <w:rsid w:val="005A22B7"/>
    <w:rsid w:val="005A3A00"/>
    <w:rsid w:val="005A45B4"/>
    <w:rsid w:val="005A578A"/>
    <w:rsid w:val="005A697C"/>
    <w:rsid w:val="005A6C7C"/>
    <w:rsid w:val="005A7DD9"/>
    <w:rsid w:val="005B0408"/>
    <w:rsid w:val="005B057E"/>
    <w:rsid w:val="005B1B98"/>
    <w:rsid w:val="005B3084"/>
    <w:rsid w:val="005B3434"/>
    <w:rsid w:val="005B45BE"/>
    <w:rsid w:val="005B5BDA"/>
    <w:rsid w:val="005C0EE4"/>
    <w:rsid w:val="005C2A73"/>
    <w:rsid w:val="005C3940"/>
    <w:rsid w:val="005C3E25"/>
    <w:rsid w:val="005C3F60"/>
    <w:rsid w:val="005C64A6"/>
    <w:rsid w:val="005C6CAF"/>
    <w:rsid w:val="005D050A"/>
    <w:rsid w:val="005D130E"/>
    <w:rsid w:val="005D133C"/>
    <w:rsid w:val="005D1691"/>
    <w:rsid w:val="005D5677"/>
    <w:rsid w:val="005D5DA5"/>
    <w:rsid w:val="005D5E0F"/>
    <w:rsid w:val="005D603F"/>
    <w:rsid w:val="005D6817"/>
    <w:rsid w:val="005D775F"/>
    <w:rsid w:val="005D7F79"/>
    <w:rsid w:val="005E0926"/>
    <w:rsid w:val="005E0F19"/>
    <w:rsid w:val="005E1138"/>
    <w:rsid w:val="005E159A"/>
    <w:rsid w:val="005E2327"/>
    <w:rsid w:val="005E3826"/>
    <w:rsid w:val="005E3DFA"/>
    <w:rsid w:val="005E4160"/>
    <w:rsid w:val="005E51F0"/>
    <w:rsid w:val="005E6223"/>
    <w:rsid w:val="005E6F5B"/>
    <w:rsid w:val="005E751C"/>
    <w:rsid w:val="005F03EA"/>
    <w:rsid w:val="005F0B74"/>
    <w:rsid w:val="005F226B"/>
    <w:rsid w:val="005F2727"/>
    <w:rsid w:val="005F2CD3"/>
    <w:rsid w:val="005F399D"/>
    <w:rsid w:val="005F4AC2"/>
    <w:rsid w:val="005F4CF8"/>
    <w:rsid w:val="005F4E7C"/>
    <w:rsid w:val="005F6F52"/>
    <w:rsid w:val="005F7511"/>
    <w:rsid w:val="0060034C"/>
    <w:rsid w:val="006014A3"/>
    <w:rsid w:val="00601737"/>
    <w:rsid w:val="00603195"/>
    <w:rsid w:val="00603B16"/>
    <w:rsid w:val="006046E5"/>
    <w:rsid w:val="00604C45"/>
    <w:rsid w:val="00605DB9"/>
    <w:rsid w:val="0060621F"/>
    <w:rsid w:val="0060671B"/>
    <w:rsid w:val="00607415"/>
    <w:rsid w:val="006101DC"/>
    <w:rsid w:val="006103B3"/>
    <w:rsid w:val="0061091B"/>
    <w:rsid w:val="00614196"/>
    <w:rsid w:val="00614C5C"/>
    <w:rsid w:val="00614CE6"/>
    <w:rsid w:val="00614D23"/>
    <w:rsid w:val="00615701"/>
    <w:rsid w:val="00615BC6"/>
    <w:rsid w:val="00615EE9"/>
    <w:rsid w:val="00615F19"/>
    <w:rsid w:val="0061615B"/>
    <w:rsid w:val="00617F3A"/>
    <w:rsid w:val="0062002C"/>
    <w:rsid w:val="006206B9"/>
    <w:rsid w:val="0062088A"/>
    <w:rsid w:val="00620C3E"/>
    <w:rsid w:val="00622A1E"/>
    <w:rsid w:val="00622BB4"/>
    <w:rsid w:val="0062478B"/>
    <w:rsid w:val="00624C0F"/>
    <w:rsid w:val="0062555F"/>
    <w:rsid w:val="00625EBA"/>
    <w:rsid w:val="00626708"/>
    <w:rsid w:val="00626F0F"/>
    <w:rsid w:val="006278B7"/>
    <w:rsid w:val="006307EA"/>
    <w:rsid w:val="0063080E"/>
    <w:rsid w:val="00631ADA"/>
    <w:rsid w:val="00631FFB"/>
    <w:rsid w:val="00632E65"/>
    <w:rsid w:val="00632FC2"/>
    <w:rsid w:val="00634413"/>
    <w:rsid w:val="006357BA"/>
    <w:rsid w:val="00635C02"/>
    <w:rsid w:val="006362F2"/>
    <w:rsid w:val="00640555"/>
    <w:rsid w:val="00640989"/>
    <w:rsid w:val="00640D4E"/>
    <w:rsid w:val="00641186"/>
    <w:rsid w:val="00642B86"/>
    <w:rsid w:val="00642BC2"/>
    <w:rsid w:val="00642DE4"/>
    <w:rsid w:val="0064342B"/>
    <w:rsid w:val="006436D2"/>
    <w:rsid w:val="00643D1F"/>
    <w:rsid w:val="00644670"/>
    <w:rsid w:val="00644EE8"/>
    <w:rsid w:val="00645208"/>
    <w:rsid w:val="00645482"/>
    <w:rsid w:val="00646811"/>
    <w:rsid w:val="00650F42"/>
    <w:rsid w:val="0065128E"/>
    <w:rsid w:val="00652714"/>
    <w:rsid w:val="0065327D"/>
    <w:rsid w:val="00653C08"/>
    <w:rsid w:val="00654038"/>
    <w:rsid w:val="006544EB"/>
    <w:rsid w:val="00654CDE"/>
    <w:rsid w:val="00655A55"/>
    <w:rsid w:val="00656895"/>
    <w:rsid w:val="00656E52"/>
    <w:rsid w:val="00657D30"/>
    <w:rsid w:val="00660435"/>
    <w:rsid w:val="00660EA1"/>
    <w:rsid w:val="00661B76"/>
    <w:rsid w:val="006622EA"/>
    <w:rsid w:val="0066256D"/>
    <w:rsid w:val="00663AB8"/>
    <w:rsid w:val="006641B5"/>
    <w:rsid w:val="006660DB"/>
    <w:rsid w:val="006662FD"/>
    <w:rsid w:val="0066687F"/>
    <w:rsid w:val="00666AF4"/>
    <w:rsid w:val="006677A8"/>
    <w:rsid w:val="00667CC8"/>
    <w:rsid w:val="00667DCE"/>
    <w:rsid w:val="00670C66"/>
    <w:rsid w:val="00671B50"/>
    <w:rsid w:val="0067213B"/>
    <w:rsid w:val="0067272C"/>
    <w:rsid w:val="00672F1C"/>
    <w:rsid w:val="00674859"/>
    <w:rsid w:val="00674C5B"/>
    <w:rsid w:val="00674CB4"/>
    <w:rsid w:val="00674E61"/>
    <w:rsid w:val="0067642F"/>
    <w:rsid w:val="00676A76"/>
    <w:rsid w:val="00676C63"/>
    <w:rsid w:val="00676EE7"/>
    <w:rsid w:val="0067768E"/>
    <w:rsid w:val="00680787"/>
    <w:rsid w:val="00680D0A"/>
    <w:rsid w:val="0068162D"/>
    <w:rsid w:val="00681C99"/>
    <w:rsid w:val="00682303"/>
    <w:rsid w:val="00682509"/>
    <w:rsid w:val="00682639"/>
    <w:rsid w:val="0068267A"/>
    <w:rsid w:val="00682940"/>
    <w:rsid w:val="00682E2C"/>
    <w:rsid w:val="0068359D"/>
    <w:rsid w:val="006852B7"/>
    <w:rsid w:val="00690089"/>
    <w:rsid w:val="00690A00"/>
    <w:rsid w:val="006926F2"/>
    <w:rsid w:val="00692C40"/>
    <w:rsid w:val="00693978"/>
    <w:rsid w:val="00693D99"/>
    <w:rsid w:val="00695660"/>
    <w:rsid w:val="006A1748"/>
    <w:rsid w:val="006A1761"/>
    <w:rsid w:val="006A1BDE"/>
    <w:rsid w:val="006A1FDC"/>
    <w:rsid w:val="006A2723"/>
    <w:rsid w:val="006A324F"/>
    <w:rsid w:val="006A5A60"/>
    <w:rsid w:val="006A5BC0"/>
    <w:rsid w:val="006A5D34"/>
    <w:rsid w:val="006A5F1F"/>
    <w:rsid w:val="006A6049"/>
    <w:rsid w:val="006A6A9F"/>
    <w:rsid w:val="006A7201"/>
    <w:rsid w:val="006A7BB0"/>
    <w:rsid w:val="006B0C83"/>
    <w:rsid w:val="006B0D15"/>
    <w:rsid w:val="006B1290"/>
    <w:rsid w:val="006B21AB"/>
    <w:rsid w:val="006B2512"/>
    <w:rsid w:val="006B2BBF"/>
    <w:rsid w:val="006B3108"/>
    <w:rsid w:val="006B321C"/>
    <w:rsid w:val="006B3831"/>
    <w:rsid w:val="006B548C"/>
    <w:rsid w:val="006B5C43"/>
    <w:rsid w:val="006B7862"/>
    <w:rsid w:val="006B7976"/>
    <w:rsid w:val="006C09B1"/>
    <w:rsid w:val="006C0D28"/>
    <w:rsid w:val="006C1969"/>
    <w:rsid w:val="006C2754"/>
    <w:rsid w:val="006C29C3"/>
    <w:rsid w:val="006C33D9"/>
    <w:rsid w:val="006C5326"/>
    <w:rsid w:val="006D0383"/>
    <w:rsid w:val="006D0DE0"/>
    <w:rsid w:val="006D150B"/>
    <w:rsid w:val="006D15CF"/>
    <w:rsid w:val="006D18DB"/>
    <w:rsid w:val="006D193A"/>
    <w:rsid w:val="006D1D80"/>
    <w:rsid w:val="006D1EF8"/>
    <w:rsid w:val="006D39D4"/>
    <w:rsid w:val="006D3D58"/>
    <w:rsid w:val="006D5436"/>
    <w:rsid w:val="006D664D"/>
    <w:rsid w:val="006D685D"/>
    <w:rsid w:val="006D7F88"/>
    <w:rsid w:val="006E02A3"/>
    <w:rsid w:val="006E057B"/>
    <w:rsid w:val="006E1839"/>
    <w:rsid w:val="006E1D0C"/>
    <w:rsid w:val="006E31D1"/>
    <w:rsid w:val="006E3A43"/>
    <w:rsid w:val="006E530D"/>
    <w:rsid w:val="006E5700"/>
    <w:rsid w:val="006E6A92"/>
    <w:rsid w:val="006E7456"/>
    <w:rsid w:val="006E7CE6"/>
    <w:rsid w:val="006F0063"/>
    <w:rsid w:val="006F056F"/>
    <w:rsid w:val="006F0784"/>
    <w:rsid w:val="006F0EEC"/>
    <w:rsid w:val="006F1BB7"/>
    <w:rsid w:val="006F2D6D"/>
    <w:rsid w:val="006F333A"/>
    <w:rsid w:val="006F3665"/>
    <w:rsid w:val="006F6F25"/>
    <w:rsid w:val="006F78ED"/>
    <w:rsid w:val="00701940"/>
    <w:rsid w:val="00701BC3"/>
    <w:rsid w:val="00702B68"/>
    <w:rsid w:val="0070303A"/>
    <w:rsid w:val="007037AA"/>
    <w:rsid w:val="00703D77"/>
    <w:rsid w:val="00703F50"/>
    <w:rsid w:val="0070499D"/>
    <w:rsid w:val="007053A0"/>
    <w:rsid w:val="007055BE"/>
    <w:rsid w:val="0070570E"/>
    <w:rsid w:val="00706013"/>
    <w:rsid w:val="007063F1"/>
    <w:rsid w:val="007063FF"/>
    <w:rsid w:val="00706641"/>
    <w:rsid w:val="0070668A"/>
    <w:rsid w:val="00706A86"/>
    <w:rsid w:val="007076BC"/>
    <w:rsid w:val="00710ECF"/>
    <w:rsid w:val="0071127C"/>
    <w:rsid w:val="00711F9C"/>
    <w:rsid w:val="007121E0"/>
    <w:rsid w:val="00713144"/>
    <w:rsid w:val="00713E7A"/>
    <w:rsid w:val="007142ED"/>
    <w:rsid w:val="00714C38"/>
    <w:rsid w:val="0071554A"/>
    <w:rsid w:val="00715E8F"/>
    <w:rsid w:val="00720EA1"/>
    <w:rsid w:val="00721E9D"/>
    <w:rsid w:val="00722A38"/>
    <w:rsid w:val="00722D8D"/>
    <w:rsid w:val="007232FA"/>
    <w:rsid w:val="00723B94"/>
    <w:rsid w:val="00723F36"/>
    <w:rsid w:val="007248DE"/>
    <w:rsid w:val="00725A98"/>
    <w:rsid w:val="00731407"/>
    <w:rsid w:val="007328E9"/>
    <w:rsid w:val="007329D1"/>
    <w:rsid w:val="00732ADD"/>
    <w:rsid w:val="00733178"/>
    <w:rsid w:val="00733C70"/>
    <w:rsid w:val="0073652F"/>
    <w:rsid w:val="00737B2B"/>
    <w:rsid w:val="00741292"/>
    <w:rsid w:val="00741F77"/>
    <w:rsid w:val="00742AB3"/>
    <w:rsid w:val="00743BA8"/>
    <w:rsid w:val="00743BFA"/>
    <w:rsid w:val="00743E11"/>
    <w:rsid w:val="00744BB1"/>
    <w:rsid w:val="007456F4"/>
    <w:rsid w:val="00745CA4"/>
    <w:rsid w:val="00746318"/>
    <w:rsid w:val="0074638E"/>
    <w:rsid w:val="00746747"/>
    <w:rsid w:val="00746832"/>
    <w:rsid w:val="007468C3"/>
    <w:rsid w:val="00747799"/>
    <w:rsid w:val="00747BD2"/>
    <w:rsid w:val="00747FCC"/>
    <w:rsid w:val="007507AA"/>
    <w:rsid w:val="00752597"/>
    <w:rsid w:val="0075338C"/>
    <w:rsid w:val="00753DDD"/>
    <w:rsid w:val="00754541"/>
    <w:rsid w:val="00754F1C"/>
    <w:rsid w:val="00754F3A"/>
    <w:rsid w:val="00755F02"/>
    <w:rsid w:val="0075610E"/>
    <w:rsid w:val="00756DF4"/>
    <w:rsid w:val="00757676"/>
    <w:rsid w:val="00760685"/>
    <w:rsid w:val="00760D39"/>
    <w:rsid w:val="0076131B"/>
    <w:rsid w:val="00763565"/>
    <w:rsid w:val="007639BB"/>
    <w:rsid w:val="00763D36"/>
    <w:rsid w:val="00765E56"/>
    <w:rsid w:val="00765E59"/>
    <w:rsid w:val="0076647B"/>
    <w:rsid w:val="0076706B"/>
    <w:rsid w:val="00770B8E"/>
    <w:rsid w:val="00770FF5"/>
    <w:rsid w:val="00771659"/>
    <w:rsid w:val="007726F4"/>
    <w:rsid w:val="00772F4B"/>
    <w:rsid w:val="00773A03"/>
    <w:rsid w:val="00774404"/>
    <w:rsid w:val="0077456A"/>
    <w:rsid w:val="007747E7"/>
    <w:rsid w:val="00774C0B"/>
    <w:rsid w:val="00775AA6"/>
    <w:rsid w:val="00776056"/>
    <w:rsid w:val="00776912"/>
    <w:rsid w:val="00781F25"/>
    <w:rsid w:val="00782028"/>
    <w:rsid w:val="00782457"/>
    <w:rsid w:val="007836FE"/>
    <w:rsid w:val="00784976"/>
    <w:rsid w:val="00786C21"/>
    <w:rsid w:val="007874CA"/>
    <w:rsid w:val="007875F9"/>
    <w:rsid w:val="00790A61"/>
    <w:rsid w:val="00790ED8"/>
    <w:rsid w:val="00790FAF"/>
    <w:rsid w:val="007926C3"/>
    <w:rsid w:val="007928EF"/>
    <w:rsid w:val="00792C8B"/>
    <w:rsid w:val="00793923"/>
    <w:rsid w:val="00793D52"/>
    <w:rsid w:val="00795475"/>
    <w:rsid w:val="0079584C"/>
    <w:rsid w:val="00796500"/>
    <w:rsid w:val="00797EFD"/>
    <w:rsid w:val="00797FB0"/>
    <w:rsid w:val="007A0421"/>
    <w:rsid w:val="007A1315"/>
    <w:rsid w:val="007A19D1"/>
    <w:rsid w:val="007A1DEE"/>
    <w:rsid w:val="007A2336"/>
    <w:rsid w:val="007A3D09"/>
    <w:rsid w:val="007A5396"/>
    <w:rsid w:val="007A6352"/>
    <w:rsid w:val="007A6510"/>
    <w:rsid w:val="007A6814"/>
    <w:rsid w:val="007A68B8"/>
    <w:rsid w:val="007A72EB"/>
    <w:rsid w:val="007A7446"/>
    <w:rsid w:val="007B0285"/>
    <w:rsid w:val="007B0724"/>
    <w:rsid w:val="007B0B33"/>
    <w:rsid w:val="007B18A5"/>
    <w:rsid w:val="007B34C2"/>
    <w:rsid w:val="007B4195"/>
    <w:rsid w:val="007B4EF8"/>
    <w:rsid w:val="007B5678"/>
    <w:rsid w:val="007B7760"/>
    <w:rsid w:val="007C04BD"/>
    <w:rsid w:val="007C126F"/>
    <w:rsid w:val="007C16F7"/>
    <w:rsid w:val="007C1C3B"/>
    <w:rsid w:val="007C1F62"/>
    <w:rsid w:val="007C2249"/>
    <w:rsid w:val="007C265F"/>
    <w:rsid w:val="007C26B8"/>
    <w:rsid w:val="007C2BD3"/>
    <w:rsid w:val="007C2CBD"/>
    <w:rsid w:val="007C4A29"/>
    <w:rsid w:val="007C506F"/>
    <w:rsid w:val="007C57F2"/>
    <w:rsid w:val="007C72A1"/>
    <w:rsid w:val="007C7498"/>
    <w:rsid w:val="007C7982"/>
    <w:rsid w:val="007D0213"/>
    <w:rsid w:val="007D355F"/>
    <w:rsid w:val="007D3AA4"/>
    <w:rsid w:val="007D3D88"/>
    <w:rsid w:val="007D50BE"/>
    <w:rsid w:val="007D551E"/>
    <w:rsid w:val="007D576C"/>
    <w:rsid w:val="007D5C03"/>
    <w:rsid w:val="007E0190"/>
    <w:rsid w:val="007E0896"/>
    <w:rsid w:val="007E1598"/>
    <w:rsid w:val="007E16BD"/>
    <w:rsid w:val="007E1CE9"/>
    <w:rsid w:val="007E205E"/>
    <w:rsid w:val="007E22CB"/>
    <w:rsid w:val="007E2678"/>
    <w:rsid w:val="007E2720"/>
    <w:rsid w:val="007E33C2"/>
    <w:rsid w:val="007E3EF0"/>
    <w:rsid w:val="007E3F04"/>
    <w:rsid w:val="007E3FFC"/>
    <w:rsid w:val="007E5503"/>
    <w:rsid w:val="007E633F"/>
    <w:rsid w:val="007E716D"/>
    <w:rsid w:val="007E7478"/>
    <w:rsid w:val="007E766A"/>
    <w:rsid w:val="007E7A1D"/>
    <w:rsid w:val="007F147A"/>
    <w:rsid w:val="007F178A"/>
    <w:rsid w:val="007F1E78"/>
    <w:rsid w:val="007F48FD"/>
    <w:rsid w:val="007F62E9"/>
    <w:rsid w:val="007F7158"/>
    <w:rsid w:val="007F7FE7"/>
    <w:rsid w:val="0080011F"/>
    <w:rsid w:val="00800377"/>
    <w:rsid w:val="00801A88"/>
    <w:rsid w:val="00801A94"/>
    <w:rsid w:val="0080326E"/>
    <w:rsid w:val="008034F0"/>
    <w:rsid w:val="008037B2"/>
    <w:rsid w:val="008044DA"/>
    <w:rsid w:val="00804E68"/>
    <w:rsid w:val="008058D0"/>
    <w:rsid w:val="00805FA8"/>
    <w:rsid w:val="00810BEC"/>
    <w:rsid w:val="00811396"/>
    <w:rsid w:val="00811654"/>
    <w:rsid w:val="008118E3"/>
    <w:rsid w:val="00811D1E"/>
    <w:rsid w:val="00812020"/>
    <w:rsid w:val="00812577"/>
    <w:rsid w:val="008127D2"/>
    <w:rsid w:val="00812EFF"/>
    <w:rsid w:val="00814564"/>
    <w:rsid w:val="0081462B"/>
    <w:rsid w:val="008159C5"/>
    <w:rsid w:val="0081632A"/>
    <w:rsid w:val="0081741C"/>
    <w:rsid w:val="0081761D"/>
    <w:rsid w:val="00817EE4"/>
    <w:rsid w:val="00820CA7"/>
    <w:rsid w:val="00821769"/>
    <w:rsid w:val="008218ED"/>
    <w:rsid w:val="008220C0"/>
    <w:rsid w:val="0082259F"/>
    <w:rsid w:val="00822AAE"/>
    <w:rsid w:val="00822F1C"/>
    <w:rsid w:val="00822FF1"/>
    <w:rsid w:val="00823044"/>
    <w:rsid w:val="00824310"/>
    <w:rsid w:val="0082519C"/>
    <w:rsid w:val="00827F03"/>
    <w:rsid w:val="00830149"/>
    <w:rsid w:val="00830B3D"/>
    <w:rsid w:val="00830EE0"/>
    <w:rsid w:val="0083170C"/>
    <w:rsid w:val="0083320E"/>
    <w:rsid w:val="00834466"/>
    <w:rsid w:val="008344BD"/>
    <w:rsid w:val="00835A34"/>
    <w:rsid w:val="00835B48"/>
    <w:rsid w:val="00836315"/>
    <w:rsid w:val="00837727"/>
    <w:rsid w:val="00837E2C"/>
    <w:rsid w:val="00841664"/>
    <w:rsid w:val="00841C0A"/>
    <w:rsid w:val="00842966"/>
    <w:rsid w:val="00842F63"/>
    <w:rsid w:val="00843824"/>
    <w:rsid w:val="00844D77"/>
    <w:rsid w:val="00844DFD"/>
    <w:rsid w:val="00845A20"/>
    <w:rsid w:val="00846646"/>
    <w:rsid w:val="00850758"/>
    <w:rsid w:val="0085140C"/>
    <w:rsid w:val="00852359"/>
    <w:rsid w:val="008526BF"/>
    <w:rsid w:val="00852B1B"/>
    <w:rsid w:val="008540C1"/>
    <w:rsid w:val="00854D30"/>
    <w:rsid w:val="00855F16"/>
    <w:rsid w:val="0085649C"/>
    <w:rsid w:val="00856D4D"/>
    <w:rsid w:val="0085713D"/>
    <w:rsid w:val="0085723B"/>
    <w:rsid w:val="00860000"/>
    <w:rsid w:val="008606DA"/>
    <w:rsid w:val="00861AD6"/>
    <w:rsid w:val="008623D7"/>
    <w:rsid w:val="00862C5A"/>
    <w:rsid w:val="00862EF2"/>
    <w:rsid w:val="00864341"/>
    <w:rsid w:val="008700EB"/>
    <w:rsid w:val="008701B0"/>
    <w:rsid w:val="00870497"/>
    <w:rsid w:val="0087099D"/>
    <w:rsid w:val="00871345"/>
    <w:rsid w:val="0087143D"/>
    <w:rsid w:val="008737FA"/>
    <w:rsid w:val="00873807"/>
    <w:rsid w:val="00873BA3"/>
    <w:rsid w:val="008743A2"/>
    <w:rsid w:val="00875CB9"/>
    <w:rsid w:val="00876236"/>
    <w:rsid w:val="0087695A"/>
    <w:rsid w:val="00876E3B"/>
    <w:rsid w:val="00880462"/>
    <w:rsid w:val="008804E4"/>
    <w:rsid w:val="0088132A"/>
    <w:rsid w:val="00882926"/>
    <w:rsid w:val="00882D1F"/>
    <w:rsid w:val="008837B2"/>
    <w:rsid w:val="00883A37"/>
    <w:rsid w:val="00883E1B"/>
    <w:rsid w:val="00884293"/>
    <w:rsid w:val="00885425"/>
    <w:rsid w:val="008857D1"/>
    <w:rsid w:val="008863CC"/>
    <w:rsid w:val="0088652B"/>
    <w:rsid w:val="0088687B"/>
    <w:rsid w:val="00886D0A"/>
    <w:rsid w:val="00887444"/>
    <w:rsid w:val="00887BB9"/>
    <w:rsid w:val="00890E30"/>
    <w:rsid w:val="008913DA"/>
    <w:rsid w:val="00892D44"/>
    <w:rsid w:val="008949B1"/>
    <w:rsid w:val="00897B84"/>
    <w:rsid w:val="008A0407"/>
    <w:rsid w:val="008A0870"/>
    <w:rsid w:val="008A09C1"/>
    <w:rsid w:val="008A2089"/>
    <w:rsid w:val="008A26C0"/>
    <w:rsid w:val="008A2F9B"/>
    <w:rsid w:val="008A38CE"/>
    <w:rsid w:val="008A4224"/>
    <w:rsid w:val="008A463A"/>
    <w:rsid w:val="008A4B7C"/>
    <w:rsid w:val="008A4FAB"/>
    <w:rsid w:val="008A51C0"/>
    <w:rsid w:val="008A5E24"/>
    <w:rsid w:val="008A5F22"/>
    <w:rsid w:val="008A6A17"/>
    <w:rsid w:val="008A7A73"/>
    <w:rsid w:val="008A7B49"/>
    <w:rsid w:val="008B1E4D"/>
    <w:rsid w:val="008B2474"/>
    <w:rsid w:val="008C0035"/>
    <w:rsid w:val="008C021C"/>
    <w:rsid w:val="008C1020"/>
    <w:rsid w:val="008C195A"/>
    <w:rsid w:val="008C2C22"/>
    <w:rsid w:val="008C58C9"/>
    <w:rsid w:val="008C5BFC"/>
    <w:rsid w:val="008C768E"/>
    <w:rsid w:val="008C7F44"/>
    <w:rsid w:val="008D0492"/>
    <w:rsid w:val="008D1AA7"/>
    <w:rsid w:val="008D2494"/>
    <w:rsid w:val="008D2609"/>
    <w:rsid w:val="008D26C2"/>
    <w:rsid w:val="008D4621"/>
    <w:rsid w:val="008D628D"/>
    <w:rsid w:val="008D6CFC"/>
    <w:rsid w:val="008D7FC3"/>
    <w:rsid w:val="008E0104"/>
    <w:rsid w:val="008E1783"/>
    <w:rsid w:val="008E1F43"/>
    <w:rsid w:val="008E2F26"/>
    <w:rsid w:val="008E327D"/>
    <w:rsid w:val="008E4C6D"/>
    <w:rsid w:val="008E564D"/>
    <w:rsid w:val="008E5F2C"/>
    <w:rsid w:val="008E61DB"/>
    <w:rsid w:val="008E6446"/>
    <w:rsid w:val="008E778A"/>
    <w:rsid w:val="008F12AE"/>
    <w:rsid w:val="008F2CAF"/>
    <w:rsid w:val="008F326A"/>
    <w:rsid w:val="008F468B"/>
    <w:rsid w:val="008F47C6"/>
    <w:rsid w:val="008F4AE2"/>
    <w:rsid w:val="008F78F0"/>
    <w:rsid w:val="009020AB"/>
    <w:rsid w:val="009020D5"/>
    <w:rsid w:val="0090375C"/>
    <w:rsid w:val="0090589B"/>
    <w:rsid w:val="009058AF"/>
    <w:rsid w:val="00905EA1"/>
    <w:rsid w:val="00905F7A"/>
    <w:rsid w:val="00906192"/>
    <w:rsid w:val="009062A4"/>
    <w:rsid w:val="00906558"/>
    <w:rsid w:val="00907F35"/>
    <w:rsid w:val="009104E5"/>
    <w:rsid w:val="00910CBA"/>
    <w:rsid w:val="00912CEA"/>
    <w:rsid w:val="00913767"/>
    <w:rsid w:val="00913B25"/>
    <w:rsid w:val="00914B4A"/>
    <w:rsid w:val="00916814"/>
    <w:rsid w:val="00917289"/>
    <w:rsid w:val="0092008B"/>
    <w:rsid w:val="00923D4C"/>
    <w:rsid w:val="009266DE"/>
    <w:rsid w:val="009269FF"/>
    <w:rsid w:val="009270DE"/>
    <w:rsid w:val="009301C8"/>
    <w:rsid w:val="0093234F"/>
    <w:rsid w:val="00936463"/>
    <w:rsid w:val="0094110B"/>
    <w:rsid w:val="0094199B"/>
    <w:rsid w:val="0094215C"/>
    <w:rsid w:val="00943B93"/>
    <w:rsid w:val="00943E3F"/>
    <w:rsid w:val="00944873"/>
    <w:rsid w:val="00944D40"/>
    <w:rsid w:val="009456DC"/>
    <w:rsid w:val="00945999"/>
    <w:rsid w:val="00946725"/>
    <w:rsid w:val="009468D2"/>
    <w:rsid w:val="00951B18"/>
    <w:rsid w:val="00951B1A"/>
    <w:rsid w:val="00952515"/>
    <w:rsid w:val="00952F29"/>
    <w:rsid w:val="00953045"/>
    <w:rsid w:val="009532E4"/>
    <w:rsid w:val="00953A06"/>
    <w:rsid w:val="00953F82"/>
    <w:rsid w:val="00954586"/>
    <w:rsid w:val="00954E8A"/>
    <w:rsid w:val="009551B7"/>
    <w:rsid w:val="00957A4D"/>
    <w:rsid w:val="00957DA4"/>
    <w:rsid w:val="00957ECB"/>
    <w:rsid w:val="009602A3"/>
    <w:rsid w:val="009607DA"/>
    <w:rsid w:val="00962305"/>
    <w:rsid w:val="00963A78"/>
    <w:rsid w:val="00965122"/>
    <w:rsid w:val="0096531E"/>
    <w:rsid w:val="009666E8"/>
    <w:rsid w:val="009667D6"/>
    <w:rsid w:val="0097002E"/>
    <w:rsid w:val="009714EF"/>
    <w:rsid w:val="00972078"/>
    <w:rsid w:val="0097222B"/>
    <w:rsid w:val="0097268A"/>
    <w:rsid w:val="00972F33"/>
    <w:rsid w:val="00973205"/>
    <w:rsid w:val="00974790"/>
    <w:rsid w:val="009747E3"/>
    <w:rsid w:val="0097506E"/>
    <w:rsid w:val="00975545"/>
    <w:rsid w:val="00975B40"/>
    <w:rsid w:val="00976051"/>
    <w:rsid w:val="00977661"/>
    <w:rsid w:val="00977810"/>
    <w:rsid w:val="00981E6B"/>
    <w:rsid w:val="009820F9"/>
    <w:rsid w:val="0098300A"/>
    <w:rsid w:val="00983F83"/>
    <w:rsid w:val="0098465C"/>
    <w:rsid w:val="00985F97"/>
    <w:rsid w:val="00986232"/>
    <w:rsid w:val="00986236"/>
    <w:rsid w:val="00986944"/>
    <w:rsid w:val="009870EC"/>
    <w:rsid w:val="00987162"/>
    <w:rsid w:val="009878D5"/>
    <w:rsid w:val="00990270"/>
    <w:rsid w:val="00990966"/>
    <w:rsid w:val="0099172E"/>
    <w:rsid w:val="009943B7"/>
    <w:rsid w:val="00995463"/>
    <w:rsid w:val="00996B20"/>
    <w:rsid w:val="00996E03"/>
    <w:rsid w:val="009A23FD"/>
    <w:rsid w:val="009A2DC8"/>
    <w:rsid w:val="009A3685"/>
    <w:rsid w:val="009A3927"/>
    <w:rsid w:val="009A3E04"/>
    <w:rsid w:val="009A4A07"/>
    <w:rsid w:val="009A4E7B"/>
    <w:rsid w:val="009A52CA"/>
    <w:rsid w:val="009A5A76"/>
    <w:rsid w:val="009A6490"/>
    <w:rsid w:val="009A6E1A"/>
    <w:rsid w:val="009A7E07"/>
    <w:rsid w:val="009B0220"/>
    <w:rsid w:val="009B0274"/>
    <w:rsid w:val="009B1ADA"/>
    <w:rsid w:val="009B28D1"/>
    <w:rsid w:val="009B32C6"/>
    <w:rsid w:val="009B36E0"/>
    <w:rsid w:val="009B3BC6"/>
    <w:rsid w:val="009B4B22"/>
    <w:rsid w:val="009B512C"/>
    <w:rsid w:val="009B6A12"/>
    <w:rsid w:val="009B7990"/>
    <w:rsid w:val="009C0EA3"/>
    <w:rsid w:val="009C18F8"/>
    <w:rsid w:val="009C2C63"/>
    <w:rsid w:val="009C2EC1"/>
    <w:rsid w:val="009C3233"/>
    <w:rsid w:val="009C3FBA"/>
    <w:rsid w:val="009C64BD"/>
    <w:rsid w:val="009C7C28"/>
    <w:rsid w:val="009D0B86"/>
    <w:rsid w:val="009D19D9"/>
    <w:rsid w:val="009D2704"/>
    <w:rsid w:val="009D3118"/>
    <w:rsid w:val="009D3C3A"/>
    <w:rsid w:val="009D5C69"/>
    <w:rsid w:val="009D7C6F"/>
    <w:rsid w:val="009D7E9B"/>
    <w:rsid w:val="009E0385"/>
    <w:rsid w:val="009E110B"/>
    <w:rsid w:val="009E139D"/>
    <w:rsid w:val="009E2931"/>
    <w:rsid w:val="009E3EF4"/>
    <w:rsid w:val="009E452A"/>
    <w:rsid w:val="009E45AA"/>
    <w:rsid w:val="009E465B"/>
    <w:rsid w:val="009E6FE9"/>
    <w:rsid w:val="009E75FB"/>
    <w:rsid w:val="009F02B9"/>
    <w:rsid w:val="009F0E16"/>
    <w:rsid w:val="009F112B"/>
    <w:rsid w:val="009F1161"/>
    <w:rsid w:val="009F12B9"/>
    <w:rsid w:val="009F13E7"/>
    <w:rsid w:val="009F14DF"/>
    <w:rsid w:val="009F4E4F"/>
    <w:rsid w:val="009F5069"/>
    <w:rsid w:val="009F5A39"/>
    <w:rsid w:val="009F5D39"/>
    <w:rsid w:val="009F6B3F"/>
    <w:rsid w:val="009F6E2F"/>
    <w:rsid w:val="00A001CD"/>
    <w:rsid w:val="00A00A47"/>
    <w:rsid w:val="00A00BD5"/>
    <w:rsid w:val="00A01103"/>
    <w:rsid w:val="00A01FEF"/>
    <w:rsid w:val="00A0258D"/>
    <w:rsid w:val="00A03909"/>
    <w:rsid w:val="00A04182"/>
    <w:rsid w:val="00A046F5"/>
    <w:rsid w:val="00A04C0C"/>
    <w:rsid w:val="00A05457"/>
    <w:rsid w:val="00A05BE6"/>
    <w:rsid w:val="00A100FA"/>
    <w:rsid w:val="00A1024C"/>
    <w:rsid w:val="00A105EC"/>
    <w:rsid w:val="00A10C87"/>
    <w:rsid w:val="00A10CA5"/>
    <w:rsid w:val="00A10F2D"/>
    <w:rsid w:val="00A116BC"/>
    <w:rsid w:val="00A119A3"/>
    <w:rsid w:val="00A13E53"/>
    <w:rsid w:val="00A14CF0"/>
    <w:rsid w:val="00A150C4"/>
    <w:rsid w:val="00A15279"/>
    <w:rsid w:val="00A15487"/>
    <w:rsid w:val="00A1688B"/>
    <w:rsid w:val="00A2086D"/>
    <w:rsid w:val="00A20D57"/>
    <w:rsid w:val="00A219C7"/>
    <w:rsid w:val="00A21D1D"/>
    <w:rsid w:val="00A22AEF"/>
    <w:rsid w:val="00A22DEB"/>
    <w:rsid w:val="00A23943"/>
    <w:rsid w:val="00A25358"/>
    <w:rsid w:val="00A25EDE"/>
    <w:rsid w:val="00A25FC6"/>
    <w:rsid w:val="00A304E5"/>
    <w:rsid w:val="00A312D2"/>
    <w:rsid w:val="00A316F2"/>
    <w:rsid w:val="00A323F0"/>
    <w:rsid w:val="00A3321C"/>
    <w:rsid w:val="00A341F5"/>
    <w:rsid w:val="00A3484C"/>
    <w:rsid w:val="00A34885"/>
    <w:rsid w:val="00A34F55"/>
    <w:rsid w:val="00A35176"/>
    <w:rsid w:val="00A35D5D"/>
    <w:rsid w:val="00A367D8"/>
    <w:rsid w:val="00A36B44"/>
    <w:rsid w:val="00A3762E"/>
    <w:rsid w:val="00A37B88"/>
    <w:rsid w:val="00A4115B"/>
    <w:rsid w:val="00A44932"/>
    <w:rsid w:val="00A5045D"/>
    <w:rsid w:val="00A50B01"/>
    <w:rsid w:val="00A51750"/>
    <w:rsid w:val="00A51FB1"/>
    <w:rsid w:val="00A5279D"/>
    <w:rsid w:val="00A529D3"/>
    <w:rsid w:val="00A5427B"/>
    <w:rsid w:val="00A5429B"/>
    <w:rsid w:val="00A54B39"/>
    <w:rsid w:val="00A55BB5"/>
    <w:rsid w:val="00A56794"/>
    <w:rsid w:val="00A57273"/>
    <w:rsid w:val="00A579C3"/>
    <w:rsid w:val="00A60954"/>
    <w:rsid w:val="00A60CA8"/>
    <w:rsid w:val="00A60D58"/>
    <w:rsid w:val="00A61073"/>
    <w:rsid w:val="00A63F45"/>
    <w:rsid w:val="00A65C99"/>
    <w:rsid w:val="00A65CA9"/>
    <w:rsid w:val="00A66474"/>
    <w:rsid w:val="00A66ABB"/>
    <w:rsid w:val="00A67413"/>
    <w:rsid w:val="00A67851"/>
    <w:rsid w:val="00A67E6B"/>
    <w:rsid w:val="00A7171C"/>
    <w:rsid w:val="00A71923"/>
    <w:rsid w:val="00A71AB3"/>
    <w:rsid w:val="00A71B79"/>
    <w:rsid w:val="00A72B03"/>
    <w:rsid w:val="00A73733"/>
    <w:rsid w:val="00A743DD"/>
    <w:rsid w:val="00A751C3"/>
    <w:rsid w:val="00A755A5"/>
    <w:rsid w:val="00A75BE2"/>
    <w:rsid w:val="00A75D01"/>
    <w:rsid w:val="00A80FA4"/>
    <w:rsid w:val="00A8124D"/>
    <w:rsid w:val="00A81843"/>
    <w:rsid w:val="00A83151"/>
    <w:rsid w:val="00A83DA5"/>
    <w:rsid w:val="00A8454F"/>
    <w:rsid w:val="00A8475B"/>
    <w:rsid w:val="00A85103"/>
    <w:rsid w:val="00A857A1"/>
    <w:rsid w:val="00A8612C"/>
    <w:rsid w:val="00A8748D"/>
    <w:rsid w:val="00A87848"/>
    <w:rsid w:val="00A87A3F"/>
    <w:rsid w:val="00A9027D"/>
    <w:rsid w:val="00A914CA"/>
    <w:rsid w:val="00A9419A"/>
    <w:rsid w:val="00A94615"/>
    <w:rsid w:val="00A9489A"/>
    <w:rsid w:val="00A9529F"/>
    <w:rsid w:val="00AA1772"/>
    <w:rsid w:val="00AA1AD9"/>
    <w:rsid w:val="00AA21E7"/>
    <w:rsid w:val="00AA23BF"/>
    <w:rsid w:val="00AA2965"/>
    <w:rsid w:val="00AA3162"/>
    <w:rsid w:val="00AA32C3"/>
    <w:rsid w:val="00AA38B4"/>
    <w:rsid w:val="00AA3F83"/>
    <w:rsid w:val="00AA4D62"/>
    <w:rsid w:val="00AA54B3"/>
    <w:rsid w:val="00AA5638"/>
    <w:rsid w:val="00AA5AF3"/>
    <w:rsid w:val="00AA71AC"/>
    <w:rsid w:val="00AA7C78"/>
    <w:rsid w:val="00AB06A4"/>
    <w:rsid w:val="00AB11D5"/>
    <w:rsid w:val="00AB1768"/>
    <w:rsid w:val="00AB1D66"/>
    <w:rsid w:val="00AB1E48"/>
    <w:rsid w:val="00AB2DC0"/>
    <w:rsid w:val="00AB3828"/>
    <w:rsid w:val="00AB392D"/>
    <w:rsid w:val="00AB3B41"/>
    <w:rsid w:val="00AB4184"/>
    <w:rsid w:val="00AB45D2"/>
    <w:rsid w:val="00AB522E"/>
    <w:rsid w:val="00AB5AA9"/>
    <w:rsid w:val="00AB5DAC"/>
    <w:rsid w:val="00AB6522"/>
    <w:rsid w:val="00AC12BC"/>
    <w:rsid w:val="00AC3B86"/>
    <w:rsid w:val="00AC41E5"/>
    <w:rsid w:val="00AC4765"/>
    <w:rsid w:val="00AC5CD3"/>
    <w:rsid w:val="00AC6A1C"/>
    <w:rsid w:val="00AC7CDB"/>
    <w:rsid w:val="00AD04C2"/>
    <w:rsid w:val="00AD0D96"/>
    <w:rsid w:val="00AD0DEB"/>
    <w:rsid w:val="00AD46AE"/>
    <w:rsid w:val="00AD49C2"/>
    <w:rsid w:val="00AD5647"/>
    <w:rsid w:val="00AD613C"/>
    <w:rsid w:val="00AD713F"/>
    <w:rsid w:val="00AD73F2"/>
    <w:rsid w:val="00AD7720"/>
    <w:rsid w:val="00AE08E4"/>
    <w:rsid w:val="00AE1521"/>
    <w:rsid w:val="00AE15F5"/>
    <w:rsid w:val="00AE24E5"/>
    <w:rsid w:val="00AE2C6F"/>
    <w:rsid w:val="00AE40F7"/>
    <w:rsid w:val="00AE43A3"/>
    <w:rsid w:val="00AE480C"/>
    <w:rsid w:val="00AE58FB"/>
    <w:rsid w:val="00AE5BD7"/>
    <w:rsid w:val="00AE62B4"/>
    <w:rsid w:val="00AE66B0"/>
    <w:rsid w:val="00AE7979"/>
    <w:rsid w:val="00AE7B19"/>
    <w:rsid w:val="00AF0D10"/>
    <w:rsid w:val="00AF17D0"/>
    <w:rsid w:val="00AF257F"/>
    <w:rsid w:val="00AF33C1"/>
    <w:rsid w:val="00AF3735"/>
    <w:rsid w:val="00AF3BAD"/>
    <w:rsid w:val="00AF3CA4"/>
    <w:rsid w:val="00AF51A4"/>
    <w:rsid w:val="00AF577A"/>
    <w:rsid w:val="00AF5B5D"/>
    <w:rsid w:val="00AF5F6D"/>
    <w:rsid w:val="00B00A90"/>
    <w:rsid w:val="00B00C59"/>
    <w:rsid w:val="00B0550B"/>
    <w:rsid w:val="00B059E1"/>
    <w:rsid w:val="00B06D0F"/>
    <w:rsid w:val="00B07968"/>
    <w:rsid w:val="00B108D8"/>
    <w:rsid w:val="00B11309"/>
    <w:rsid w:val="00B1134D"/>
    <w:rsid w:val="00B1256D"/>
    <w:rsid w:val="00B12FAB"/>
    <w:rsid w:val="00B13E0F"/>
    <w:rsid w:val="00B15442"/>
    <w:rsid w:val="00B16085"/>
    <w:rsid w:val="00B20E7D"/>
    <w:rsid w:val="00B2178C"/>
    <w:rsid w:val="00B21D3E"/>
    <w:rsid w:val="00B2250E"/>
    <w:rsid w:val="00B229B2"/>
    <w:rsid w:val="00B22C88"/>
    <w:rsid w:val="00B24A5F"/>
    <w:rsid w:val="00B253EB"/>
    <w:rsid w:val="00B25E1A"/>
    <w:rsid w:val="00B26E3F"/>
    <w:rsid w:val="00B2767B"/>
    <w:rsid w:val="00B277B7"/>
    <w:rsid w:val="00B278AB"/>
    <w:rsid w:val="00B27E6E"/>
    <w:rsid w:val="00B27EB3"/>
    <w:rsid w:val="00B31E53"/>
    <w:rsid w:val="00B32897"/>
    <w:rsid w:val="00B3291D"/>
    <w:rsid w:val="00B32E91"/>
    <w:rsid w:val="00B330B6"/>
    <w:rsid w:val="00B3489C"/>
    <w:rsid w:val="00B35325"/>
    <w:rsid w:val="00B36AF2"/>
    <w:rsid w:val="00B36D36"/>
    <w:rsid w:val="00B372CC"/>
    <w:rsid w:val="00B4224A"/>
    <w:rsid w:val="00B42E46"/>
    <w:rsid w:val="00B43269"/>
    <w:rsid w:val="00B43F3F"/>
    <w:rsid w:val="00B45894"/>
    <w:rsid w:val="00B45AE9"/>
    <w:rsid w:val="00B467AA"/>
    <w:rsid w:val="00B467D4"/>
    <w:rsid w:val="00B474CE"/>
    <w:rsid w:val="00B52333"/>
    <w:rsid w:val="00B5279F"/>
    <w:rsid w:val="00B528DB"/>
    <w:rsid w:val="00B52B23"/>
    <w:rsid w:val="00B53537"/>
    <w:rsid w:val="00B54316"/>
    <w:rsid w:val="00B54A2A"/>
    <w:rsid w:val="00B5518A"/>
    <w:rsid w:val="00B555F6"/>
    <w:rsid w:val="00B55708"/>
    <w:rsid w:val="00B55D9F"/>
    <w:rsid w:val="00B564FE"/>
    <w:rsid w:val="00B605FD"/>
    <w:rsid w:val="00B60757"/>
    <w:rsid w:val="00B60A59"/>
    <w:rsid w:val="00B60B90"/>
    <w:rsid w:val="00B61D52"/>
    <w:rsid w:val="00B621F0"/>
    <w:rsid w:val="00B62CB8"/>
    <w:rsid w:val="00B6453E"/>
    <w:rsid w:val="00B64783"/>
    <w:rsid w:val="00B64C26"/>
    <w:rsid w:val="00B65E79"/>
    <w:rsid w:val="00B66D4E"/>
    <w:rsid w:val="00B66F8B"/>
    <w:rsid w:val="00B67858"/>
    <w:rsid w:val="00B67CC0"/>
    <w:rsid w:val="00B70C5B"/>
    <w:rsid w:val="00B720CC"/>
    <w:rsid w:val="00B735A1"/>
    <w:rsid w:val="00B7378D"/>
    <w:rsid w:val="00B73860"/>
    <w:rsid w:val="00B7471F"/>
    <w:rsid w:val="00B75B01"/>
    <w:rsid w:val="00B7615D"/>
    <w:rsid w:val="00B7682B"/>
    <w:rsid w:val="00B77FD5"/>
    <w:rsid w:val="00B809D0"/>
    <w:rsid w:val="00B80B89"/>
    <w:rsid w:val="00B810CD"/>
    <w:rsid w:val="00B8138A"/>
    <w:rsid w:val="00B81868"/>
    <w:rsid w:val="00B82E3B"/>
    <w:rsid w:val="00B82F4A"/>
    <w:rsid w:val="00B84E92"/>
    <w:rsid w:val="00B85A03"/>
    <w:rsid w:val="00B870B0"/>
    <w:rsid w:val="00B870D8"/>
    <w:rsid w:val="00B87E4E"/>
    <w:rsid w:val="00B91F85"/>
    <w:rsid w:val="00B92F86"/>
    <w:rsid w:val="00B95428"/>
    <w:rsid w:val="00B9544B"/>
    <w:rsid w:val="00B95627"/>
    <w:rsid w:val="00B961DD"/>
    <w:rsid w:val="00B968C0"/>
    <w:rsid w:val="00B9725F"/>
    <w:rsid w:val="00BA0261"/>
    <w:rsid w:val="00BA1973"/>
    <w:rsid w:val="00BA19A3"/>
    <w:rsid w:val="00BA209C"/>
    <w:rsid w:val="00BA34B4"/>
    <w:rsid w:val="00BA4503"/>
    <w:rsid w:val="00BA4A15"/>
    <w:rsid w:val="00BA4C49"/>
    <w:rsid w:val="00BA5468"/>
    <w:rsid w:val="00BA65D6"/>
    <w:rsid w:val="00BB2CE5"/>
    <w:rsid w:val="00BB2D6E"/>
    <w:rsid w:val="00BB384E"/>
    <w:rsid w:val="00BB38AB"/>
    <w:rsid w:val="00BB44B2"/>
    <w:rsid w:val="00BB557A"/>
    <w:rsid w:val="00BB57DF"/>
    <w:rsid w:val="00BB5ECF"/>
    <w:rsid w:val="00BB6D56"/>
    <w:rsid w:val="00BB70FE"/>
    <w:rsid w:val="00BB7F7C"/>
    <w:rsid w:val="00BC0ECF"/>
    <w:rsid w:val="00BC101D"/>
    <w:rsid w:val="00BC1A3D"/>
    <w:rsid w:val="00BC22CD"/>
    <w:rsid w:val="00BC23B8"/>
    <w:rsid w:val="00BC2D96"/>
    <w:rsid w:val="00BC2E3C"/>
    <w:rsid w:val="00BC2E59"/>
    <w:rsid w:val="00BC59B6"/>
    <w:rsid w:val="00BC70F9"/>
    <w:rsid w:val="00BC72A0"/>
    <w:rsid w:val="00BD10DF"/>
    <w:rsid w:val="00BD1398"/>
    <w:rsid w:val="00BD158A"/>
    <w:rsid w:val="00BD2D43"/>
    <w:rsid w:val="00BD3A44"/>
    <w:rsid w:val="00BD59C9"/>
    <w:rsid w:val="00BD5B57"/>
    <w:rsid w:val="00BD5C7B"/>
    <w:rsid w:val="00BD5F68"/>
    <w:rsid w:val="00BE04F6"/>
    <w:rsid w:val="00BE1C5E"/>
    <w:rsid w:val="00BE20E3"/>
    <w:rsid w:val="00BE372D"/>
    <w:rsid w:val="00BE392E"/>
    <w:rsid w:val="00BE4C06"/>
    <w:rsid w:val="00BE5C36"/>
    <w:rsid w:val="00BE66BC"/>
    <w:rsid w:val="00BE68B1"/>
    <w:rsid w:val="00BE73BD"/>
    <w:rsid w:val="00BE758B"/>
    <w:rsid w:val="00BF23E1"/>
    <w:rsid w:val="00BF31C1"/>
    <w:rsid w:val="00BF4A7E"/>
    <w:rsid w:val="00BF4CA3"/>
    <w:rsid w:val="00BF4ED7"/>
    <w:rsid w:val="00BF53B8"/>
    <w:rsid w:val="00BF6382"/>
    <w:rsid w:val="00C002C6"/>
    <w:rsid w:val="00C0225C"/>
    <w:rsid w:val="00C03411"/>
    <w:rsid w:val="00C0434E"/>
    <w:rsid w:val="00C04752"/>
    <w:rsid w:val="00C04B69"/>
    <w:rsid w:val="00C05AA4"/>
    <w:rsid w:val="00C05AAA"/>
    <w:rsid w:val="00C074D8"/>
    <w:rsid w:val="00C10949"/>
    <w:rsid w:val="00C10B3E"/>
    <w:rsid w:val="00C11C2E"/>
    <w:rsid w:val="00C1229C"/>
    <w:rsid w:val="00C12CE2"/>
    <w:rsid w:val="00C13BE0"/>
    <w:rsid w:val="00C1462A"/>
    <w:rsid w:val="00C1563A"/>
    <w:rsid w:val="00C17ACD"/>
    <w:rsid w:val="00C17DA7"/>
    <w:rsid w:val="00C2234D"/>
    <w:rsid w:val="00C23CAF"/>
    <w:rsid w:val="00C23F14"/>
    <w:rsid w:val="00C24C1A"/>
    <w:rsid w:val="00C25D7A"/>
    <w:rsid w:val="00C26C5F"/>
    <w:rsid w:val="00C30543"/>
    <w:rsid w:val="00C333FB"/>
    <w:rsid w:val="00C35878"/>
    <w:rsid w:val="00C40497"/>
    <w:rsid w:val="00C42BB5"/>
    <w:rsid w:val="00C42D3D"/>
    <w:rsid w:val="00C4369B"/>
    <w:rsid w:val="00C441F4"/>
    <w:rsid w:val="00C44C54"/>
    <w:rsid w:val="00C45B80"/>
    <w:rsid w:val="00C4649F"/>
    <w:rsid w:val="00C46980"/>
    <w:rsid w:val="00C4748D"/>
    <w:rsid w:val="00C512D3"/>
    <w:rsid w:val="00C51758"/>
    <w:rsid w:val="00C523E1"/>
    <w:rsid w:val="00C53EB2"/>
    <w:rsid w:val="00C54229"/>
    <w:rsid w:val="00C56B6A"/>
    <w:rsid w:val="00C56E37"/>
    <w:rsid w:val="00C61173"/>
    <w:rsid w:val="00C63DEE"/>
    <w:rsid w:val="00C6429D"/>
    <w:rsid w:val="00C65E0C"/>
    <w:rsid w:val="00C6775A"/>
    <w:rsid w:val="00C70C3E"/>
    <w:rsid w:val="00C71E34"/>
    <w:rsid w:val="00C73952"/>
    <w:rsid w:val="00C73F37"/>
    <w:rsid w:val="00C7509B"/>
    <w:rsid w:val="00C767D9"/>
    <w:rsid w:val="00C77907"/>
    <w:rsid w:val="00C8553E"/>
    <w:rsid w:val="00C85EBF"/>
    <w:rsid w:val="00C873B7"/>
    <w:rsid w:val="00C873C6"/>
    <w:rsid w:val="00C879FF"/>
    <w:rsid w:val="00C87C1C"/>
    <w:rsid w:val="00C91CDA"/>
    <w:rsid w:val="00C92226"/>
    <w:rsid w:val="00C92236"/>
    <w:rsid w:val="00C9267C"/>
    <w:rsid w:val="00C92D35"/>
    <w:rsid w:val="00C9467A"/>
    <w:rsid w:val="00C95065"/>
    <w:rsid w:val="00C95D72"/>
    <w:rsid w:val="00C96C02"/>
    <w:rsid w:val="00CA0441"/>
    <w:rsid w:val="00CA0F8D"/>
    <w:rsid w:val="00CA1635"/>
    <w:rsid w:val="00CA2D7A"/>
    <w:rsid w:val="00CA31B9"/>
    <w:rsid w:val="00CA3417"/>
    <w:rsid w:val="00CA3AFF"/>
    <w:rsid w:val="00CA4E1A"/>
    <w:rsid w:val="00CA4ED6"/>
    <w:rsid w:val="00CA693A"/>
    <w:rsid w:val="00CA71F5"/>
    <w:rsid w:val="00CA72EB"/>
    <w:rsid w:val="00CA75D9"/>
    <w:rsid w:val="00CB10FC"/>
    <w:rsid w:val="00CB1917"/>
    <w:rsid w:val="00CB2914"/>
    <w:rsid w:val="00CB2D18"/>
    <w:rsid w:val="00CB3608"/>
    <w:rsid w:val="00CB3684"/>
    <w:rsid w:val="00CB3F89"/>
    <w:rsid w:val="00CB4EA1"/>
    <w:rsid w:val="00CB6656"/>
    <w:rsid w:val="00CB6A9D"/>
    <w:rsid w:val="00CB6F30"/>
    <w:rsid w:val="00CB703C"/>
    <w:rsid w:val="00CC01EB"/>
    <w:rsid w:val="00CC02D7"/>
    <w:rsid w:val="00CC055F"/>
    <w:rsid w:val="00CC0EBB"/>
    <w:rsid w:val="00CC2D26"/>
    <w:rsid w:val="00CC41EA"/>
    <w:rsid w:val="00CC5979"/>
    <w:rsid w:val="00CC7503"/>
    <w:rsid w:val="00CC7AEE"/>
    <w:rsid w:val="00CD001F"/>
    <w:rsid w:val="00CD1048"/>
    <w:rsid w:val="00CD121F"/>
    <w:rsid w:val="00CD2371"/>
    <w:rsid w:val="00CD29F7"/>
    <w:rsid w:val="00CD2E65"/>
    <w:rsid w:val="00CD3379"/>
    <w:rsid w:val="00CD3E30"/>
    <w:rsid w:val="00CD48B9"/>
    <w:rsid w:val="00CD4B3E"/>
    <w:rsid w:val="00CD4C0A"/>
    <w:rsid w:val="00CD5715"/>
    <w:rsid w:val="00CD58B2"/>
    <w:rsid w:val="00CD58D7"/>
    <w:rsid w:val="00CD5EF1"/>
    <w:rsid w:val="00CD5F68"/>
    <w:rsid w:val="00CD60B4"/>
    <w:rsid w:val="00CD714A"/>
    <w:rsid w:val="00CD7D44"/>
    <w:rsid w:val="00CD7E8C"/>
    <w:rsid w:val="00CE00AB"/>
    <w:rsid w:val="00CE0526"/>
    <w:rsid w:val="00CE05EF"/>
    <w:rsid w:val="00CE17FC"/>
    <w:rsid w:val="00CE1C6E"/>
    <w:rsid w:val="00CE268F"/>
    <w:rsid w:val="00CE326E"/>
    <w:rsid w:val="00CE4430"/>
    <w:rsid w:val="00CE4989"/>
    <w:rsid w:val="00CE50C1"/>
    <w:rsid w:val="00CE5A5A"/>
    <w:rsid w:val="00CF01F0"/>
    <w:rsid w:val="00CF0F88"/>
    <w:rsid w:val="00CF1236"/>
    <w:rsid w:val="00CF1E01"/>
    <w:rsid w:val="00CF31C9"/>
    <w:rsid w:val="00CF334C"/>
    <w:rsid w:val="00CF6C1D"/>
    <w:rsid w:val="00CF6C9C"/>
    <w:rsid w:val="00D0057A"/>
    <w:rsid w:val="00D00D4A"/>
    <w:rsid w:val="00D02975"/>
    <w:rsid w:val="00D02BB7"/>
    <w:rsid w:val="00D0471D"/>
    <w:rsid w:val="00D051F6"/>
    <w:rsid w:val="00D0599D"/>
    <w:rsid w:val="00D0658D"/>
    <w:rsid w:val="00D0691C"/>
    <w:rsid w:val="00D06965"/>
    <w:rsid w:val="00D073F1"/>
    <w:rsid w:val="00D124C6"/>
    <w:rsid w:val="00D12FA4"/>
    <w:rsid w:val="00D13993"/>
    <w:rsid w:val="00D14708"/>
    <w:rsid w:val="00D14E3A"/>
    <w:rsid w:val="00D16291"/>
    <w:rsid w:val="00D17EC6"/>
    <w:rsid w:val="00D2115C"/>
    <w:rsid w:val="00D217BA"/>
    <w:rsid w:val="00D21AA4"/>
    <w:rsid w:val="00D21ED7"/>
    <w:rsid w:val="00D221F1"/>
    <w:rsid w:val="00D228F3"/>
    <w:rsid w:val="00D23895"/>
    <w:rsid w:val="00D23919"/>
    <w:rsid w:val="00D24296"/>
    <w:rsid w:val="00D24902"/>
    <w:rsid w:val="00D26D2C"/>
    <w:rsid w:val="00D31937"/>
    <w:rsid w:val="00D31B26"/>
    <w:rsid w:val="00D31D5B"/>
    <w:rsid w:val="00D328F7"/>
    <w:rsid w:val="00D33D31"/>
    <w:rsid w:val="00D36027"/>
    <w:rsid w:val="00D37655"/>
    <w:rsid w:val="00D40D34"/>
    <w:rsid w:val="00D418B3"/>
    <w:rsid w:val="00D41D00"/>
    <w:rsid w:val="00D42C1E"/>
    <w:rsid w:val="00D42C4E"/>
    <w:rsid w:val="00D45A7D"/>
    <w:rsid w:val="00D46378"/>
    <w:rsid w:val="00D4667E"/>
    <w:rsid w:val="00D4783F"/>
    <w:rsid w:val="00D51A65"/>
    <w:rsid w:val="00D527BB"/>
    <w:rsid w:val="00D541F7"/>
    <w:rsid w:val="00D54397"/>
    <w:rsid w:val="00D54495"/>
    <w:rsid w:val="00D54D26"/>
    <w:rsid w:val="00D55085"/>
    <w:rsid w:val="00D550F1"/>
    <w:rsid w:val="00D5684C"/>
    <w:rsid w:val="00D568F7"/>
    <w:rsid w:val="00D57063"/>
    <w:rsid w:val="00D57D19"/>
    <w:rsid w:val="00D605E2"/>
    <w:rsid w:val="00D60659"/>
    <w:rsid w:val="00D6262D"/>
    <w:rsid w:val="00D63402"/>
    <w:rsid w:val="00D63912"/>
    <w:rsid w:val="00D646D8"/>
    <w:rsid w:val="00D65D42"/>
    <w:rsid w:val="00D66668"/>
    <w:rsid w:val="00D66D7C"/>
    <w:rsid w:val="00D7069E"/>
    <w:rsid w:val="00D71293"/>
    <w:rsid w:val="00D7204B"/>
    <w:rsid w:val="00D72134"/>
    <w:rsid w:val="00D727A7"/>
    <w:rsid w:val="00D73295"/>
    <w:rsid w:val="00D74B40"/>
    <w:rsid w:val="00D75BCC"/>
    <w:rsid w:val="00D75CE0"/>
    <w:rsid w:val="00D75DCA"/>
    <w:rsid w:val="00D75E1C"/>
    <w:rsid w:val="00D76246"/>
    <w:rsid w:val="00D76FCF"/>
    <w:rsid w:val="00D77473"/>
    <w:rsid w:val="00D77EB1"/>
    <w:rsid w:val="00D80CA5"/>
    <w:rsid w:val="00D80D0B"/>
    <w:rsid w:val="00D81000"/>
    <w:rsid w:val="00D813DE"/>
    <w:rsid w:val="00D81C57"/>
    <w:rsid w:val="00D8200A"/>
    <w:rsid w:val="00D824C9"/>
    <w:rsid w:val="00D826F9"/>
    <w:rsid w:val="00D83804"/>
    <w:rsid w:val="00D83AB8"/>
    <w:rsid w:val="00D846FB"/>
    <w:rsid w:val="00D849AC"/>
    <w:rsid w:val="00D8692F"/>
    <w:rsid w:val="00D9166B"/>
    <w:rsid w:val="00D91BBB"/>
    <w:rsid w:val="00D91C63"/>
    <w:rsid w:val="00D91F96"/>
    <w:rsid w:val="00D92879"/>
    <w:rsid w:val="00D9327A"/>
    <w:rsid w:val="00D93446"/>
    <w:rsid w:val="00D95606"/>
    <w:rsid w:val="00D96381"/>
    <w:rsid w:val="00D9789A"/>
    <w:rsid w:val="00D97A17"/>
    <w:rsid w:val="00DA00AC"/>
    <w:rsid w:val="00DA0568"/>
    <w:rsid w:val="00DA25EC"/>
    <w:rsid w:val="00DA3592"/>
    <w:rsid w:val="00DA4091"/>
    <w:rsid w:val="00DA4565"/>
    <w:rsid w:val="00DA6BFF"/>
    <w:rsid w:val="00DA7014"/>
    <w:rsid w:val="00DA730B"/>
    <w:rsid w:val="00DB026E"/>
    <w:rsid w:val="00DB06E3"/>
    <w:rsid w:val="00DB0ED0"/>
    <w:rsid w:val="00DB1CED"/>
    <w:rsid w:val="00DB3598"/>
    <w:rsid w:val="00DB4491"/>
    <w:rsid w:val="00DB6F8A"/>
    <w:rsid w:val="00DC0ECE"/>
    <w:rsid w:val="00DC119E"/>
    <w:rsid w:val="00DC1EE7"/>
    <w:rsid w:val="00DC28A1"/>
    <w:rsid w:val="00DC2944"/>
    <w:rsid w:val="00DC2B6F"/>
    <w:rsid w:val="00DC2CF7"/>
    <w:rsid w:val="00DC37E1"/>
    <w:rsid w:val="00DC3CD9"/>
    <w:rsid w:val="00DC3D75"/>
    <w:rsid w:val="00DC43D6"/>
    <w:rsid w:val="00DC4A21"/>
    <w:rsid w:val="00DC5612"/>
    <w:rsid w:val="00DC5BF9"/>
    <w:rsid w:val="00DC6C54"/>
    <w:rsid w:val="00DC6D1B"/>
    <w:rsid w:val="00DC6D29"/>
    <w:rsid w:val="00DD0CA3"/>
    <w:rsid w:val="00DD1477"/>
    <w:rsid w:val="00DD177C"/>
    <w:rsid w:val="00DD1DB7"/>
    <w:rsid w:val="00DD5AA6"/>
    <w:rsid w:val="00DD5E35"/>
    <w:rsid w:val="00DE18DC"/>
    <w:rsid w:val="00DE1F91"/>
    <w:rsid w:val="00DE1FE7"/>
    <w:rsid w:val="00DE26BC"/>
    <w:rsid w:val="00DE288C"/>
    <w:rsid w:val="00DE29F3"/>
    <w:rsid w:val="00DE3BC9"/>
    <w:rsid w:val="00DE43EB"/>
    <w:rsid w:val="00DE4DED"/>
    <w:rsid w:val="00DE6E4F"/>
    <w:rsid w:val="00DE75E2"/>
    <w:rsid w:val="00DE7836"/>
    <w:rsid w:val="00DE7D59"/>
    <w:rsid w:val="00DF0BCF"/>
    <w:rsid w:val="00DF2446"/>
    <w:rsid w:val="00DF321F"/>
    <w:rsid w:val="00DF4979"/>
    <w:rsid w:val="00DF4A87"/>
    <w:rsid w:val="00DF645D"/>
    <w:rsid w:val="00DF66D3"/>
    <w:rsid w:val="00DF7F38"/>
    <w:rsid w:val="00E02979"/>
    <w:rsid w:val="00E03D7A"/>
    <w:rsid w:val="00E0475C"/>
    <w:rsid w:val="00E057E8"/>
    <w:rsid w:val="00E063C7"/>
    <w:rsid w:val="00E06405"/>
    <w:rsid w:val="00E06627"/>
    <w:rsid w:val="00E070BD"/>
    <w:rsid w:val="00E07699"/>
    <w:rsid w:val="00E121A2"/>
    <w:rsid w:val="00E12328"/>
    <w:rsid w:val="00E12971"/>
    <w:rsid w:val="00E16C87"/>
    <w:rsid w:val="00E1727C"/>
    <w:rsid w:val="00E17FC2"/>
    <w:rsid w:val="00E208B5"/>
    <w:rsid w:val="00E231F9"/>
    <w:rsid w:val="00E234F0"/>
    <w:rsid w:val="00E23C81"/>
    <w:rsid w:val="00E23DF9"/>
    <w:rsid w:val="00E24245"/>
    <w:rsid w:val="00E24C83"/>
    <w:rsid w:val="00E24CBD"/>
    <w:rsid w:val="00E25F6F"/>
    <w:rsid w:val="00E2675D"/>
    <w:rsid w:val="00E26D80"/>
    <w:rsid w:val="00E2795C"/>
    <w:rsid w:val="00E31681"/>
    <w:rsid w:val="00E31AA7"/>
    <w:rsid w:val="00E31C87"/>
    <w:rsid w:val="00E34732"/>
    <w:rsid w:val="00E350A2"/>
    <w:rsid w:val="00E354CD"/>
    <w:rsid w:val="00E35937"/>
    <w:rsid w:val="00E3693B"/>
    <w:rsid w:val="00E36BBF"/>
    <w:rsid w:val="00E36D14"/>
    <w:rsid w:val="00E3770D"/>
    <w:rsid w:val="00E37FB0"/>
    <w:rsid w:val="00E404B3"/>
    <w:rsid w:val="00E40569"/>
    <w:rsid w:val="00E40F41"/>
    <w:rsid w:val="00E42339"/>
    <w:rsid w:val="00E429D8"/>
    <w:rsid w:val="00E42B7B"/>
    <w:rsid w:val="00E43B21"/>
    <w:rsid w:val="00E44EA0"/>
    <w:rsid w:val="00E45D34"/>
    <w:rsid w:val="00E45DF2"/>
    <w:rsid w:val="00E4607F"/>
    <w:rsid w:val="00E4628E"/>
    <w:rsid w:val="00E5014F"/>
    <w:rsid w:val="00E50535"/>
    <w:rsid w:val="00E51B59"/>
    <w:rsid w:val="00E51FAD"/>
    <w:rsid w:val="00E521F5"/>
    <w:rsid w:val="00E53DA4"/>
    <w:rsid w:val="00E55261"/>
    <w:rsid w:val="00E57CB2"/>
    <w:rsid w:val="00E618FB"/>
    <w:rsid w:val="00E62FE4"/>
    <w:rsid w:val="00E637E5"/>
    <w:rsid w:val="00E647E0"/>
    <w:rsid w:val="00E66130"/>
    <w:rsid w:val="00E66452"/>
    <w:rsid w:val="00E66972"/>
    <w:rsid w:val="00E6709C"/>
    <w:rsid w:val="00E70362"/>
    <w:rsid w:val="00E70D3D"/>
    <w:rsid w:val="00E72766"/>
    <w:rsid w:val="00E72A26"/>
    <w:rsid w:val="00E732E9"/>
    <w:rsid w:val="00E7361C"/>
    <w:rsid w:val="00E73F49"/>
    <w:rsid w:val="00E74335"/>
    <w:rsid w:val="00E745A1"/>
    <w:rsid w:val="00E74EDF"/>
    <w:rsid w:val="00E7602D"/>
    <w:rsid w:val="00E76A33"/>
    <w:rsid w:val="00E76AD9"/>
    <w:rsid w:val="00E770CB"/>
    <w:rsid w:val="00E77CD9"/>
    <w:rsid w:val="00E80F66"/>
    <w:rsid w:val="00E8166F"/>
    <w:rsid w:val="00E82561"/>
    <w:rsid w:val="00E828A6"/>
    <w:rsid w:val="00E83678"/>
    <w:rsid w:val="00E83F2F"/>
    <w:rsid w:val="00E84EF4"/>
    <w:rsid w:val="00E85E7D"/>
    <w:rsid w:val="00E86437"/>
    <w:rsid w:val="00E866C8"/>
    <w:rsid w:val="00E8689C"/>
    <w:rsid w:val="00E86A45"/>
    <w:rsid w:val="00E86C77"/>
    <w:rsid w:val="00E90844"/>
    <w:rsid w:val="00E90F72"/>
    <w:rsid w:val="00E93E53"/>
    <w:rsid w:val="00E93F33"/>
    <w:rsid w:val="00E941DB"/>
    <w:rsid w:val="00E946A4"/>
    <w:rsid w:val="00E94AF9"/>
    <w:rsid w:val="00E957CB"/>
    <w:rsid w:val="00E95F07"/>
    <w:rsid w:val="00E96184"/>
    <w:rsid w:val="00E968F8"/>
    <w:rsid w:val="00E96FAA"/>
    <w:rsid w:val="00E977EA"/>
    <w:rsid w:val="00E97907"/>
    <w:rsid w:val="00E97A85"/>
    <w:rsid w:val="00EA0D27"/>
    <w:rsid w:val="00EA2006"/>
    <w:rsid w:val="00EA371F"/>
    <w:rsid w:val="00EA429E"/>
    <w:rsid w:val="00EA57C6"/>
    <w:rsid w:val="00EA58C1"/>
    <w:rsid w:val="00EA638B"/>
    <w:rsid w:val="00EA79DC"/>
    <w:rsid w:val="00EA7EAD"/>
    <w:rsid w:val="00EB09FA"/>
    <w:rsid w:val="00EB1189"/>
    <w:rsid w:val="00EB2C40"/>
    <w:rsid w:val="00EB3587"/>
    <w:rsid w:val="00EB4172"/>
    <w:rsid w:val="00EB41CB"/>
    <w:rsid w:val="00EB4375"/>
    <w:rsid w:val="00EB466C"/>
    <w:rsid w:val="00EB52D5"/>
    <w:rsid w:val="00EB5614"/>
    <w:rsid w:val="00EB5868"/>
    <w:rsid w:val="00EB5F26"/>
    <w:rsid w:val="00EB679C"/>
    <w:rsid w:val="00EB7340"/>
    <w:rsid w:val="00EC0CE5"/>
    <w:rsid w:val="00EC18E2"/>
    <w:rsid w:val="00EC3E21"/>
    <w:rsid w:val="00EC55E8"/>
    <w:rsid w:val="00ED0AF4"/>
    <w:rsid w:val="00ED1048"/>
    <w:rsid w:val="00ED1E2E"/>
    <w:rsid w:val="00ED3EB6"/>
    <w:rsid w:val="00ED42A6"/>
    <w:rsid w:val="00ED4B2B"/>
    <w:rsid w:val="00ED50D8"/>
    <w:rsid w:val="00ED520F"/>
    <w:rsid w:val="00ED5CDA"/>
    <w:rsid w:val="00ED60C8"/>
    <w:rsid w:val="00ED66C0"/>
    <w:rsid w:val="00ED7BB7"/>
    <w:rsid w:val="00ED7D83"/>
    <w:rsid w:val="00ED7DE2"/>
    <w:rsid w:val="00EE032F"/>
    <w:rsid w:val="00EE074D"/>
    <w:rsid w:val="00EE1441"/>
    <w:rsid w:val="00EE1E14"/>
    <w:rsid w:val="00EE2223"/>
    <w:rsid w:val="00EE263F"/>
    <w:rsid w:val="00EE2B7B"/>
    <w:rsid w:val="00EE3C4A"/>
    <w:rsid w:val="00EE51CF"/>
    <w:rsid w:val="00EF0654"/>
    <w:rsid w:val="00EF1464"/>
    <w:rsid w:val="00EF1594"/>
    <w:rsid w:val="00EF37F6"/>
    <w:rsid w:val="00EF47A1"/>
    <w:rsid w:val="00EF582F"/>
    <w:rsid w:val="00EF633C"/>
    <w:rsid w:val="00EF69A1"/>
    <w:rsid w:val="00EF6B99"/>
    <w:rsid w:val="00EF71F7"/>
    <w:rsid w:val="00F0179B"/>
    <w:rsid w:val="00F0297D"/>
    <w:rsid w:val="00F02F6B"/>
    <w:rsid w:val="00F03622"/>
    <w:rsid w:val="00F03732"/>
    <w:rsid w:val="00F058E1"/>
    <w:rsid w:val="00F05F36"/>
    <w:rsid w:val="00F067C7"/>
    <w:rsid w:val="00F067FA"/>
    <w:rsid w:val="00F06E1E"/>
    <w:rsid w:val="00F07650"/>
    <w:rsid w:val="00F07951"/>
    <w:rsid w:val="00F07B36"/>
    <w:rsid w:val="00F07E87"/>
    <w:rsid w:val="00F10655"/>
    <w:rsid w:val="00F127CA"/>
    <w:rsid w:val="00F12921"/>
    <w:rsid w:val="00F12E7F"/>
    <w:rsid w:val="00F13C7F"/>
    <w:rsid w:val="00F15C90"/>
    <w:rsid w:val="00F15E12"/>
    <w:rsid w:val="00F16C3F"/>
    <w:rsid w:val="00F16C79"/>
    <w:rsid w:val="00F16F22"/>
    <w:rsid w:val="00F17277"/>
    <w:rsid w:val="00F17799"/>
    <w:rsid w:val="00F22460"/>
    <w:rsid w:val="00F22C96"/>
    <w:rsid w:val="00F2405B"/>
    <w:rsid w:val="00F2409A"/>
    <w:rsid w:val="00F25EFF"/>
    <w:rsid w:val="00F27625"/>
    <w:rsid w:val="00F30501"/>
    <w:rsid w:val="00F318C5"/>
    <w:rsid w:val="00F32289"/>
    <w:rsid w:val="00F326C6"/>
    <w:rsid w:val="00F32C4B"/>
    <w:rsid w:val="00F354A9"/>
    <w:rsid w:val="00F365F9"/>
    <w:rsid w:val="00F371E0"/>
    <w:rsid w:val="00F41607"/>
    <w:rsid w:val="00F41F59"/>
    <w:rsid w:val="00F42691"/>
    <w:rsid w:val="00F42BC7"/>
    <w:rsid w:val="00F441AC"/>
    <w:rsid w:val="00F51445"/>
    <w:rsid w:val="00F52F5E"/>
    <w:rsid w:val="00F530B5"/>
    <w:rsid w:val="00F532FD"/>
    <w:rsid w:val="00F537D5"/>
    <w:rsid w:val="00F53C29"/>
    <w:rsid w:val="00F5409B"/>
    <w:rsid w:val="00F547E7"/>
    <w:rsid w:val="00F54A07"/>
    <w:rsid w:val="00F54FF9"/>
    <w:rsid w:val="00F5602B"/>
    <w:rsid w:val="00F56264"/>
    <w:rsid w:val="00F564D2"/>
    <w:rsid w:val="00F56AA3"/>
    <w:rsid w:val="00F572B9"/>
    <w:rsid w:val="00F60E50"/>
    <w:rsid w:val="00F61A65"/>
    <w:rsid w:val="00F63523"/>
    <w:rsid w:val="00F6394B"/>
    <w:rsid w:val="00F64674"/>
    <w:rsid w:val="00F649AD"/>
    <w:rsid w:val="00F64BF6"/>
    <w:rsid w:val="00F650A6"/>
    <w:rsid w:val="00F659AC"/>
    <w:rsid w:val="00F65F2B"/>
    <w:rsid w:val="00F665D9"/>
    <w:rsid w:val="00F6698A"/>
    <w:rsid w:val="00F66B27"/>
    <w:rsid w:val="00F7082F"/>
    <w:rsid w:val="00F70BF6"/>
    <w:rsid w:val="00F713E3"/>
    <w:rsid w:val="00F716E0"/>
    <w:rsid w:val="00F74041"/>
    <w:rsid w:val="00F755E4"/>
    <w:rsid w:val="00F7588C"/>
    <w:rsid w:val="00F777B4"/>
    <w:rsid w:val="00F77A6F"/>
    <w:rsid w:val="00F8112A"/>
    <w:rsid w:val="00F818CA"/>
    <w:rsid w:val="00F81E4A"/>
    <w:rsid w:val="00F83CA2"/>
    <w:rsid w:val="00F852FF"/>
    <w:rsid w:val="00F85413"/>
    <w:rsid w:val="00F87D94"/>
    <w:rsid w:val="00F90A8F"/>
    <w:rsid w:val="00F92827"/>
    <w:rsid w:val="00F93564"/>
    <w:rsid w:val="00F938B4"/>
    <w:rsid w:val="00F941D6"/>
    <w:rsid w:val="00F9538C"/>
    <w:rsid w:val="00F957E4"/>
    <w:rsid w:val="00F975D3"/>
    <w:rsid w:val="00F979FC"/>
    <w:rsid w:val="00F97A43"/>
    <w:rsid w:val="00F97FAA"/>
    <w:rsid w:val="00FA13BC"/>
    <w:rsid w:val="00FA1E59"/>
    <w:rsid w:val="00FA21E4"/>
    <w:rsid w:val="00FA2B31"/>
    <w:rsid w:val="00FA2D97"/>
    <w:rsid w:val="00FA3203"/>
    <w:rsid w:val="00FA436D"/>
    <w:rsid w:val="00FA456E"/>
    <w:rsid w:val="00FA47A4"/>
    <w:rsid w:val="00FA5670"/>
    <w:rsid w:val="00FA577C"/>
    <w:rsid w:val="00FA784C"/>
    <w:rsid w:val="00FA7ECC"/>
    <w:rsid w:val="00FB0185"/>
    <w:rsid w:val="00FB01F7"/>
    <w:rsid w:val="00FB12EB"/>
    <w:rsid w:val="00FB1A7B"/>
    <w:rsid w:val="00FB2320"/>
    <w:rsid w:val="00FB32B4"/>
    <w:rsid w:val="00FB343D"/>
    <w:rsid w:val="00FB35D2"/>
    <w:rsid w:val="00FB3F89"/>
    <w:rsid w:val="00FB4550"/>
    <w:rsid w:val="00FB55AE"/>
    <w:rsid w:val="00FB585A"/>
    <w:rsid w:val="00FB5B96"/>
    <w:rsid w:val="00FB64CE"/>
    <w:rsid w:val="00FB64FD"/>
    <w:rsid w:val="00FB6812"/>
    <w:rsid w:val="00FB6C99"/>
    <w:rsid w:val="00FB7423"/>
    <w:rsid w:val="00FB7453"/>
    <w:rsid w:val="00FC0980"/>
    <w:rsid w:val="00FC18F1"/>
    <w:rsid w:val="00FC23A2"/>
    <w:rsid w:val="00FC260A"/>
    <w:rsid w:val="00FC2A36"/>
    <w:rsid w:val="00FC2FC9"/>
    <w:rsid w:val="00FC688E"/>
    <w:rsid w:val="00FD0800"/>
    <w:rsid w:val="00FD2D0F"/>
    <w:rsid w:val="00FD466C"/>
    <w:rsid w:val="00FD47C7"/>
    <w:rsid w:val="00FD4FFF"/>
    <w:rsid w:val="00FD5048"/>
    <w:rsid w:val="00FD5051"/>
    <w:rsid w:val="00FD55FA"/>
    <w:rsid w:val="00FD5F00"/>
    <w:rsid w:val="00FD63B1"/>
    <w:rsid w:val="00FD664C"/>
    <w:rsid w:val="00FD78D0"/>
    <w:rsid w:val="00FD79EC"/>
    <w:rsid w:val="00FD7C91"/>
    <w:rsid w:val="00FE0DCB"/>
    <w:rsid w:val="00FE31A4"/>
    <w:rsid w:val="00FE3A17"/>
    <w:rsid w:val="00FE408A"/>
    <w:rsid w:val="00FE6223"/>
    <w:rsid w:val="00FE73F8"/>
    <w:rsid w:val="00FE7873"/>
    <w:rsid w:val="00FE7887"/>
    <w:rsid w:val="00FF18D3"/>
    <w:rsid w:val="00FF1B50"/>
    <w:rsid w:val="00FF2198"/>
    <w:rsid w:val="00FF3912"/>
    <w:rsid w:val="00FF40C1"/>
    <w:rsid w:val="00FF4C94"/>
    <w:rsid w:val="00FF5A98"/>
    <w:rsid w:val="00FF6B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54D9952"/>
  <w15:chartTrackingRefBased/>
  <w15:docId w15:val="{1335CDC5-3466-441C-AF13-C07A65163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C2CBD"/>
    <w:pPr>
      <w:bidi/>
    </w:pPr>
    <w:rPr>
      <w:rFonts w:cs="Traditional Arabic"/>
      <w:sz w:val="24"/>
      <w:szCs w:val="28"/>
      <w:lang w:bidi="fa-IR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IPT.Jadid" w:hAnsi="IPT.Jadid"/>
      <w:sz w:val="32"/>
      <w:szCs w:val="38"/>
      <w:lang w:val="fr-FR"/>
    </w:rPr>
  </w:style>
  <w:style w:type="paragraph" w:styleId="Heading2">
    <w:name w:val="heading 2"/>
    <w:basedOn w:val="Normal"/>
    <w:next w:val="Normal"/>
    <w:qFormat/>
    <w:pPr>
      <w:keepNext/>
      <w:pBdr>
        <w:top w:val="double" w:sz="4" w:space="31" w:color="auto"/>
        <w:left w:val="double" w:sz="4" w:space="31" w:color="auto"/>
        <w:bottom w:val="double" w:sz="4" w:space="31" w:color="auto"/>
        <w:right w:val="double" w:sz="4" w:space="31" w:color="auto"/>
      </w:pBdr>
      <w:jc w:val="center"/>
      <w:outlineLvl w:val="1"/>
    </w:pPr>
    <w:rPr>
      <w:rFonts w:cs="Lotus"/>
      <w:b/>
      <w:bCs/>
      <w:sz w:val="32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Lotus"/>
      <w:b/>
      <w:bCs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rFonts w:cs="Times New Roman"/>
      <w:lang w:val="x-none" w:eastAsia="x-none"/>
    </w:r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pBdr>
        <w:top w:val="double" w:sz="4" w:space="31" w:color="auto"/>
        <w:left w:val="double" w:sz="4" w:space="31" w:color="auto"/>
        <w:bottom w:val="double" w:sz="4" w:space="31" w:color="auto"/>
        <w:right w:val="double" w:sz="4" w:space="31" w:color="auto"/>
      </w:pBdr>
      <w:jc w:val="right"/>
    </w:pPr>
  </w:style>
  <w:style w:type="paragraph" w:styleId="BodyText2">
    <w:name w:val="Body Text 2"/>
    <w:basedOn w:val="Normal"/>
    <w:pPr>
      <w:pBdr>
        <w:top w:val="double" w:sz="4" w:space="31" w:color="auto"/>
        <w:left w:val="double" w:sz="4" w:space="31" w:color="auto"/>
        <w:bottom w:val="double" w:sz="4" w:space="31" w:color="auto"/>
        <w:right w:val="double" w:sz="4" w:space="31" w:color="auto"/>
      </w:pBdr>
      <w:jc w:val="right"/>
    </w:pPr>
    <w:rPr>
      <w:sz w:val="36"/>
      <w:szCs w:val="43"/>
    </w:rPr>
  </w:style>
  <w:style w:type="paragraph" w:styleId="BodyText3">
    <w:name w:val="Body Text 3"/>
    <w:basedOn w:val="Normal"/>
    <w:link w:val="BodyText3Char"/>
    <w:rPr>
      <w:rFonts w:cs="Times New Roman"/>
      <w:b/>
      <w:bCs/>
      <w:lang w:val="x-none" w:eastAsia="x-none"/>
    </w:rPr>
  </w:style>
  <w:style w:type="character" w:styleId="Emphasis">
    <w:name w:val="Emphasis"/>
    <w:qFormat/>
    <w:rPr>
      <w:i/>
      <w:iCs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customStyle="1" w:styleId="hamed">
    <w:name w:val="hamed"/>
    <w:basedOn w:val="Normal"/>
    <w:rsid w:val="003613EC"/>
    <w:pPr>
      <w:ind w:left="-82"/>
      <w:jc w:val="lowKashida"/>
    </w:pPr>
    <w:rPr>
      <w:rFonts w:cs="B Nazanin"/>
    </w:rPr>
  </w:style>
  <w:style w:type="paragraph" w:styleId="Title">
    <w:name w:val="Title"/>
    <w:basedOn w:val="Normal"/>
    <w:link w:val="TitleChar"/>
    <w:qFormat/>
    <w:rsid w:val="00F067C7"/>
    <w:pPr>
      <w:jc w:val="center"/>
    </w:pPr>
    <w:rPr>
      <w:b/>
      <w:bCs/>
      <w:sz w:val="20"/>
      <w:szCs w:val="24"/>
      <w:lang w:val="x-none" w:eastAsia="x-none" w:bidi="ar-SA"/>
    </w:rPr>
  </w:style>
  <w:style w:type="paragraph" w:styleId="FootnoteText">
    <w:name w:val="footnote text"/>
    <w:basedOn w:val="Normal"/>
    <w:link w:val="FootnoteTextChar"/>
    <w:semiHidden/>
    <w:rsid w:val="00F365F9"/>
    <w:rPr>
      <w:rFonts w:cs="Times New Roman"/>
      <w:sz w:val="20"/>
      <w:szCs w:val="20"/>
      <w:lang w:val="x-none" w:eastAsia="x-none"/>
    </w:rPr>
  </w:style>
  <w:style w:type="character" w:styleId="FootnoteReference">
    <w:name w:val="footnote reference"/>
    <w:semiHidden/>
    <w:rsid w:val="00F365F9"/>
    <w:rPr>
      <w:vertAlign w:val="superscript"/>
    </w:rPr>
  </w:style>
  <w:style w:type="paragraph" w:customStyle="1" w:styleId="3">
    <w:name w:val="3"/>
    <w:basedOn w:val="Normal"/>
    <w:rsid w:val="00B605FD"/>
    <w:pPr>
      <w:bidi w:val="0"/>
      <w:spacing w:before="100" w:beforeAutospacing="1" w:after="100" w:afterAutospacing="1"/>
    </w:pPr>
    <w:rPr>
      <w:rFonts w:cs="Times New Roman"/>
      <w:szCs w:val="24"/>
      <w:lang w:val="et-EE" w:eastAsia="et-EE" w:bidi="ar-SA"/>
    </w:rPr>
  </w:style>
  <w:style w:type="paragraph" w:styleId="DocumentMap">
    <w:name w:val="Document Map"/>
    <w:basedOn w:val="Normal"/>
    <w:semiHidden/>
    <w:rsid w:val="0023712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FooterChar">
    <w:name w:val="Footer Char"/>
    <w:link w:val="Footer"/>
    <w:uiPriority w:val="99"/>
    <w:rsid w:val="0009181C"/>
    <w:rPr>
      <w:rFonts w:cs="Traditional Arabic"/>
      <w:sz w:val="24"/>
      <w:szCs w:val="28"/>
    </w:rPr>
  </w:style>
  <w:style w:type="character" w:customStyle="1" w:styleId="BodyText3Char">
    <w:name w:val="Body Text 3 Char"/>
    <w:link w:val="BodyText3"/>
    <w:rsid w:val="000050D6"/>
    <w:rPr>
      <w:rFonts w:cs="Lotus"/>
      <w:b/>
      <w:bCs/>
      <w:sz w:val="24"/>
      <w:szCs w:val="28"/>
    </w:rPr>
  </w:style>
  <w:style w:type="paragraph" w:styleId="Caption">
    <w:name w:val="caption"/>
    <w:basedOn w:val="Normal"/>
    <w:next w:val="Normal"/>
    <w:qFormat/>
    <w:rsid w:val="00F16F22"/>
    <w:rPr>
      <w:b/>
      <w:bCs/>
      <w:sz w:val="20"/>
      <w:szCs w:val="20"/>
    </w:rPr>
  </w:style>
  <w:style w:type="paragraph" w:styleId="EndnoteText">
    <w:name w:val="endnote text"/>
    <w:basedOn w:val="Normal"/>
    <w:link w:val="EndnoteTextChar"/>
    <w:rsid w:val="0014385A"/>
    <w:rPr>
      <w:rFonts w:cs="Times New Roman"/>
      <w:sz w:val="20"/>
      <w:szCs w:val="20"/>
      <w:lang w:val="x-none" w:eastAsia="x-none"/>
    </w:rPr>
  </w:style>
  <w:style w:type="character" w:customStyle="1" w:styleId="EndnoteTextChar">
    <w:name w:val="Endnote Text Char"/>
    <w:link w:val="EndnoteText"/>
    <w:rsid w:val="0014385A"/>
    <w:rPr>
      <w:rFonts w:cs="Traditional Arabic"/>
    </w:rPr>
  </w:style>
  <w:style w:type="character" w:styleId="EndnoteReference">
    <w:name w:val="endnote reference"/>
    <w:rsid w:val="0014385A"/>
    <w:rPr>
      <w:vertAlign w:val="superscript"/>
    </w:rPr>
  </w:style>
  <w:style w:type="character" w:customStyle="1" w:styleId="FootnoteTextChar">
    <w:name w:val="Footnote Text Char"/>
    <w:link w:val="FootnoteText"/>
    <w:semiHidden/>
    <w:rsid w:val="00711F9C"/>
    <w:rPr>
      <w:rFonts w:cs="Traditional Arabic"/>
    </w:rPr>
  </w:style>
  <w:style w:type="character" w:customStyle="1" w:styleId="TitleChar">
    <w:name w:val="Title Char"/>
    <w:link w:val="Title"/>
    <w:rsid w:val="008037B2"/>
    <w:rPr>
      <w:rFonts w:cs="Traditional Arabic"/>
      <w:b/>
      <w:bCs/>
      <w:szCs w:val="24"/>
      <w:lang w:bidi="ar-SA"/>
    </w:rPr>
  </w:style>
  <w:style w:type="character" w:styleId="Hyperlink">
    <w:name w:val="Hyperlink"/>
    <w:rsid w:val="009820F9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F93564"/>
    <w:rPr>
      <w:rFonts w:ascii="Tahoma" w:hAnsi="Tahoma" w:cs="Times New Roman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F93564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3B02AD"/>
    <w:rPr>
      <w:sz w:val="16"/>
      <w:szCs w:val="16"/>
    </w:rPr>
  </w:style>
  <w:style w:type="paragraph" w:styleId="CommentText">
    <w:name w:val="annotation text"/>
    <w:basedOn w:val="Normal"/>
    <w:link w:val="CommentTextChar"/>
    <w:rsid w:val="003B02AD"/>
    <w:rPr>
      <w:rFonts w:cs="Times New Roman"/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rsid w:val="003B02AD"/>
    <w:rPr>
      <w:rFonts w:cs="Traditional Arabic"/>
    </w:rPr>
  </w:style>
  <w:style w:type="paragraph" w:styleId="CommentSubject">
    <w:name w:val="annotation subject"/>
    <w:basedOn w:val="CommentText"/>
    <w:next w:val="CommentText"/>
    <w:link w:val="CommentSubjectChar"/>
    <w:rsid w:val="003B02AD"/>
    <w:rPr>
      <w:b/>
      <w:bCs/>
    </w:rPr>
  </w:style>
  <w:style w:type="character" w:customStyle="1" w:styleId="CommentSubjectChar">
    <w:name w:val="Comment Subject Char"/>
    <w:link w:val="CommentSubject"/>
    <w:rsid w:val="003B02AD"/>
    <w:rPr>
      <w:rFonts w:cs="Traditional Arabic"/>
      <w:b/>
      <w:bCs/>
    </w:rPr>
  </w:style>
  <w:style w:type="paragraph" w:styleId="NormalWeb">
    <w:name w:val="Normal (Web)"/>
    <w:basedOn w:val="Normal"/>
    <w:uiPriority w:val="99"/>
    <w:unhideWhenUsed/>
    <w:rsid w:val="007468C3"/>
    <w:pPr>
      <w:bidi w:val="0"/>
      <w:spacing w:before="100" w:beforeAutospacing="1" w:after="100" w:afterAutospacing="1" w:line="480" w:lineRule="auto"/>
    </w:pPr>
    <w:rPr>
      <w:rFonts w:ascii="Tahoma" w:hAnsi="Tahoma" w:cs="Tahoma"/>
      <w:szCs w:val="24"/>
    </w:rPr>
  </w:style>
  <w:style w:type="paragraph" w:styleId="ListParagraph">
    <w:name w:val="List Paragraph"/>
    <w:basedOn w:val="Normal"/>
    <w:uiPriority w:val="34"/>
    <w:qFormat/>
    <w:rsid w:val="00860000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92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0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9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74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2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9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5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2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7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3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13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4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1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3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9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6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9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7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53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54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774237">
              <w:marLeft w:val="0"/>
              <w:marRight w:val="0"/>
              <w:marTop w:val="514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785960">
                  <w:marLeft w:val="0"/>
                  <w:marRight w:val="234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943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2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2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1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2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3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0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1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7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3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0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01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9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7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A704EA-DCB7-45B1-BAE4-AF6F1142C7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299</Words>
  <Characters>170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بسمهتعالي</vt:lpstr>
    </vt:vector>
  </TitlesOfParts>
  <Company>hol</Company>
  <LinksUpToDate>false</LinksUpToDate>
  <CharactersWithSpaces>2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بسمهتعالي</dc:title>
  <dc:subject/>
  <dc:creator>hk</dc:creator>
  <cp:keywords/>
  <cp:lastModifiedBy>Noyan</cp:lastModifiedBy>
  <cp:revision>8</cp:revision>
  <cp:lastPrinted>2024-05-13T10:46:00Z</cp:lastPrinted>
  <dcterms:created xsi:type="dcterms:W3CDTF">2024-05-29T06:38:00Z</dcterms:created>
  <dcterms:modified xsi:type="dcterms:W3CDTF">2024-05-29T06:52:00Z</dcterms:modified>
</cp:coreProperties>
</file>